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DB970A" w14:textId="62113C87" w:rsidR="004C2407" w:rsidRDefault="003E1C53" w:rsidP="004C2407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Hlk142916178"/>
      <w:r>
        <w:rPr>
          <w:rFonts w:ascii="Arial" w:hAnsi="Arial" w:cs="Arial"/>
          <w:sz w:val="24"/>
          <w:szCs w:val="24"/>
        </w:rPr>
        <w:t>(Approx. 2089 words)</w:t>
      </w:r>
    </w:p>
    <w:p w14:paraId="76F198DC" w14:textId="77777777" w:rsidR="003E1C53" w:rsidRDefault="003E1C53" w:rsidP="004C240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D80BB41" w14:textId="4649EB7B" w:rsidR="00E73B32" w:rsidRPr="004C2407" w:rsidRDefault="00277727" w:rsidP="004C240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C2407">
        <w:rPr>
          <w:rFonts w:ascii="Arial" w:hAnsi="Arial" w:cs="Arial"/>
          <w:sz w:val="24"/>
          <w:szCs w:val="24"/>
        </w:rPr>
        <w:t>How to Find Files</w:t>
      </w:r>
    </w:p>
    <w:p w14:paraId="3FA4E9D8" w14:textId="5B5FFF3E" w:rsidR="004D6B5E" w:rsidRDefault="004C2407" w:rsidP="004C2407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</w:t>
      </w:r>
      <w:r w:rsidR="004D6B5E" w:rsidRPr="004C2407">
        <w:rPr>
          <w:rFonts w:ascii="Arial" w:hAnsi="Arial" w:cs="Arial"/>
          <w:sz w:val="24"/>
          <w:szCs w:val="24"/>
        </w:rPr>
        <w:t>y Al Williams</w:t>
      </w:r>
      <w:r>
        <w:rPr>
          <w:rFonts w:ascii="Arial" w:hAnsi="Arial" w:cs="Arial"/>
          <w:sz w:val="24"/>
          <w:szCs w:val="24"/>
        </w:rPr>
        <w:t>, President</w:t>
      </w:r>
    </w:p>
    <w:p w14:paraId="0BAB7637" w14:textId="5909787B" w:rsidR="004C2407" w:rsidRDefault="004C2407" w:rsidP="004C2407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C2407">
        <w:rPr>
          <w:rFonts w:ascii="Arial" w:hAnsi="Arial" w:cs="Arial"/>
          <w:sz w:val="24"/>
          <w:szCs w:val="24"/>
        </w:rPr>
        <w:t>Willow Valley Computer Club</w:t>
      </w:r>
    </w:p>
    <w:p w14:paraId="69DA6158" w14:textId="2715DDF1" w:rsidR="003E1C53" w:rsidRPr="003E1C53" w:rsidRDefault="003E1C53" w:rsidP="003E1C53">
      <w:pPr>
        <w:spacing w:after="0" w:line="300" w:lineRule="atLeast"/>
        <w:rPr>
          <w:rFonts w:ascii="Roboto" w:eastAsia="Times New Roman" w:hAnsi="Roboto" w:cs="Times New Roman"/>
          <w:color w:val="222222"/>
          <w:kern w:val="0"/>
          <w:sz w:val="24"/>
          <w:szCs w:val="24"/>
          <w14:ligatures w14:val="none"/>
        </w:rPr>
      </w:pPr>
      <w:r>
        <w:rPr>
          <w:rFonts w:ascii="Roboto" w:eastAsia="Times New Roman" w:hAnsi="Roboto" w:cs="Times New Roman"/>
          <w:color w:val="1F1F1F"/>
          <w:kern w:val="0"/>
          <w:sz w:val="24"/>
          <w:szCs w:val="24"/>
          <w14:ligatures w14:val="none"/>
        </w:rPr>
        <w:t>w</w:t>
      </w:r>
      <w:r w:rsidRPr="003E1C53">
        <w:rPr>
          <w:rFonts w:ascii="Roboto" w:eastAsia="Times New Roman" w:hAnsi="Roboto" w:cs="Times New Roman"/>
          <w:color w:val="1F1F1F"/>
          <w:kern w:val="0"/>
          <w:sz w:val="24"/>
          <w:szCs w:val="24"/>
          <w14:ligatures w14:val="none"/>
        </w:rPr>
        <w:t>vcomputerclub</w:t>
      </w:r>
      <w:r>
        <w:rPr>
          <w:rFonts w:ascii="Roboto" w:eastAsia="Times New Roman" w:hAnsi="Roboto" w:cs="Times New Roman"/>
          <w:color w:val="1F1F1F"/>
          <w:kern w:val="0"/>
          <w:sz w:val="24"/>
          <w:szCs w:val="24"/>
          <w14:ligatures w14:val="none"/>
        </w:rPr>
        <w:t xml:space="preserve"> (at) </w:t>
      </w:r>
      <w:r w:rsidRPr="003E1C53">
        <w:rPr>
          <w:rFonts w:ascii="Roboto" w:eastAsia="Times New Roman" w:hAnsi="Roboto" w:cs="Times New Roman"/>
          <w:color w:val="1F1F1F"/>
          <w:kern w:val="0"/>
          <w:sz w:val="24"/>
          <w:szCs w:val="24"/>
          <w14:ligatures w14:val="none"/>
        </w:rPr>
        <w:t>gmail.com</w:t>
      </w:r>
    </w:p>
    <w:p w14:paraId="1B9E5B42" w14:textId="77777777" w:rsidR="004C2407" w:rsidRPr="004C2407" w:rsidRDefault="004C2407" w:rsidP="004C240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703FF29" w14:textId="6940EC0A" w:rsidR="00735393" w:rsidRPr="004C2407" w:rsidRDefault="00392627" w:rsidP="004C2407">
      <w:pPr>
        <w:pStyle w:val="Heading1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>Introduction</w:t>
      </w:r>
    </w:p>
    <w:p w14:paraId="5F175F7C" w14:textId="77777777" w:rsid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1EDA914C" w14:textId="076F17FF" w:rsidR="00277727" w:rsidRPr="004C2407" w:rsidRDefault="00277727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D</w:t>
      </w:r>
      <w:r w:rsidR="004D6B5E" w:rsidRPr="004C2407">
        <w:rPr>
          <w:rFonts w:ascii="Arial" w:hAnsi="Arial" w:cs="Arial"/>
          <w:sz w:val="24"/>
        </w:rPr>
        <w:t>id</w:t>
      </w:r>
      <w:r w:rsidRPr="004C2407">
        <w:rPr>
          <w:rFonts w:ascii="Arial" w:hAnsi="Arial" w:cs="Arial"/>
          <w:sz w:val="24"/>
        </w:rPr>
        <w:t xml:space="preserve"> you </w:t>
      </w:r>
      <w:r w:rsidR="008627C9" w:rsidRPr="004C2407">
        <w:rPr>
          <w:rFonts w:ascii="Arial" w:hAnsi="Arial" w:cs="Arial"/>
          <w:sz w:val="24"/>
        </w:rPr>
        <w:t>ever want to find a file</w:t>
      </w:r>
      <w:r w:rsidR="004C2407">
        <w:rPr>
          <w:rFonts w:ascii="Arial" w:hAnsi="Arial" w:cs="Arial"/>
          <w:sz w:val="24"/>
        </w:rPr>
        <w:t>,</w:t>
      </w:r>
      <w:r w:rsidR="008627C9" w:rsidRPr="004C2407">
        <w:rPr>
          <w:rFonts w:ascii="Arial" w:hAnsi="Arial" w:cs="Arial"/>
          <w:sz w:val="24"/>
        </w:rPr>
        <w:t xml:space="preserve"> but you c</w:t>
      </w:r>
      <w:r w:rsidR="004D6B5E" w:rsidRPr="004C2407">
        <w:rPr>
          <w:rFonts w:ascii="Arial" w:hAnsi="Arial" w:cs="Arial"/>
          <w:sz w:val="24"/>
        </w:rPr>
        <w:t>ould</w:t>
      </w:r>
      <w:r w:rsidR="008627C9" w:rsidRPr="004C2407">
        <w:rPr>
          <w:rFonts w:ascii="Arial" w:hAnsi="Arial" w:cs="Arial"/>
          <w:sz w:val="24"/>
        </w:rPr>
        <w:t xml:space="preserve">n’t remember where you put it? </w:t>
      </w:r>
      <w:proofErr w:type="gramStart"/>
      <w:r w:rsidR="008627C9" w:rsidRPr="004C2407">
        <w:rPr>
          <w:rFonts w:ascii="Arial" w:hAnsi="Arial" w:cs="Arial"/>
          <w:sz w:val="24"/>
        </w:rPr>
        <w:t>Or,</w:t>
      </w:r>
      <w:proofErr w:type="gramEnd"/>
      <w:r w:rsidR="008627C9" w:rsidRPr="004C2407">
        <w:rPr>
          <w:rFonts w:ascii="Arial" w:hAnsi="Arial" w:cs="Arial"/>
          <w:sz w:val="24"/>
        </w:rPr>
        <w:t xml:space="preserve"> perhaps you c</w:t>
      </w:r>
      <w:r w:rsidR="004D6B5E" w:rsidRPr="004C2407">
        <w:rPr>
          <w:rFonts w:ascii="Arial" w:hAnsi="Arial" w:cs="Arial"/>
          <w:sz w:val="24"/>
        </w:rPr>
        <w:t>ould</w:t>
      </w:r>
      <w:r w:rsidR="008627C9" w:rsidRPr="004C2407">
        <w:rPr>
          <w:rFonts w:ascii="Arial" w:hAnsi="Arial" w:cs="Arial"/>
          <w:sz w:val="24"/>
        </w:rPr>
        <w:t xml:space="preserve">n’t remember all of the file name? </w:t>
      </w:r>
    </w:p>
    <w:p w14:paraId="32A88E7D" w14:textId="77777777" w:rsidR="004C2407" w:rsidRDefault="004C2407" w:rsidP="004C2407">
      <w:pPr>
        <w:spacing w:after="0" w:line="240" w:lineRule="auto"/>
        <w:rPr>
          <w:rFonts w:ascii="Arial" w:hAnsi="Arial" w:cs="Arial"/>
          <w:i/>
          <w:iCs/>
          <w:sz w:val="24"/>
        </w:rPr>
      </w:pPr>
    </w:p>
    <w:p w14:paraId="6F0239C0" w14:textId="469DE6B5" w:rsidR="004C2407" w:rsidRDefault="00D22D84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i/>
          <w:iCs/>
          <w:sz w:val="24"/>
        </w:rPr>
        <w:t>There are ways to find files on your device</w:t>
      </w:r>
      <w:r w:rsidR="004C2407">
        <w:rPr>
          <w:rFonts w:ascii="Arial" w:hAnsi="Arial" w:cs="Arial"/>
          <w:i/>
          <w:iCs/>
          <w:sz w:val="24"/>
        </w:rPr>
        <w:t>.</w:t>
      </w:r>
      <w:r w:rsidRPr="004C2407">
        <w:rPr>
          <w:rFonts w:ascii="Arial" w:hAnsi="Arial" w:cs="Arial"/>
          <w:i/>
          <w:iCs/>
          <w:sz w:val="24"/>
        </w:rPr>
        <w:br/>
      </w:r>
    </w:p>
    <w:p w14:paraId="46D2941E" w14:textId="3FD8E45C" w:rsidR="008627C9" w:rsidRPr="004C2407" w:rsidRDefault="008627C9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Whether you have an iPhone, iPad, Android, Linux, or Windows device, they all have utilities to help you find files. </w:t>
      </w:r>
      <w:r w:rsidR="001700B2" w:rsidRPr="004C2407">
        <w:rPr>
          <w:rFonts w:ascii="Arial" w:hAnsi="Arial" w:cs="Arial"/>
          <w:sz w:val="24"/>
        </w:rPr>
        <w:t>Windows has a built-in search function</w:t>
      </w:r>
      <w:r w:rsidR="004C2407">
        <w:rPr>
          <w:rFonts w:ascii="Arial" w:hAnsi="Arial" w:cs="Arial"/>
          <w:sz w:val="24"/>
        </w:rPr>
        <w:t>,</w:t>
      </w:r>
      <w:r w:rsidR="001700B2" w:rsidRPr="004C2407">
        <w:rPr>
          <w:rFonts w:ascii="Arial" w:hAnsi="Arial" w:cs="Arial"/>
          <w:sz w:val="24"/>
        </w:rPr>
        <w:t xml:space="preserve"> but it</w:t>
      </w:r>
      <w:r w:rsidR="00932CE4" w:rsidRPr="004C2407">
        <w:rPr>
          <w:rFonts w:ascii="Arial" w:hAnsi="Arial" w:cs="Arial"/>
          <w:sz w:val="24"/>
        </w:rPr>
        <w:t xml:space="preserve"> doesn’t allow </w:t>
      </w:r>
      <w:r w:rsidR="004C2407">
        <w:rPr>
          <w:rFonts w:ascii="Arial" w:hAnsi="Arial" w:cs="Arial"/>
          <w:sz w:val="24"/>
        </w:rPr>
        <w:t>specially designed</w:t>
      </w:r>
      <w:r w:rsidR="00932CE4" w:rsidRPr="004C2407">
        <w:rPr>
          <w:rFonts w:ascii="Arial" w:hAnsi="Arial" w:cs="Arial"/>
          <w:sz w:val="24"/>
        </w:rPr>
        <w:t xml:space="preserve"> searches. I</w:t>
      </w:r>
      <w:r w:rsidRPr="004C2407">
        <w:rPr>
          <w:rFonts w:ascii="Arial" w:hAnsi="Arial" w:cs="Arial"/>
          <w:sz w:val="24"/>
        </w:rPr>
        <w:t xml:space="preserve">n this article, I’m going to describe the tool known as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="004C2407">
        <w:rPr>
          <w:rFonts w:ascii="Arial" w:hAnsi="Arial" w:cs="Arial"/>
          <w:i/>
          <w:iCs/>
          <w:sz w:val="24"/>
        </w:rPr>
        <w:t>,</w:t>
      </w:r>
      <w:r w:rsidRPr="004C2407">
        <w:rPr>
          <w:rFonts w:ascii="Arial" w:hAnsi="Arial" w:cs="Arial"/>
          <w:sz w:val="24"/>
        </w:rPr>
        <w:t xml:space="preserve"> which quickly finds files and folders on Windows devices</w:t>
      </w:r>
      <w:r w:rsidR="00932CE4" w:rsidRPr="004C2407">
        <w:rPr>
          <w:rFonts w:ascii="Arial" w:hAnsi="Arial" w:cs="Arial"/>
          <w:sz w:val="24"/>
        </w:rPr>
        <w:t xml:space="preserve">, allows </w:t>
      </w:r>
      <w:r w:rsidR="004C2407">
        <w:rPr>
          <w:rFonts w:ascii="Arial" w:hAnsi="Arial" w:cs="Arial"/>
          <w:sz w:val="24"/>
        </w:rPr>
        <w:t>specially designed</w:t>
      </w:r>
      <w:r w:rsidR="00932CE4" w:rsidRPr="004C2407">
        <w:rPr>
          <w:rFonts w:ascii="Arial" w:hAnsi="Arial" w:cs="Arial"/>
          <w:sz w:val="24"/>
        </w:rPr>
        <w:t xml:space="preserve"> searches,</w:t>
      </w:r>
      <w:r w:rsidR="001700B2" w:rsidRPr="004C2407">
        <w:rPr>
          <w:rFonts w:ascii="Arial" w:hAnsi="Arial" w:cs="Arial"/>
          <w:sz w:val="24"/>
        </w:rPr>
        <w:t xml:space="preserve"> and shows all possible search results</w:t>
      </w:r>
      <w:r w:rsidRPr="004C2407">
        <w:rPr>
          <w:rFonts w:ascii="Arial" w:hAnsi="Arial" w:cs="Arial"/>
          <w:sz w:val="24"/>
        </w:rPr>
        <w:t xml:space="preserve">. </w:t>
      </w:r>
      <w:r w:rsidR="001700B2" w:rsidRPr="004C2407">
        <w:rPr>
          <w:rFonts w:ascii="Arial" w:hAnsi="Arial" w:cs="Arial"/>
          <w:sz w:val="24"/>
        </w:rPr>
        <w:t xml:space="preserve">Several residents have tried this tool and like it. I think you’ll find it very helpful. </w:t>
      </w:r>
      <w:r w:rsidR="003218C9" w:rsidRPr="004C2407">
        <w:rPr>
          <w:rFonts w:ascii="Arial" w:hAnsi="Arial" w:cs="Arial"/>
          <w:sz w:val="24"/>
        </w:rPr>
        <w:t xml:space="preserve">I’ve written the article for those who are completely new to </w:t>
      </w:r>
      <w:r w:rsidR="003218C9" w:rsidRPr="004C2407">
        <w:rPr>
          <w:rFonts w:ascii="Arial" w:hAnsi="Arial" w:cs="Arial"/>
          <w:i/>
          <w:iCs/>
          <w:sz w:val="24"/>
        </w:rPr>
        <w:t>Everything</w:t>
      </w:r>
      <w:r w:rsidR="003218C9" w:rsidRPr="004C2407">
        <w:rPr>
          <w:rFonts w:ascii="Arial" w:hAnsi="Arial" w:cs="Arial"/>
          <w:sz w:val="24"/>
        </w:rPr>
        <w:t xml:space="preserve">, those who have experience and wish </w:t>
      </w:r>
      <w:r w:rsidR="004C2407">
        <w:rPr>
          <w:rFonts w:ascii="Arial" w:hAnsi="Arial" w:cs="Arial"/>
          <w:sz w:val="24"/>
        </w:rPr>
        <w:t xml:space="preserve">for </w:t>
      </w:r>
      <w:r w:rsidR="003218C9" w:rsidRPr="004C2407">
        <w:rPr>
          <w:rFonts w:ascii="Arial" w:hAnsi="Arial" w:cs="Arial"/>
          <w:sz w:val="24"/>
        </w:rPr>
        <w:t xml:space="preserve">an intermediate understanding, and those who would like an explanation of </w:t>
      </w:r>
      <w:r w:rsidR="003218C9" w:rsidRPr="004C2407">
        <w:rPr>
          <w:rFonts w:ascii="Arial" w:hAnsi="Arial" w:cs="Arial"/>
          <w:i/>
          <w:iCs/>
          <w:sz w:val="24"/>
        </w:rPr>
        <w:t>Everything</w:t>
      </w:r>
      <w:r w:rsidR="003218C9" w:rsidRPr="004C2407">
        <w:rPr>
          <w:rFonts w:ascii="Arial" w:hAnsi="Arial" w:cs="Arial"/>
          <w:sz w:val="24"/>
        </w:rPr>
        <w:t xml:space="preserve">’s advanced features. </w:t>
      </w:r>
      <w:r w:rsidRPr="004C2407">
        <w:rPr>
          <w:rFonts w:ascii="Arial" w:hAnsi="Arial" w:cs="Arial"/>
          <w:sz w:val="24"/>
        </w:rPr>
        <w:t>I’ll provide information about utilities</w:t>
      </w:r>
      <w:r w:rsidR="00D60586" w:rsidRPr="004C2407">
        <w:rPr>
          <w:rFonts w:ascii="Arial" w:hAnsi="Arial" w:cs="Arial"/>
          <w:sz w:val="24"/>
        </w:rPr>
        <w:t xml:space="preserve"> for other operating systems</w:t>
      </w:r>
      <w:r w:rsidRPr="004C2407">
        <w:rPr>
          <w:rFonts w:ascii="Arial" w:hAnsi="Arial" w:cs="Arial"/>
          <w:sz w:val="24"/>
        </w:rPr>
        <w:t xml:space="preserve"> at the end of this article.</w:t>
      </w:r>
    </w:p>
    <w:p w14:paraId="7E368DFE" w14:textId="77777777" w:rsidR="004C2407" w:rsidRDefault="004C2407" w:rsidP="004C2407">
      <w:pPr>
        <w:pStyle w:val="Heading1"/>
        <w:spacing w:before="0" w:line="240" w:lineRule="auto"/>
        <w:rPr>
          <w:rFonts w:ascii="Arial" w:hAnsi="Arial" w:cs="Arial"/>
          <w:color w:val="auto"/>
          <w:sz w:val="24"/>
        </w:rPr>
      </w:pPr>
    </w:p>
    <w:p w14:paraId="4ED9C31D" w14:textId="7EBD68A5" w:rsidR="00392627" w:rsidRPr="004C2407" w:rsidRDefault="00392627" w:rsidP="004C2407">
      <w:pPr>
        <w:pStyle w:val="Heading1"/>
        <w:spacing w:before="0" w:line="240" w:lineRule="auto"/>
        <w:rPr>
          <w:rFonts w:ascii="Arial" w:hAnsi="Arial" w:cs="Arial"/>
          <w:color w:val="auto"/>
          <w:sz w:val="24"/>
        </w:rPr>
      </w:pPr>
      <w:r w:rsidRPr="004C2407">
        <w:rPr>
          <w:rFonts w:ascii="Arial" w:hAnsi="Arial" w:cs="Arial"/>
          <w:color w:val="auto"/>
          <w:sz w:val="24"/>
        </w:rPr>
        <w:t xml:space="preserve">This section is for those who are completely new to </w:t>
      </w:r>
      <w:r w:rsidRPr="004C2407">
        <w:rPr>
          <w:rFonts w:ascii="Arial" w:hAnsi="Arial" w:cs="Arial"/>
          <w:i/>
          <w:iCs/>
          <w:color w:val="auto"/>
          <w:sz w:val="24"/>
        </w:rPr>
        <w:t>Everything</w:t>
      </w:r>
      <w:r w:rsidR="004C2407">
        <w:rPr>
          <w:rFonts w:ascii="Arial" w:hAnsi="Arial" w:cs="Arial"/>
          <w:i/>
          <w:iCs/>
          <w:color w:val="auto"/>
          <w:sz w:val="24"/>
        </w:rPr>
        <w:t>.</w:t>
      </w:r>
    </w:p>
    <w:p w14:paraId="03FDFEE1" w14:textId="77777777" w:rsidR="004C2407" w:rsidRDefault="004C2407" w:rsidP="004C2407">
      <w:pPr>
        <w:pStyle w:val="Heading2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</w:p>
    <w:p w14:paraId="4F01BA78" w14:textId="4364903B" w:rsidR="00392627" w:rsidRPr="004C2407" w:rsidRDefault="00392627" w:rsidP="004C2407">
      <w:pPr>
        <w:pStyle w:val="Heading2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 xml:space="preserve">What is </w:t>
      </w:r>
      <w:r w:rsidRPr="004C2407">
        <w:rPr>
          <w:rFonts w:ascii="Arial" w:hAnsi="Arial" w:cs="Arial"/>
          <w:b/>
          <w:bCs/>
          <w:i/>
          <w:iCs/>
          <w:color w:val="auto"/>
          <w:sz w:val="24"/>
        </w:rPr>
        <w:t>Everything</w:t>
      </w:r>
      <w:r w:rsidRPr="004C2407">
        <w:rPr>
          <w:rFonts w:ascii="Arial" w:hAnsi="Arial" w:cs="Arial"/>
          <w:b/>
          <w:bCs/>
          <w:color w:val="auto"/>
          <w:sz w:val="24"/>
        </w:rPr>
        <w:t>?</w:t>
      </w:r>
    </w:p>
    <w:p w14:paraId="517E58B3" w14:textId="0DF233FA" w:rsidR="008627C9" w:rsidRPr="004C2407" w:rsidRDefault="008627C9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is a free utility</w:t>
      </w:r>
      <w:r w:rsidR="00D22D84" w:rsidRPr="004C2407">
        <w:rPr>
          <w:rFonts w:ascii="Arial" w:hAnsi="Arial" w:cs="Arial"/>
          <w:sz w:val="24"/>
        </w:rPr>
        <w:t xml:space="preserve"> tha</w:t>
      </w:r>
      <w:r w:rsidRPr="004C2407">
        <w:rPr>
          <w:rFonts w:ascii="Arial" w:hAnsi="Arial" w:cs="Arial"/>
          <w:sz w:val="24"/>
        </w:rPr>
        <w:t xml:space="preserve">t finds files or folders. It can also find a file </w:t>
      </w:r>
      <w:r w:rsidR="00D22D84" w:rsidRPr="004C2407">
        <w:rPr>
          <w:rFonts w:ascii="Arial" w:hAnsi="Arial" w:cs="Arial"/>
          <w:sz w:val="24"/>
        </w:rPr>
        <w:t xml:space="preserve">that </w:t>
      </w:r>
      <w:r w:rsidRPr="004C2407">
        <w:rPr>
          <w:rFonts w:ascii="Arial" w:hAnsi="Arial" w:cs="Arial"/>
          <w:sz w:val="24"/>
        </w:rPr>
        <w:t>contain</w:t>
      </w:r>
      <w:r w:rsidR="00D22D84" w:rsidRPr="004C2407">
        <w:rPr>
          <w:rFonts w:ascii="Arial" w:hAnsi="Arial" w:cs="Arial"/>
          <w:sz w:val="24"/>
        </w:rPr>
        <w:t>s</w:t>
      </w:r>
      <w:r w:rsidRPr="004C2407">
        <w:rPr>
          <w:rFonts w:ascii="Arial" w:hAnsi="Arial" w:cs="Arial"/>
          <w:sz w:val="24"/>
        </w:rPr>
        <w:t xml:space="preserve"> </w:t>
      </w:r>
      <w:r w:rsidR="00D22D84" w:rsidRPr="004C2407">
        <w:rPr>
          <w:rFonts w:ascii="Arial" w:hAnsi="Arial" w:cs="Arial"/>
          <w:sz w:val="24"/>
        </w:rPr>
        <w:t>user</w:t>
      </w:r>
      <w:r w:rsidR="001700B2" w:rsidRPr="004C2407">
        <w:rPr>
          <w:rFonts w:ascii="Arial" w:hAnsi="Arial" w:cs="Arial"/>
          <w:sz w:val="24"/>
        </w:rPr>
        <w:t>-</w:t>
      </w:r>
      <w:r w:rsidR="00D22D84" w:rsidRPr="004C2407">
        <w:rPr>
          <w:rFonts w:ascii="Arial" w:hAnsi="Arial" w:cs="Arial"/>
          <w:sz w:val="24"/>
        </w:rPr>
        <w:t xml:space="preserve">specified </w:t>
      </w:r>
      <w:r w:rsidRPr="004C2407">
        <w:rPr>
          <w:rFonts w:ascii="Arial" w:hAnsi="Arial" w:cs="Arial"/>
          <w:sz w:val="24"/>
        </w:rPr>
        <w:t>text.</w:t>
      </w:r>
    </w:p>
    <w:p w14:paraId="7A5010C9" w14:textId="77777777" w:rsidR="004C2407" w:rsidRDefault="004C2407" w:rsidP="004C2407">
      <w:pPr>
        <w:pStyle w:val="Heading2"/>
        <w:spacing w:before="0" w:line="240" w:lineRule="auto"/>
        <w:rPr>
          <w:rFonts w:ascii="Arial" w:hAnsi="Arial" w:cs="Arial"/>
          <w:color w:val="auto"/>
          <w:sz w:val="24"/>
        </w:rPr>
      </w:pPr>
    </w:p>
    <w:p w14:paraId="4735A1CB" w14:textId="28AB4EC2" w:rsidR="00392627" w:rsidRPr="004C2407" w:rsidRDefault="00392627" w:rsidP="004C2407">
      <w:pPr>
        <w:pStyle w:val="Heading2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 xml:space="preserve">How </w:t>
      </w:r>
      <w:r w:rsidR="004C2407">
        <w:rPr>
          <w:rFonts w:ascii="Arial" w:hAnsi="Arial" w:cs="Arial"/>
          <w:b/>
          <w:bCs/>
          <w:color w:val="auto"/>
          <w:sz w:val="24"/>
        </w:rPr>
        <w:t>do</w:t>
      </w:r>
      <w:r w:rsidRPr="004C2407">
        <w:rPr>
          <w:rFonts w:ascii="Arial" w:hAnsi="Arial" w:cs="Arial"/>
          <w:b/>
          <w:bCs/>
          <w:color w:val="auto"/>
          <w:sz w:val="24"/>
        </w:rPr>
        <w:t xml:space="preserve"> I install </w:t>
      </w:r>
      <w:r w:rsidRPr="004C2407">
        <w:rPr>
          <w:rFonts w:ascii="Arial" w:hAnsi="Arial" w:cs="Arial"/>
          <w:b/>
          <w:bCs/>
          <w:i/>
          <w:iCs/>
          <w:color w:val="auto"/>
          <w:sz w:val="24"/>
        </w:rPr>
        <w:t>Everything</w:t>
      </w:r>
      <w:r w:rsidR="004C2407">
        <w:rPr>
          <w:rFonts w:ascii="Arial" w:hAnsi="Arial" w:cs="Arial"/>
          <w:b/>
          <w:bCs/>
          <w:color w:val="auto"/>
          <w:sz w:val="24"/>
        </w:rPr>
        <w:t>?</w:t>
      </w:r>
    </w:p>
    <w:p w14:paraId="1A826A7D" w14:textId="4D05281E" w:rsidR="008627C9" w:rsidRPr="004C2407" w:rsidRDefault="008627C9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is found at </w:t>
      </w:r>
      <w:hyperlink r:id="rId7" w:history="1">
        <w:r w:rsidRPr="004C2407">
          <w:rPr>
            <w:rStyle w:val="Hyperlink"/>
            <w:rFonts w:ascii="Arial" w:hAnsi="Arial" w:cs="Arial"/>
            <w:color w:val="auto"/>
            <w:sz w:val="24"/>
          </w:rPr>
          <w:t>https://www.voidtools.com</w:t>
        </w:r>
      </w:hyperlink>
      <w:r w:rsidRPr="004C2407">
        <w:rPr>
          <w:rFonts w:ascii="Arial" w:hAnsi="Arial" w:cs="Arial"/>
          <w:sz w:val="24"/>
        </w:rPr>
        <w:t xml:space="preserve"> The webpage shows multiple ways to download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. For most users, the </w:t>
      </w:r>
      <w:r w:rsidRPr="004C2407">
        <w:rPr>
          <w:rFonts w:ascii="Arial" w:hAnsi="Arial" w:cs="Arial"/>
          <w:i/>
          <w:iCs/>
          <w:sz w:val="24"/>
        </w:rPr>
        <w:t>Download Installer 64-bit</w:t>
      </w:r>
      <w:r w:rsidRPr="004C2407">
        <w:rPr>
          <w:rFonts w:ascii="Arial" w:hAnsi="Arial" w:cs="Arial"/>
          <w:sz w:val="24"/>
        </w:rPr>
        <w:t xml:space="preserve"> </w:t>
      </w:r>
      <w:r w:rsidR="00F74F2D" w:rsidRPr="004C2407">
        <w:rPr>
          <w:rFonts w:ascii="Arial" w:hAnsi="Arial" w:cs="Arial"/>
          <w:sz w:val="24"/>
        </w:rPr>
        <w:t xml:space="preserve">choice is best. </w:t>
      </w:r>
      <w:r w:rsidR="009F4D87" w:rsidRPr="004C2407">
        <w:rPr>
          <w:rFonts w:ascii="Arial" w:hAnsi="Arial" w:cs="Arial"/>
          <w:sz w:val="24"/>
        </w:rPr>
        <w:t>You download the file and then install it</w:t>
      </w:r>
      <w:r w:rsidR="004D6B5E" w:rsidRPr="004C2407">
        <w:rPr>
          <w:rFonts w:ascii="Arial" w:hAnsi="Arial" w:cs="Arial"/>
          <w:sz w:val="24"/>
        </w:rPr>
        <w:t xml:space="preserve"> by double-clicking the filename</w:t>
      </w:r>
      <w:r w:rsidR="009F4D87" w:rsidRPr="004C2407">
        <w:rPr>
          <w:rFonts w:ascii="Arial" w:hAnsi="Arial" w:cs="Arial"/>
          <w:sz w:val="24"/>
        </w:rPr>
        <w:t xml:space="preserve">. </w:t>
      </w:r>
      <w:r w:rsidR="00F74F2D" w:rsidRPr="004C2407">
        <w:rPr>
          <w:rFonts w:ascii="Arial" w:hAnsi="Arial" w:cs="Arial"/>
          <w:sz w:val="24"/>
        </w:rPr>
        <w:t xml:space="preserve">However, if you wish to try it without installing, then the best choice is </w:t>
      </w:r>
      <w:r w:rsidR="00F74F2D" w:rsidRPr="004C2407">
        <w:rPr>
          <w:rFonts w:ascii="Arial" w:hAnsi="Arial" w:cs="Arial"/>
          <w:i/>
          <w:iCs/>
          <w:sz w:val="24"/>
        </w:rPr>
        <w:t>Download Portable Zip 64-bit</w:t>
      </w:r>
      <w:r w:rsidR="00F74F2D" w:rsidRPr="004C2407">
        <w:rPr>
          <w:rFonts w:ascii="Arial" w:hAnsi="Arial" w:cs="Arial"/>
          <w:sz w:val="24"/>
        </w:rPr>
        <w:t>. You could use the popular 7-Zip program</w:t>
      </w:r>
      <w:r w:rsidR="00F74F2D" w:rsidRPr="004C2407">
        <w:rPr>
          <w:rStyle w:val="EndnoteReference"/>
          <w:rFonts w:ascii="Arial" w:hAnsi="Arial" w:cs="Arial"/>
          <w:sz w:val="24"/>
        </w:rPr>
        <w:endnoteReference w:id="1"/>
      </w:r>
      <w:r w:rsidR="00F74F2D" w:rsidRPr="004C2407">
        <w:rPr>
          <w:rFonts w:ascii="Arial" w:hAnsi="Arial" w:cs="Arial"/>
          <w:sz w:val="24"/>
        </w:rPr>
        <w:t xml:space="preserve"> to unzip this download </w:t>
      </w:r>
      <w:r w:rsidR="00600166" w:rsidRPr="004C2407">
        <w:rPr>
          <w:rFonts w:ascii="Arial" w:hAnsi="Arial" w:cs="Arial"/>
          <w:sz w:val="24"/>
        </w:rPr>
        <w:t>to</w:t>
      </w:r>
      <w:r w:rsidR="00F74F2D" w:rsidRPr="004C2407">
        <w:rPr>
          <w:rFonts w:ascii="Arial" w:hAnsi="Arial" w:cs="Arial"/>
          <w:sz w:val="24"/>
        </w:rPr>
        <w:t xml:space="preserve"> use</w:t>
      </w:r>
      <w:r w:rsidR="00600166" w:rsidRPr="004C2407">
        <w:rPr>
          <w:rFonts w:ascii="Arial" w:hAnsi="Arial" w:cs="Arial"/>
          <w:sz w:val="24"/>
        </w:rPr>
        <w:t xml:space="preserve"> it</w:t>
      </w:r>
      <w:r w:rsidR="004C2407">
        <w:rPr>
          <w:rFonts w:ascii="Arial" w:hAnsi="Arial" w:cs="Arial"/>
          <w:sz w:val="24"/>
        </w:rPr>
        <w:t>;</w:t>
      </w:r>
      <w:r w:rsidR="00F74F2D" w:rsidRPr="004C2407">
        <w:rPr>
          <w:rFonts w:ascii="Arial" w:hAnsi="Arial" w:cs="Arial"/>
          <w:sz w:val="24"/>
        </w:rPr>
        <w:t xml:space="preserve"> however Windows has built-in unzip capability in Windows 10</w:t>
      </w:r>
      <w:r w:rsidR="00600166" w:rsidRPr="004C2407">
        <w:rPr>
          <w:rFonts w:ascii="Arial" w:hAnsi="Arial" w:cs="Arial"/>
          <w:sz w:val="24"/>
        </w:rPr>
        <w:t xml:space="preserve"> at</w:t>
      </w:r>
      <w:r w:rsidR="00F74F2D" w:rsidRPr="004C2407">
        <w:rPr>
          <w:rStyle w:val="EndnoteReference"/>
          <w:rFonts w:ascii="Arial" w:hAnsi="Arial" w:cs="Arial"/>
          <w:sz w:val="24"/>
        </w:rPr>
        <w:endnoteReference w:id="2"/>
      </w:r>
      <w:r w:rsidR="00600166" w:rsidRPr="004C2407">
        <w:rPr>
          <w:rFonts w:ascii="Arial" w:hAnsi="Arial" w:cs="Arial"/>
          <w:sz w:val="24"/>
        </w:rPr>
        <w:t xml:space="preserve"> or</w:t>
      </w:r>
      <w:r w:rsidR="00600166" w:rsidRPr="004C2407">
        <w:rPr>
          <w:rStyle w:val="EndnoteReference"/>
          <w:rFonts w:ascii="Arial" w:hAnsi="Arial" w:cs="Arial"/>
          <w:sz w:val="24"/>
        </w:rPr>
        <w:endnoteReference w:id="3"/>
      </w:r>
      <w:r w:rsidR="00F74F2D" w:rsidRPr="004C2407">
        <w:rPr>
          <w:rFonts w:ascii="Arial" w:hAnsi="Arial" w:cs="Arial"/>
          <w:sz w:val="24"/>
        </w:rPr>
        <w:t xml:space="preserve"> and Windows 11</w:t>
      </w:r>
      <w:r w:rsidR="00600166" w:rsidRPr="004C2407">
        <w:rPr>
          <w:rFonts w:ascii="Arial" w:hAnsi="Arial" w:cs="Arial"/>
          <w:sz w:val="24"/>
        </w:rPr>
        <w:t xml:space="preserve"> at</w:t>
      </w:r>
      <w:r w:rsidR="00600166" w:rsidRPr="004C2407">
        <w:rPr>
          <w:rStyle w:val="EndnoteReference"/>
          <w:rFonts w:ascii="Arial" w:hAnsi="Arial" w:cs="Arial"/>
          <w:sz w:val="24"/>
        </w:rPr>
        <w:endnoteReference w:id="4"/>
      </w:r>
      <w:r w:rsidR="00F74F2D" w:rsidRPr="004C2407">
        <w:rPr>
          <w:rFonts w:ascii="Arial" w:hAnsi="Arial" w:cs="Arial"/>
          <w:sz w:val="24"/>
        </w:rPr>
        <w:t>.</w:t>
      </w:r>
      <w:r w:rsidR="00600166" w:rsidRPr="004C2407">
        <w:rPr>
          <w:rFonts w:ascii="Arial" w:hAnsi="Arial" w:cs="Arial"/>
          <w:sz w:val="24"/>
        </w:rPr>
        <w:t xml:space="preserve"> If you choose to install, </w:t>
      </w:r>
      <w:r w:rsidR="00600166" w:rsidRPr="004C2407">
        <w:rPr>
          <w:rFonts w:ascii="Arial" w:hAnsi="Arial" w:cs="Arial"/>
          <w:i/>
          <w:iCs/>
          <w:sz w:val="24"/>
        </w:rPr>
        <w:t>Everything</w:t>
      </w:r>
      <w:r w:rsidR="00600166" w:rsidRPr="004C2407">
        <w:rPr>
          <w:rFonts w:ascii="Arial" w:hAnsi="Arial" w:cs="Arial"/>
          <w:sz w:val="24"/>
        </w:rPr>
        <w:t xml:space="preserve"> installs in the same way as other programs.</w:t>
      </w:r>
    </w:p>
    <w:p w14:paraId="74E690CC" w14:textId="77777777" w:rsidR="004C2407" w:rsidRDefault="004C2407" w:rsidP="004C2407">
      <w:pPr>
        <w:pStyle w:val="Heading2"/>
        <w:spacing w:before="0" w:line="240" w:lineRule="auto"/>
        <w:rPr>
          <w:rFonts w:ascii="Arial" w:hAnsi="Arial" w:cs="Arial"/>
          <w:color w:val="auto"/>
          <w:sz w:val="24"/>
        </w:rPr>
      </w:pPr>
    </w:p>
    <w:p w14:paraId="40F0D17F" w14:textId="6CA0EE65" w:rsidR="00392627" w:rsidRPr="004C2407" w:rsidRDefault="00392627" w:rsidP="004C2407">
      <w:pPr>
        <w:pStyle w:val="Heading2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 xml:space="preserve">How do I open </w:t>
      </w:r>
      <w:r w:rsidRPr="004C2407">
        <w:rPr>
          <w:rFonts w:ascii="Arial" w:hAnsi="Arial" w:cs="Arial"/>
          <w:b/>
          <w:bCs/>
          <w:i/>
          <w:iCs/>
          <w:color w:val="auto"/>
          <w:sz w:val="24"/>
        </w:rPr>
        <w:t>Everything</w:t>
      </w:r>
      <w:r w:rsidRPr="004C2407">
        <w:rPr>
          <w:rFonts w:ascii="Arial" w:hAnsi="Arial" w:cs="Arial"/>
          <w:b/>
          <w:bCs/>
          <w:color w:val="auto"/>
          <w:sz w:val="24"/>
        </w:rPr>
        <w:t>?</w:t>
      </w:r>
    </w:p>
    <w:p w14:paraId="1200FD01" w14:textId="59E0D44C" w:rsidR="00600166" w:rsidRDefault="00600166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Once installed, an easy way to open it is to type </w:t>
      </w:r>
      <w:r w:rsidRPr="004C2407">
        <w:rPr>
          <w:rFonts w:ascii="Arial" w:hAnsi="Arial" w:cs="Arial"/>
          <w:i/>
          <w:iCs/>
          <w:sz w:val="24"/>
        </w:rPr>
        <w:t xml:space="preserve">Everything </w:t>
      </w:r>
      <w:r w:rsidRPr="004C2407">
        <w:rPr>
          <w:rFonts w:ascii="Arial" w:hAnsi="Arial" w:cs="Arial"/>
          <w:sz w:val="24"/>
        </w:rPr>
        <w:t>into the Search field</w:t>
      </w:r>
      <w:r w:rsidR="004C2407">
        <w:rPr>
          <w:rFonts w:ascii="Arial" w:hAnsi="Arial" w:cs="Arial"/>
          <w:sz w:val="24"/>
        </w:rPr>
        <w:t>,</w:t>
      </w:r>
      <w:r w:rsidR="009F4D87" w:rsidRPr="004C2407">
        <w:rPr>
          <w:rFonts w:ascii="Arial" w:hAnsi="Arial" w:cs="Arial"/>
          <w:sz w:val="24"/>
        </w:rPr>
        <w:t xml:space="preserve"> as shown in the following window</w:t>
      </w:r>
      <w:r w:rsidRPr="004C2407">
        <w:rPr>
          <w:rFonts w:ascii="Arial" w:hAnsi="Arial" w:cs="Arial"/>
          <w:sz w:val="24"/>
        </w:rPr>
        <w:t xml:space="preserve">. </w:t>
      </w:r>
      <w:r w:rsidR="00D22D84" w:rsidRPr="004C2407">
        <w:rPr>
          <w:rFonts w:ascii="Arial" w:hAnsi="Arial" w:cs="Arial"/>
          <w:sz w:val="24"/>
        </w:rPr>
        <w:t xml:space="preserve">I am using a dark theme. Your </w:t>
      </w:r>
      <w:r w:rsidR="00932CE4" w:rsidRPr="004C2407">
        <w:rPr>
          <w:rFonts w:ascii="Arial" w:hAnsi="Arial" w:cs="Arial"/>
          <w:sz w:val="24"/>
        </w:rPr>
        <w:t>window</w:t>
      </w:r>
      <w:r w:rsidR="00D22D84" w:rsidRPr="004C2407">
        <w:rPr>
          <w:rFonts w:ascii="Arial" w:hAnsi="Arial" w:cs="Arial"/>
          <w:sz w:val="24"/>
        </w:rPr>
        <w:t xml:space="preserve"> will </w:t>
      </w:r>
      <w:r w:rsidR="00932CE4" w:rsidRPr="004C2407">
        <w:rPr>
          <w:rFonts w:ascii="Arial" w:hAnsi="Arial" w:cs="Arial"/>
          <w:sz w:val="24"/>
        </w:rPr>
        <w:t>look</w:t>
      </w:r>
      <w:r w:rsidR="00D22D84" w:rsidRPr="004C2407">
        <w:rPr>
          <w:rFonts w:ascii="Arial" w:hAnsi="Arial" w:cs="Arial"/>
          <w:sz w:val="24"/>
        </w:rPr>
        <w:t xml:space="preserve"> similar but may have different colors.</w:t>
      </w:r>
    </w:p>
    <w:p w14:paraId="63ECDD6D" w14:textId="77777777" w:rsidR="004C2407" w:rsidRP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05DB423F" w14:textId="0B8A9720" w:rsidR="00D22D84" w:rsidRPr="004C2407" w:rsidRDefault="00D22D84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lastRenderedPageBreak/>
        <w:t xml:space="preserve">If you are using the portable version of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, you will not be able to find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by typing Everything into the search window. Instead, you’ll need to find the folder containing the unzipped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app and double-click the app to open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>.</w:t>
      </w:r>
    </w:p>
    <w:p w14:paraId="6CCB6CE9" w14:textId="0B083075" w:rsidR="009F4D87" w:rsidRPr="004C2407" w:rsidRDefault="009F4D87" w:rsidP="004C2407">
      <w:pPr>
        <w:keepNext/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drawing>
          <wp:inline distT="0" distB="0" distL="0" distR="0" wp14:anchorId="2904F3E5" wp14:editId="4E1851F2">
            <wp:extent cx="2819794" cy="1028844"/>
            <wp:effectExtent l="0" t="0" r="0" b="0"/>
            <wp:docPr id="13363782" name="Picture 1" descr="A Windows search box is shown. The text Everything is entered in the bo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3782" name="Picture 1" descr="A Windows search box is shown. The text Everything is entered in the box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7BF7B" w14:textId="734A947B" w:rsidR="009F4D87" w:rsidRPr="004C2407" w:rsidRDefault="004D6B5E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Then</w:t>
      </w:r>
      <w:r w:rsidR="009F4D87" w:rsidRPr="004C2407">
        <w:rPr>
          <w:rFonts w:ascii="Arial" w:hAnsi="Arial" w:cs="Arial"/>
          <w:sz w:val="24"/>
        </w:rPr>
        <w:t>, click on the Open option. See below.</w:t>
      </w:r>
    </w:p>
    <w:p w14:paraId="234D1933" w14:textId="4DC95F7A" w:rsidR="009F4D87" w:rsidRPr="004C2407" w:rsidRDefault="009F4D87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drawing>
          <wp:inline distT="0" distB="0" distL="0" distR="0" wp14:anchorId="4160B57E" wp14:editId="06B60E3E">
            <wp:extent cx="3772426" cy="3905795"/>
            <wp:effectExtent l="0" t="0" r="0" b="0"/>
            <wp:docPr id="1508249317" name="Picture 1" descr="Windows displays a figure showing the Everything icon. The figure also shows user options: open, run as administrator, open file location, pin to start, pin to taskbar, and uninsta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49317" name="Picture 1" descr="Windows displays a figure showing the Everything icon. The figure also shows user options: open, run as administrator, open file location, pin to start, pin to taskbar, and uninstall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E7EC" w14:textId="3838F9DB" w:rsidR="00600166" w:rsidRPr="004C2407" w:rsidRDefault="00600166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Initially, you may not see anything in the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window as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updates its database by finding all</w:t>
      </w:r>
      <w:r w:rsidR="00C85FEE" w:rsidRPr="004C2407">
        <w:rPr>
          <w:rFonts w:ascii="Arial" w:hAnsi="Arial" w:cs="Arial"/>
          <w:sz w:val="24"/>
        </w:rPr>
        <w:t xml:space="preserve"> the files on your computer. After it has found the files, a window similar to th</w:t>
      </w:r>
      <w:r w:rsidR="001700B2" w:rsidRPr="004C2407">
        <w:rPr>
          <w:rFonts w:ascii="Arial" w:hAnsi="Arial" w:cs="Arial"/>
          <w:sz w:val="24"/>
        </w:rPr>
        <w:t>e</w:t>
      </w:r>
      <w:r w:rsidR="00C85FEE" w:rsidRPr="004C2407">
        <w:rPr>
          <w:rFonts w:ascii="Arial" w:hAnsi="Arial" w:cs="Arial"/>
          <w:sz w:val="24"/>
        </w:rPr>
        <w:t xml:space="preserve"> window</w:t>
      </w:r>
      <w:r w:rsidR="001700B2" w:rsidRPr="004C2407">
        <w:rPr>
          <w:rFonts w:ascii="Arial" w:hAnsi="Arial" w:cs="Arial"/>
          <w:sz w:val="24"/>
        </w:rPr>
        <w:t xml:space="preserve"> below</w:t>
      </w:r>
      <w:r w:rsidR="00C85FEE" w:rsidRPr="004C2407">
        <w:rPr>
          <w:rFonts w:ascii="Arial" w:hAnsi="Arial" w:cs="Arial"/>
          <w:sz w:val="24"/>
        </w:rPr>
        <w:t xml:space="preserve"> will appear. The files that </w:t>
      </w:r>
      <w:r w:rsidR="004D6B5E" w:rsidRPr="004C2407">
        <w:rPr>
          <w:rFonts w:ascii="Arial" w:hAnsi="Arial" w:cs="Arial"/>
          <w:sz w:val="24"/>
        </w:rPr>
        <w:t>will be</w:t>
      </w:r>
      <w:r w:rsidR="00C85FEE" w:rsidRPr="004C2407">
        <w:rPr>
          <w:rFonts w:ascii="Arial" w:hAnsi="Arial" w:cs="Arial"/>
          <w:sz w:val="24"/>
        </w:rPr>
        <w:t xml:space="preserve"> listed in your </w:t>
      </w:r>
      <w:r w:rsidR="004D6B5E" w:rsidRPr="004C2407">
        <w:rPr>
          <w:rFonts w:ascii="Arial" w:hAnsi="Arial" w:cs="Arial"/>
          <w:i/>
          <w:iCs/>
          <w:sz w:val="24"/>
        </w:rPr>
        <w:t>Everything</w:t>
      </w:r>
      <w:r w:rsidR="004D6B5E" w:rsidRPr="004C2407">
        <w:rPr>
          <w:rFonts w:ascii="Arial" w:hAnsi="Arial" w:cs="Arial"/>
          <w:sz w:val="24"/>
        </w:rPr>
        <w:t xml:space="preserve"> </w:t>
      </w:r>
      <w:r w:rsidR="00C85FEE" w:rsidRPr="004C2407">
        <w:rPr>
          <w:rFonts w:ascii="Arial" w:hAnsi="Arial" w:cs="Arial"/>
          <w:sz w:val="24"/>
        </w:rPr>
        <w:t xml:space="preserve">window should be very different from the </w:t>
      </w:r>
      <w:r w:rsidR="009F4D87" w:rsidRPr="004C2407">
        <w:rPr>
          <w:rFonts w:ascii="Arial" w:hAnsi="Arial" w:cs="Arial"/>
          <w:sz w:val="24"/>
        </w:rPr>
        <w:t xml:space="preserve">files in my computer which are </w:t>
      </w:r>
      <w:r w:rsidR="00C85FEE" w:rsidRPr="004C2407">
        <w:rPr>
          <w:rFonts w:ascii="Arial" w:hAnsi="Arial" w:cs="Arial"/>
          <w:sz w:val="24"/>
        </w:rPr>
        <w:t>listed below.</w:t>
      </w:r>
    </w:p>
    <w:p w14:paraId="39239401" w14:textId="6916C037" w:rsidR="00C85FEE" w:rsidRPr="004C2407" w:rsidRDefault="00C85FEE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28D8FA5D" wp14:editId="327FBA88">
            <wp:extent cx="5943600" cy="3389630"/>
            <wp:effectExtent l="0" t="0" r="0" b="1270"/>
            <wp:docPr id="1571229942" name="Picture 1" descr="Multiple files are shown. They are not ordered. Filenames, Paths to the files, file size, and date modified for each file are sh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229942" name="Picture 1" descr="Multiple files are shown. They are not ordered. Filenames, Paths to the files, file size, and date modified for each file are shown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A4BE1" w14:textId="251FC15B" w:rsidR="009F4D87" w:rsidRPr="004C2407" w:rsidRDefault="009F4D87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If you look at the bottom left-hand corner of the above window, you’ll see that I have over 1 million files on my computer’s hard drives and my external hard drives. </w:t>
      </w:r>
      <w:r w:rsidR="004D6B5E" w:rsidRPr="004C2407">
        <w:rPr>
          <w:rFonts w:ascii="Arial" w:hAnsi="Arial" w:cs="Arial"/>
          <w:i/>
          <w:iCs/>
          <w:sz w:val="24"/>
        </w:rPr>
        <w:t>Everything</w:t>
      </w:r>
      <w:r w:rsidR="004D6B5E" w:rsidRPr="004C2407">
        <w:rPr>
          <w:rFonts w:ascii="Arial" w:hAnsi="Arial" w:cs="Arial"/>
          <w:sz w:val="24"/>
        </w:rPr>
        <w:t xml:space="preserve"> states</w:t>
      </w:r>
      <w:r w:rsidR="006B0352" w:rsidRPr="004C2407">
        <w:rPr>
          <w:rFonts w:ascii="Arial" w:hAnsi="Arial" w:cs="Arial"/>
          <w:sz w:val="24"/>
        </w:rPr>
        <w:t xml:space="preserve"> in their FAQ webpage</w:t>
      </w:r>
      <w:r w:rsidR="004D6B5E" w:rsidRPr="004C2407">
        <w:rPr>
          <w:rFonts w:ascii="Arial" w:hAnsi="Arial" w:cs="Arial"/>
          <w:sz w:val="24"/>
        </w:rPr>
        <w:t xml:space="preserve"> that it takes about a minute to find 1 million files.</w:t>
      </w:r>
      <w:r w:rsidR="00D22D84" w:rsidRPr="004C2407">
        <w:rPr>
          <w:rFonts w:ascii="Arial" w:hAnsi="Arial" w:cs="Arial"/>
          <w:sz w:val="24"/>
        </w:rPr>
        <w:t xml:space="preserve"> You very likely have a smaller number of files</w:t>
      </w:r>
      <w:r w:rsidR="004C2407">
        <w:rPr>
          <w:rFonts w:ascii="Arial" w:hAnsi="Arial" w:cs="Arial"/>
          <w:sz w:val="24"/>
        </w:rPr>
        <w:t>,</w:t>
      </w:r>
      <w:r w:rsidR="00D22D84" w:rsidRPr="004C2407">
        <w:rPr>
          <w:rFonts w:ascii="Arial" w:hAnsi="Arial" w:cs="Arial"/>
          <w:sz w:val="24"/>
        </w:rPr>
        <w:t xml:space="preserve"> and </w:t>
      </w:r>
      <w:r w:rsidR="00D22D84" w:rsidRPr="004C2407">
        <w:rPr>
          <w:rFonts w:ascii="Arial" w:hAnsi="Arial" w:cs="Arial"/>
          <w:i/>
          <w:iCs/>
          <w:sz w:val="24"/>
        </w:rPr>
        <w:t>Everything</w:t>
      </w:r>
      <w:r w:rsidR="00D22D84" w:rsidRPr="004C2407">
        <w:rPr>
          <w:rFonts w:ascii="Arial" w:hAnsi="Arial" w:cs="Arial"/>
          <w:sz w:val="24"/>
        </w:rPr>
        <w:t xml:space="preserve"> will not need a minute to find all of your files.</w:t>
      </w:r>
    </w:p>
    <w:p w14:paraId="04F322E7" w14:textId="77777777" w:rsidR="004C2407" w:rsidRDefault="004C2407" w:rsidP="004C2407">
      <w:pPr>
        <w:pStyle w:val="Heading2"/>
        <w:spacing w:before="0" w:line="240" w:lineRule="auto"/>
        <w:rPr>
          <w:rFonts w:ascii="Arial" w:hAnsi="Arial" w:cs="Arial"/>
          <w:color w:val="auto"/>
          <w:sz w:val="24"/>
        </w:rPr>
      </w:pPr>
    </w:p>
    <w:p w14:paraId="5FAFDBB3" w14:textId="10F793F0" w:rsidR="00392627" w:rsidRPr="004C2407" w:rsidRDefault="00392627" w:rsidP="004C2407">
      <w:pPr>
        <w:pStyle w:val="Heading2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>How do I use Everything?</w:t>
      </w:r>
    </w:p>
    <w:p w14:paraId="74D2C2F5" w14:textId="0C33C74F" w:rsidR="00C85FEE" w:rsidRPr="004C2407" w:rsidRDefault="000D7289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To demonstrate how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works, I’ve created these files on my computer</w:t>
      </w:r>
      <w:r w:rsidR="00D22D84" w:rsidRPr="004C2407">
        <w:rPr>
          <w:rFonts w:ascii="Arial" w:hAnsi="Arial" w:cs="Arial"/>
          <w:sz w:val="24"/>
        </w:rPr>
        <w:t xml:space="preserve"> and put them into a folder</w:t>
      </w:r>
      <w:r w:rsidR="00EA3182" w:rsidRPr="004C2407">
        <w:rPr>
          <w:rFonts w:ascii="Arial" w:hAnsi="Arial" w:cs="Arial"/>
          <w:sz w:val="24"/>
        </w:rPr>
        <w:t xml:space="preserve"> named </w:t>
      </w:r>
      <w:r w:rsidR="00EA3182" w:rsidRPr="004C2407">
        <w:rPr>
          <w:rFonts w:ascii="Arial" w:hAnsi="Arial" w:cs="Arial"/>
          <w:i/>
          <w:iCs/>
          <w:sz w:val="24"/>
        </w:rPr>
        <w:t>Everything Demo C Drive</w:t>
      </w:r>
      <w:r w:rsidRPr="004C2407">
        <w:rPr>
          <w:rFonts w:ascii="Arial" w:hAnsi="Arial" w:cs="Arial"/>
          <w:sz w:val="24"/>
        </w:rPr>
        <w:t>.</w:t>
      </w:r>
    </w:p>
    <w:p w14:paraId="5AFEFF26" w14:textId="6E7F589F" w:rsidR="00EA3182" w:rsidRPr="004C2407" w:rsidRDefault="000D7289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Testfile.docx</w:t>
      </w:r>
      <w:r w:rsidRPr="004C2407">
        <w:rPr>
          <w:rFonts w:ascii="Arial" w:hAnsi="Arial" w:cs="Arial"/>
          <w:sz w:val="24"/>
        </w:rPr>
        <w:br/>
        <w:t>Testfile1.docx</w:t>
      </w:r>
      <w:r w:rsidR="00EA3182" w:rsidRPr="004C2407">
        <w:rPr>
          <w:rFonts w:ascii="Arial" w:hAnsi="Arial" w:cs="Arial"/>
          <w:sz w:val="24"/>
        </w:rPr>
        <w:br/>
        <w:t>Testfile10.docx</w:t>
      </w:r>
      <w:r w:rsidR="00EA3182" w:rsidRPr="004C2407">
        <w:rPr>
          <w:rFonts w:ascii="Arial" w:hAnsi="Arial" w:cs="Arial"/>
          <w:sz w:val="24"/>
        </w:rPr>
        <w:br/>
        <w:t>Testfile11.docx</w:t>
      </w:r>
      <w:r w:rsidRPr="004C2407">
        <w:rPr>
          <w:rFonts w:ascii="Arial" w:hAnsi="Arial" w:cs="Arial"/>
          <w:sz w:val="24"/>
        </w:rPr>
        <w:br/>
        <w:t>Testfile2.docx</w:t>
      </w:r>
      <w:r w:rsidRPr="004C2407">
        <w:rPr>
          <w:rFonts w:ascii="Arial" w:hAnsi="Arial" w:cs="Arial"/>
          <w:sz w:val="24"/>
        </w:rPr>
        <w:br/>
        <w:t>Testfile21.docx</w:t>
      </w:r>
      <w:r w:rsidR="00EA3182" w:rsidRPr="004C2407">
        <w:rPr>
          <w:rFonts w:ascii="Arial" w:hAnsi="Arial" w:cs="Arial"/>
          <w:sz w:val="24"/>
        </w:rPr>
        <w:br/>
        <w:t xml:space="preserve">Testfile23.docx </w:t>
      </w:r>
      <w:r w:rsidR="00EA3182" w:rsidRPr="004C2407">
        <w:rPr>
          <w:rFonts w:ascii="Arial" w:hAnsi="Arial" w:cs="Arial"/>
          <w:sz w:val="24"/>
        </w:rPr>
        <w:br/>
        <w:t>Testfilea.docx</w:t>
      </w:r>
      <w:r w:rsidR="00EA3182" w:rsidRPr="004C2407">
        <w:rPr>
          <w:rFonts w:ascii="Arial" w:hAnsi="Arial" w:cs="Arial"/>
          <w:sz w:val="24"/>
        </w:rPr>
        <w:br/>
        <w:t>TestfileZ.docx</w:t>
      </w:r>
      <w:r w:rsidR="00EA3182" w:rsidRPr="004C2407">
        <w:rPr>
          <w:rFonts w:ascii="Arial" w:hAnsi="Arial" w:cs="Arial"/>
          <w:sz w:val="24"/>
        </w:rPr>
        <w:br/>
      </w:r>
    </w:p>
    <w:p w14:paraId="49592F7B" w14:textId="6BF0D855" w:rsidR="00EA3182" w:rsidRPr="004C2407" w:rsidRDefault="00EA3182" w:rsidP="004C2407">
      <w:pPr>
        <w:spacing w:after="0" w:line="240" w:lineRule="auto"/>
        <w:rPr>
          <w:rFonts w:ascii="Arial" w:hAnsi="Arial" w:cs="Arial"/>
          <w:i/>
          <w:iCs/>
          <w:sz w:val="24"/>
        </w:rPr>
      </w:pPr>
      <w:r w:rsidRPr="004C2407">
        <w:rPr>
          <w:rFonts w:ascii="Arial" w:hAnsi="Arial" w:cs="Arial"/>
          <w:i/>
          <w:iCs/>
          <w:sz w:val="24"/>
        </w:rPr>
        <w:t>To understand this tutorial, it would be good to either install Everything or use the portable version of Everything and follow the below steps.</w:t>
      </w:r>
    </w:p>
    <w:p w14:paraId="3FD11034" w14:textId="77777777" w:rsid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06A3E86D" w14:textId="7E8E9AAE" w:rsidR="00895FFA" w:rsidRPr="004C2407" w:rsidRDefault="00895FFA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When I enter Testfile into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="00D20872" w:rsidRPr="004C2407">
        <w:rPr>
          <w:rFonts w:ascii="Arial" w:hAnsi="Arial" w:cs="Arial"/>
          <w:sz w:val="24"/>
        </w:rPr>
        <w:t>’s search box</w:t>
      </w:r>
      <w:r w:rsidRPr="004C2407">
        <w:rPr>
          <w:rFonts w:ascii="Arial" w:hAnsi="Arial" w:cs="Arial"/>
          <w:sz w:val="24"/>
        </w:rPr>
        <w:t>, this is the window I see on my computer.</w:t>
      </w:r>
    </w:p>
    <w:p w14:paraId="75130DCB" w14:textId="3C3B37DC" w:rsidR="00EA3182" w:rsidRPr="004C2407" w:rsidRDefault="00EA3182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46DACB56" wp14:editId="382CDB3B">
            <wp:extent cx="5943600" cy="3969385"/>
            <wp:effectExtent l="0" t="0" r="0" b="0"/>
            <wp:docPr id="362437070" name="Picture 1" descr="All files that include the characters in Testfile are shown. The files have multiple file extensions and are in multiple locati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437070" name="Picture 1" descr="All files that include the characters in Testfile are shown. The files have multiple file extensions and are in multiple locations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B2BB7" w14:textId="2471CB27" w:rsidR="00B65A58" w:rsidRPr="004C2407" w:rsidRDefault="00B65A58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The </w:t>
      </w:r>
      <w:r w:rsidR="009F4D87" w:rsidRPr="004C2407">
        <w:rPr>
          <w:rFonts w:ascii="Arial" w:hAnsi="Arial" w:cs="Arial"/>
          <w:sz w:val="24"/>
        </w:rPr>
        <w:t>above</w:t>
      </w:r>
      <w:r w:rsidRPr="004C2407">
        <w:rPr>
          <w:rFonts w:ascii="Arial" w:hAnsi="Arial" w:cs="Arial"/>
          <w:sz w:val="24"/>
        </w:rPr>
        <w:t xml:space="preserve"> window shows that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</w:t>
      </w:r>
      <w:r w:rsidR="00D20872" w:rsidRPr="004C2407">
        <w:rPr>
          <w:rFonts w:ascii="Arial" w:hAnsi="Arial" w:cs="Arial"/>
          <w:sz w:val="24"/>
        </w:rPr>
        <w:t>will</w:t>
      </w:r>
      <w:r w:rsidRPr="004C2407">
        <w:rPr>
          <w:rFonts w:ascii="Arial" w:hAnsi="Arial" w:cs="Arial"/>
          <w:sz w:val="24"/>
        </w:rPr>
        <w:t xml:space="preserve"> display only </w:t>
      </w:r>
      <w:r w:rsidR="00D20872" w:rsidRPr="004C2407">
        <w:rPr>
          <w:rFonts w:ascii="Arial" w:hAnsi="Arial" w:cs="Arial"/>
          <w:sz w:val="24"/>
        </w:rPr>
        <w:t xml:space="preserve">the </w:t>
      </w:r>
      <w:r w:rsidRPr="004C2407">
        <w:rPr>
          <w:rFonts w:ascii="Arial" w:hAnsi="Arial" w:cs="Arial"/>
          <w:sz w:val="24"/>
        </w:rPr>
        <w:t xml:space="preserve">files that </w:t>
      </w:r>
      <w:r w:rsidR="00D20872" w:rsidRPr="004C2407">
        <w:rPr>
          <w:rFonts w:ascii="Arial" w:hAnsi="Arial" w:cs="Arial"/>
          <w:sz w:val="24"/>
        </w:rPr>
        <w:t>contain the</w:t>
      </w:r>
      <w:r w:rsidR="00EA3182" w:rsidRPr="004C2407">
        <w:rPr>
          <w:rFonts w:ascii="Arial" w:hAnsi="Arial" w:cs="Arial"/>
          <w:sz w:val="24"/>
        </w:rPr>
        <w:t xml:space="preserve"> characters</w:t>
      </w:r>
      <w:r w:rsidRPr="004C2407">
        <w:rPr>
          <w:rFonts w:ascii="Arial" w:hAnsi="Arial" w:cs="Arial"/>
          <w:sz w:val="24"/>
        </w:rPr>
        <w:t xml:space="preserve"> Testfile</w:t>
      </w:r>
      <w:r w:rsidR="00EA3182" w:rsidRPr="004C2407">
        <w:rPr>
          <w:rFonts w:ascii="Arial" w:hAnsi="Arial" w:cs="Arial"/>
          <w:sz w:val="24"/>
        </w:rPr>
        <w:t xml:space="preserve"> in the filename.</w:t>
      </w:r>
      <w:r w:rsidR="00D20872" w:rsidRPr="004C2407">
        <w:rPr>
          <w:rFonts w:ascii="Arial" w:hAnsi="Arial" w:cs="Arial"/>
          <w:sz w:val="24"/>
        </w:rPr>
        <w:t xml:space="preserve"> You can, of course, search for any </w:t>
      </w:r>
      <w:r w:rsidR="00EA3182" w:rsidRPr="004C2407">
        <w:rPr>
          <w:rFonts w:ascii="Arial" w:hAnsi="Arial" w:cs="Arial"/>
          <w:sz w:val="24"/>
        </w:rPr>
        <w:t>characters</w:t>
      </w:r>
      <w:r w:rsidR="00D20872" w:rsidRPr="004C2407">
        <w:rPr>
          <w:rFonts w:ascii="Arial" w:hAnsi="Arial" w:cs="Arial"/>
          <w:sz w:val="24"/>
        </w:rPr>
        <w:t xml:space="preserve"> in a filename.</w:t>
      </w:r>
    </w:p>
    <w:p w14:paraId="65A57F39" w14:textId="77777777" w:rsid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25C441EC" w14:textId="07A0FE56" w:rsidR="00895FFA" w:rsidRPr="004C2407" w:rsidRDefault="00895FFA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You’ll notice </w:t>
      </w:r>
      <w:r w:rsidR="00D20872" w:rsidRPr="004C2407">
        <w:rPr>
          <w:rFonts w:ascii="Arial" w:hAnsi="Arial" w:cs="Arial"/>
          <w:sz w:val="24"/>
        </w:rPr>
        <w:t xml:space="preserve">some link files </w:t>
      </w:r>
      <w:r w:rsidRPr="004C2407">
        <w:rPr>
          <w:rFonts w:ascii="Arial" w:hAnsi="Arial" w:cs="Arial"/>
          <w:sz w:val="24"/>
        </w:rPr>
        <w:t xml:space="preserve">that </w:t>
      </w:r>
      <w:r w:rsidR="001700B2" w:rsidRPr="004C2407">
        <w:rPr>
          <w:rFonts w:ascii="Arial" w:hAnsi="Arial" w:cs="Arial"/>
          <w:sz w:val="24"/>
        </w:rPr>
        <w:t>Windows</w:t>
      </w:r>
      <w:r w:rsidR="00D20872" w:rsidRPr="004C2407">
        <w:rPr>
          <w:rFonts w:ascii="Arial" w:hAnsi="Arial" w:cs="Arial"/>
          <w:sz w:val="24"/>
        </w:rPr>
        <w:t xml:space="preserve"> created</w:t>
      </w:r>
      <w:r w:rsidRPr="004C2407">
        <w:rPr>
          <w:rFonts w:ascii="Arial" w:hAnsi="Arial" w:cs="Arial"/>
          <w:sz w:val="24"/>
        </w:rPr>
        <w:t xml:space="preserve"> in addition to the files I created. </w:t>
      </w:r>
      <w:r w:rsidR="00932CE4" w:rsidRPr="004C2407">
        <w:rPr>
          <w:rFonts w:ascii="Arial" w:hAnsi="Arial" w:cs="Arial"/>
          <w:sz w:val="24"/>
        </w:rPr>
        <w:t>In addition</w:t>
      </w:r>
      <w:r w:rsidR="009F4D87" w:rsidRPr="004C2407">
        <w:rPr>
          <w:rFonts w:ascii="Arial" w:hAnsi="Arial" w:cs="Arial"/>
          <w:sz w:val="24"/>
        </w:rPr>
        <w:t xml:space="preserve">, </w:t>
      </w:r>
      <w:r w:rsidRPr="004C2407">
        <w:rPr>
          <w:rFonts w:ascii="Arial" w:hAnsi="Arial" w:cs="Arial"/>
          <w:sz w:val="24"/>
        </w:rPr>
        <w:t xml:space="preserve">I’ve taken </w:t>
      </w:r>
      <w:proofErr w:type="gramStart"/>
      <w:r w:rsidR="001700B2" w:rsidRPr="004C2407">
        <w:rPr>
          <w:rFonts w:ascii="Arial" w:hAnsi="Arial" w:cs="Arial"/>
          <w:sz w:val="24"/>
        </w:rPr>
        <w:t>a</w:t>
      </w:r>
      <w:r w:rsidRPr="004C2407">
        <w:rPr>
          <w:rFonts w:ascii="Arial" w:hAnsi="Arial" w:cs="Arial"/>
          <w:sz w:val="24"/>
        </w:rPr>
        <w:t xml:space="preserve"> Udemy</w:t>
      </w:r>
      <w:proofErr w:type="gramEnd"/>
      <w:r w:rsidRPr="004C2407">
        <w:rPr>
          <w:rFonts w:ascii="Arial" w:hAnsi="Arial" w:cs="Arial"/>
          <w:sz w:val="24"/>
        </w:rPr>
        <w:t xml:space="preserve"> course which also </w:t>
      </w:r>
      <w:r w:rsidR="004C2407">
        <w:rPr>
          <w:rFonts w:ascii="Arial" w:hAnsi="Arial" w:cs="Arial"/>
          <w:sz w:val="24"/>
        </w:rPr>
        <w:t>uses</w:t>
      </w:r>
      <w:r w:rsidRPr="004C2407">
        <w:rPr>
          <w:rFonts w:ascii="Arial" w:hAnsi="Arial" w:cs="Arial"/>
          <w:sz w:val="24"/>
        </w:rPr>
        <w:t xml:space="preserve"> </w:t>
      </w:r>
      <w:r w:rsidR="00932CE4" w:rsidRPr="004C2407">
        <w:rPr>
          <w:rFonts w:ascii="Arial" w:hAnsi="Arial" w:cs="Arial"/>
          <w:sz w:val="24"/>
        </w:rPr>
        <w:t xml:space="preserve">a </w:t>
      </w:r>
      <w:r w:rsidRPr="004C2407">
        <w:rPr>
          <w:rFonts w:ascii="Arial" w:hAnsi="Arial" w:cs="Arial"/>
          <w:sz w:val="24"/>
        </w:rPr>
        <w:t>file named testfile</w:t>
      </w:r>
      <w:r w:rsidR="004C2407">
        <w:rPr>
          <w:rFonts w:ascii="Arial" w:hAnsi="Arial" w:cs="Arial"/>
          <w:sz w:val="24"/>
        </w:rPr>
        <w:t>,</w:t>
      </w:r>
      <w:r w:rsidRPr="004C2407">
        <w:rPr>
          <w:rFonts w:ascii="Arial" w:hAnsi="Arial" w:cs="Arial"/>
          <w:sz w:val="24"/>
        </w:rPr>
        <w:t xml:space="preserve"> </w:t>
      </w:r>
      <w:r w:rsidR="00932CE4" w:rsidRPr="004C2407">
        <w:rPr>
          <w:rFonts w:ascii="Arial" w:hAnsi="Arial" w:cs="Arial"/>
          <w:sz w:val="24"/>
        </w:rPr>
        <w:t>which</w:t>
      </w:r>
      <w:r w:rsidRPr="004C2407">
        <w:rPr>
          <w:rFonts w:ascii="Arial" w:hAnsi="Arial" w:cs="Arial"/>
          <w:sz w:val="24"/>
        </w:rPr>
        <w:t xml:space="preserve"> appear</w:t>
      </w:r>
      <w:r w:rsidR="00932CE4" w:rsidRPr="004C2407">
        <w:rPr>
          <w:rFonts w:ascii="Arial" w:hAnsi="Arial" w:cs="Arial"/>
          <w:sz w:val="24"/>
        </w:rPr>
        <w:t>s</w:t>
      </w:r>
      <w:r w:rsidRPr="004C2407">
        <w:rPr>
          <w:rFonts w:ascii="Arial" w:hAnsi="Arial" w:cs="Arial"/>
          <w:sz w:val="24"/>
        </w:rPr>
        <w:t xml:space="preserve"> at the bottom of the window. While looking at the window, note that the Udemy testfile </w:t>
      </w:r>
      <w:r w:rsidR="00932CE4" w:rsidRPr="004C2407">
        <w:rPr>
          <w:rFonts w:ascii="Arial" w:hAnsi="Arial" w:cs="Arial"/>
          <w:sz w:val="24"/>
        </w:rPr>
        <w:t>is</w:t>
      </w:r>
      <w:r w:rsidRPr="004C2407">
        <w:rPr>
          <w:rFonts w:ascii="Arial" w:hAnsi="Arial" w:cs="Arial"/>
          <w:sz w:val="24"/>
        </w:rPr>
        <w:t xml:space="preserve"> in </w:t>
      </w:r>
      <w:r w:rsidR="0050597B" w:rsidRPr="004C2407">
        <w:rPr>
          <w:rFonts w:ascii="Arial" w:hAnsi="Arial" w:cs="Arial"/>
          <w:sz w:val="24"/>
        </w:rPr>
        <w:t>an</w:t>
      </w:r>
      <w:r w:rsidRPr="004C2407">
        <w:rPr>
          <w:rFonts w:ascii="Arial" w:hAnsi="Arial" w:cs="Arial"/>
          <w:sz w:val="24"/>
        </w:rPr>
        <w:t>other hard drive on my computer, the D: drive</w:t>
      </w:r>
      <w:r w:rsidR="004C2407">
        <w:rPr>
          <w:rFonts w:ascii="Arial" w:hAnsi="Arial" w:cs="Arial"/>
          <w:sz w:val="24"/>
        </w:rPr>
        <w:t>,</w:t>
      </w:r>
      <w:r w:rsidRPr="004C2407">
        <w:rPr>
          <w:rFonts w:ascii="Arial" w:hAnsi="Arial" w:cs="Arial"/>
          <w:sz w:val="24"/>
        </w:rPr>
        <w:t xml:space="preserve"> and on two external hard drives, G: and L:</w:t>
      </w:r>
      <w:r w:rsidR="009F4D87" w:rsidRPr="004C2407">
        <w:rPr>
          <w:rFonts w:ascii="Arial" w:hAnsi="Arial" w:cs="Arial"/>
          <w:sz w:val="24"/>
        </w:rPr>
        <w:t xml:space="preserve"> </w:t>
      </w:r>
      <w:r w:rsidR="00483AFE" w:rsidRPr="004C2407">
        <w:rPr>
          <w:rFonts w:ascii="Arial" w:hAnsi="Arial" w:cs="Arial"/>
          <w:i/>
          <w:iCs/>
          <w:sz w:val="24"/>
        </w:rPr>
        <w:t>Everything</w:t>
      </w:r>
      <w:r w:rsidR="00483AFE" w:rsidRPr="004C2407">
        <w:rPr>
          <w:rFonts w:ascii="Arial" w:hAnsi="Arial" w:cs="Arial"/>
          <w:sz w:val="24"/>
        </w:rPr>
        <w:t xml:space="preserve"> will also display files on flash drives. </w:t>
      </w:r>
      <w:r w:rsidR="009F4D87" w:rsidRPr="004C2407">
        <w:rPr>
          <w:rFonts w:ascii="Arial" w:hAnsi="Arial" w:cs="Arial"/>
          <w:sz w:val="24"/>
        </w:rPr>
        <w:t xml:space="preserve">This </w:t>
      </w:r>
      <w:r w:rsidR="00483AFE" w:rsidRPr="004C2407">
        <w:rPr>
          <w:rFonts w:ascii="Arial" w:hAnsi="Arial" w:cs="Arial"/>
          <w:sz w:val="24"/>
        </w:rPr>
        <w:t xml:space="preserve">window </w:t>
      </w:r>
      <w:r w:rsidR="009F4D87" w:rsidRPr="004C2407">
        <w:rPr>
          <w:rFonts w:ascii="Arial" w:hAnsi="Arial" w:cs="Arial"/>
          <w:sz w:val="24"/>
        </w:rPr>
        <w:t xml:space="preserve">shows that </w:t>
      </w:r>
      <w:r w:rsidR="009F4D87" w:rsidRPr="004C2407">
        <w:rPr>
          <w:rFonts w:ascii="Arial" w:hAnsi="Arial" w:cs="Arial"/>
          <w:i/>
          <w:iCs/>
          <w:sz w:val="24"/>
        </w:rPr>
        <w:t>Everything</w:t>
      </w:r>
      <w:r w:rsidR="009F4D87" w:rsidRPr="004C2407">
        <w:rPr>
          <w:rFonts w:ascii="Arial" w:hAnsi="Arial" w:cs="Arial"/>
          <w:sz w:val="24"/>
        </w:rPr>
        <w:t xml:space="preserve"> has searched for all files on my computer.</w:t>
      </w:r>
    </w:p>
    <w:p w14:paraId="632CD593" w14:textId="77777777" w:rsid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076A293B" w14:textId="381EF110" w:rsidR="00B65A58" w:rsidRPr="004C2407" w:rsidRDefault="00B65A58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I can cause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to display only</w:t>
      </w:r>
      <w:r w:rsidR="0050597B" w:rsidRPr="004C2407">
        <w:rPr>
          <w:rFonts w:ascii="Arial" w:hAnsi="Arial" w:cs="Arial"/>
          <w:sz w:val="24"/>
        </w:rPr>
        <w:t xml:space="preserve"> the</w:t>
      </w:r>
      <w:r w:rsidRPr="004C2407">
        <w:rPr>
          <w:rFonts w:ascii="Arial" w:hAnsi="Arial" w:cs="Arial"/>
          <w:sz w:val="24"/>
        </w:rPr>
        <w:t xml:space="preserve"> .docx files, </w:t>
      </w:r>
      <w:r w:rsidR="00EA3182" w:rsidRPr="004C2407">
        <w:rPr>
          <w:rFonts w:ascii="Arial" w:hAnsi="Arial" w:cs="Arial"/>
          <w:sz w:val="24"/>
        </w:rPr>
        <w:t xml:space="preserve">that is, to </w:t>
      </w:r>
      <w:r w:rsidRPr="004C2407">
        <w:rPr>
          <w:rFonts w:ascii="Arial" w:hAnsi="Arial" w:cs="Arial"/>
          <w:sz w:val="24"/>
        </w:rPr>
        <w:t>not includ</w:t>
      </w:r>
      <w:r w:rsidR="00EA3182" w:rsidRPr="004C2407">
        <w:rPr>
          <w:rFonts w:ascii="Arial" w:hAnsi="Arial" w:cs="Arial"/>
          <w:sz w:val="24"/>
        </w:rPr>
        <w:t>e</w:t>
      </w:r>
      <w:r w:rsidRPr="004C2407">
        <w:rPr>
          <w:rFonts w:ascii="Arial" w:hAnsi="Arial" w:cs="Arial"/>
          <w:sz w:val="24"/>
        </w:rPr>
        <w:t xml:space="preserve"> the .</w:t>
      </w:r>
      <w:proofErr w:type="spellStart"/>
      <w:r w:rsidRPr="004C2407">
        <w:rPr>
          <w:rFonts w:ascii="Arial" w:hAnsi="Arial" w:cs="Arial"/>
          <w:sz w:val="24"/>
        </w:rPr>
        <w:t>docx.lnk</w:t>
      </w:r>
      <w:proofErr w:type="spellEnd"/>
      <w:r w:rsidRPr="004C2407">
        <w:rPr>
          <w:rFonts w:ascii="Arial" w:hAnsi="Arial" w:cs="Arial"/>
          <w:sz w:val="24"/>
        </w:rPr>
        <w:t xml:space="preserve"> files, by </w:t>
      </w:r>
      <w:r w:rsidR="009F4D87" w:rsidRPr="004C2407">
        <w:rPr>
          <w:rFonts w:ascii="Arial" w:hAnsi="Arial" w:cs="Arial"/>
          <w:sz w:val="24"/>
        </w:rPr>
        <w:t xml:space="preserve">typing in the search field a few spaces, then Documents\, and then Testfile. The Documents\ instructs </w:t>
      </w:r>
      <w:r w:rsidR="009F4D87" w:rsidRPr="004C2407">
        <w:rPr>
          <w:rFonts w:ascii="Arial" w:hAnsi="Arial" w:cs="Arial"/>
          <w:i/>
          <w:iCs/>
          <w:sz w:val="24"/>
        </w:rPr>
        <w:t>Everything</w:t>
      </w:r>
      <w:r w:rsidR="009F4D87" w:rsidRPr="004C2407">
        <w:rPr>
          <w:rFonts w:ascii="Arial" w:hAnsi="Arial" w:cs="Arial"/>
          <w:sz w:val="24"/>
        </w:rPr>
        <w:t xml:space="preserve"> to look only in the Documents folder. </w:t>
      </w:r>
      <w:r w:rsidR="001700B2" w:rsidRPr="004C2407">
        <w:rPr>
          <w:rFonts w:ascii="Arial" w:hAnsi="Arial" w:cs="Arial"/>
          <w:sz w:val="24"/>
        </w:rPr>
        <w:t>You could use a different folder for searching</w:t>
      </w:r>
      <w:r w:rsidR="004C2407">
        <w:rPr>
          <w:rFonts w:ascii="Arial" w:hAnsi="Arial" w:cs="Arial"/>
          <w:sz w:val="24"/>
        </w:rPr>
        <w:t>,</w:t>
      </w:r>
      <w:r w:rsidR="001700B2" w:rsidRPr="004C2407">
        <w:rPr>
          <w:rFonts w:ascii="Arial" w:hAnsi="Arial" w:cs="Arial"/>
          <w:sz w:val="24"/>
        </w:rPr>
        <w:t xml:space="preserve"> such as Videos\ or Pictures\. In all cases</w:t>
      </w:r>
      <w:r w:rsidR="004C2407">
        <w:rPr>
          <w:rFonts w:ascii="Arial" w:hAnsi="Arial" w:cs="Arial"/>
          <w:sz w:val="24"/>
        </w:rPr>
        <w:t>,</w:t>
      </w:r>
      <w:r w:rsidR="001700B2" w:rsidRPr="004C2407">
        <w:rPr>
          <w:rFonts w:ascii="Arial" w:hAnsi="Arial" w:cs="Arial"/>
          <w:sz w:val="24"/>
        </w:rPr>
        <w:t xml:space="preserve"> the \ symbol indicates that Documents, Videos, or Pictures is not the name of a file but rather the name of a folder. </w:t>
      </w:r>
      <w:r w:rsidR="009F4D87" w:rsidRPr="004C2407">
        <w:rPr>
          <w:rFonts w:ascii="Arial" w:hAnsi="Arial" w:cs="Arial"/>
          <w:sz w:val="24"/>
        </w:rPr>
        <w:t xml:space="preserve">The result </w:t>
      </w:r>
      <w:r w:rsidR="001700B2" w:rsidRPr="004C2407">
        <w:rPr>
          <w:rFonts w:ascii="Arial" w:hAnsi="Arial" w:cs="Arial"/>
          <w:sz w:val="24"/>
        </w:rPr>
        <w:t xml:space="preserve">of adding Documents\ </w:t>
      </w:r>
      <w:r w:rsidR="009F4D87" w:rsidRPr="004C2407">
        <w:rPr>
          <w:rFonts w:ascii="Arial" w:hAnsi="Arial" w:cs="Arial"/>
          <w:sz w:val="24"/>
        </w:rPr>
        <w:t>is shown in the next window.</w:t>
      </w:r>
      <w:r w:rsidR="004E7B2A" w:rsidRPr="004C2407">
        <w:rPr>
          <w:rFonts w:ascii="Arial" w:hAnsi="Arial" w:cs="Arial"/>
          <w:sz w:val="24"/>
        </w:rPr>
        <w:t xml:space="preserve"> The .</w:t>
      </w:r>
      <w:proofErr w:type="spellStart"/>
      <w:r w:rsidR="004E7B2A" w:rsidRPr="004C2407">
        <w:rPr>
          <w:rFonts w:ascii="Arial" w:hAnsi="Arial" w:cs="Arial"/>
          <w:sz w:val="24"/>
        </w:rPr>
        <w:t>lnk</w:t>
      </w:r>
      <w:proofErr w:type="spellEnd"/>
      <w:r w:rsidR="004E7B2A" w:rsidRPr="004C2407">
        <w:rPr>
          <w:rFonts w:ascii="Arial" w:hAnsi="Arial" w:cs="Arial"/>
          <w:sz w:val="24"/>
        </w:rPr>
        <w:t xml:space="preserve"> files are no longer displayed.</w:t>
      </w:r>
    </w:p>
    <w:p w14:paraId="01DA66D7" w14:textId="7655AB63" w:rsidR="00EA3182" w:rsidRPr="004C2407" w:rsidRDefault="00EA3182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4F9CF4B8" wp14:editId="0AD5F7F7">
            <wp:extent cx="5943600" cy="2571750"/>
            <wp:effectExtent l="0" t="0" r="0" b="0"/>
            <wp:docPr id="1244842607" name="Picture 1" descr="Files named testfile are shown on the L, G, F, and D drives. Each file is included in a Documents fold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842607" name="Picture 1" descr="Files named testfile are shown on the L, G, F, and D drives. Each file is included in a Documents folder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9C17A" w14:textId="536BFEEE" w:rsidR="00483AFE" w:rsidRPr="004C2407" w:rsidRDefault="00EA3182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However, </w:t>
      </w:r>
      <w:r w:rsidR="00483AFE" w:rsidRPr="004C2407">
        <w:rPr>
          <w:rFonts w:ascii="Arial" w:hAnsi="Arial" w:cs="Arial"/>
          <w:sz w:val="24"/>
        </w:rPr>
        <w:t xml:space="preserve">at the bottom of the screen are </w:t>
      </w:r>
      <w:r w:rsidR="00932CE4" w:rsidRPr="004C2407">
        <w:rPr>
          <w:rFonts w:ascii="Arial" w:hAnsi="Arial" w:cs="Arial"/>
          <w:sz w:val="24"/>
        </w:rPr>
        <w:t xml:space="preserve">the </w:t>
      </w:r>
      <w:r w:rsidR="00483AFE" w:rsidRPr="004C2407">
        <w:rPr>
          <w:rFonts w:ascii="Arial" w:hAnsi="Arial" w:cs="Arial"/>
          <w:sz w:val="24"/>
        </w:rPr>
        <w:t>multiple testfile entries from other drives on my computer. Those files are also inside a Documents folder</w:t>
      </w:r>
      <w:r w:rsidR="0050597B" w:rsidRPr="004C2407">
        <w:rPr>
          <w:rFonts w:ascii="Arial" w:hAnsi="Arial" w:cs="Arial"/>
          <w:sz w:val="24"/>
        </w:rPr>
        <w:t xml:space="preserve"> on those drives</w:t>
      </w:r>
      <w:r w:rsidR="00483AFE" w:rsidRPr="004C2407">
        <w:rPr>
          <w:rFonts w:ascii="Arial" w:hAnsi="Arial" w:cs="Arial"/>
          <w:sz w:val="24"/>
        </w:rPr>
        <w:t>. I can choose which hard drive I want to view. In this case, I want to view only files on my main hard drive, the C: drive. The below window shows how to add the C: drive</w:t>
      </w:r>
      <w:r w:rsidR="006B0352" w:rsidRPr="004C2407">
        <w:rPr>
          <w:rFonts w:ascii="Arial" w:hAnsi="Arial" w:cs="Arial"/>
          <w:sz w:val="24"/>
        </w:rPr>
        <w:t xml:space="preserve"> criteria</w:t>
      </w:r>
      <w:r w:rsidR="00483AFE" w:rsidRPr="004C2407">
        <w:rPr>
          <w:rFonts w:ascii="Arial" w:hAnsi="Arial" w:cs="Arial"/>
          <w:sz w:val="24"/>
        </w:rPr>
        <w:t xml:space="preserve"> and the resulting search.</w:t>
      </w:r>
    </w:p>
    <w:p w14:paraId="547C7657" w14:textId="0427F82E" w:rsidR="00291D65" w:rsidRPr="004C2407" w:rsidRDefault="006B0352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drawing>
          <wp:inline distT="0" distB="0" distL="0" distR="0" wp14:anchorId="0C68AD66" wp14:editId="1810DDE0">
            <wp:extent cx="5943600" cy="2609850"/>
            <wp:effectExtent l="0" t="0" r="0" b="0"/>
            <wp:docPr id="2000721136" name="Picture 1" descr="The search field is C:, Documents\, and tesfile. Only testfiles that exist on the C: drive and are in the Documents folder are sh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721136" name="Picture 1" descr="The search field is C:, Documents\, and tesfile. Only testfiles that exist on the C: drive and are in the Documents folder are shown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8FC93" w14:textId="45883B85" w:rsidR="009F4D87" w:rsidRPr="004C2407" w:rsidRDefault="00483AFE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The above search is</w:t>
      </w:r>
      <w:r w:rsidR="00EF6A40" w:rsidRPr="004C2407">
        <w:rPr>
          <w:rFonts w:ascii="Arial" w:hAnsi="Arial" w:cs="Arial"/>
          <w:sz w:val="24"/>
        </w:rPr>
        <w:t xml:space="preserve"> called</w:t>
      </w:r>
      <w:r w:rsidRPr="004C2407">
        <w:rPr>
          <w:rFonts w:ascii="Arial" w:hAnsi="Arial" w:cs="Arial"/>
          <w:sz w:val="24"/>
        </w:rPr>
        <w:t xml:space="preserve"> an AND search. It says: Search only the C: drive. Then, search only the Documents folder</w:t>
      </w:r>
      <w:r w:rsidR="00A6413C" w:rsidRPr="004C2407">
        <w:rPr>
          <w:rFonts w:ascii="Arial" w:hAnsi="Arial" w:cs="Arial"/>
          <w:sz w:val="24"/>
        </w:rPr>
        <w:t xml:space="preserve"> that is in the C: drive</w:t>
      </w:r>
      <w:r w:rsidRPr="004C2407">
        <w:rPr>
          <w:rFonts w:ascii="Arial" w:hAnsi="Arial" w:cs="Arial"/>
          <w:sz w:val="24"/>
        </w:rPr>
        <w:t>. Finally, it says to find all possible Testfile files</w:t>
      </w:r>
      <w:r w:rsidR="00A6413C" w:rsidRPr="004C2407">
        <w:rPr>
          <w:rFonts w:ascii="Arial" w:hAnsi="Arial" w:cs="Arial"/>
          <w:sz w:val="24"/>
        </w:rPr>
        <w:t xml:space="preserve"> in the Documents folder</w:t>
      </w:r>
      <w:r w:rsidRPr="004C2407">
        <w:rPr>
          <w:rFonts w:ascii="Arial" w:hAnsi="Arial" w:cs="Arial"/>
          <w:sz w:val="24"/>
        </w:rPr>
        <w:t xml:space="preserve">. You could reverse the thought process by saying </w:t>
      </w:r>
      <w:r w:rsidR="00291D65" w:rsidRPr="004C2407">
        <w:rPr>
          <w:rFonts w:ascii="Arial" w:hAnsi="Arial" w:cs="Arial"/>
          <w:sz w:val="24"/>
        </w:rPr>
        <w:t xml:space="preserve">that you are going to </w:t>
      </w:r>
      <w:r w:rsidRPr="004C2407">
        <w:rPr>
          <w:rFonts w:ascii="Arial" w:hAnsi="Arial" w:cs="Arial"/>
          <w:sz w:val="24"/>
        </w:rPr>
        <w:t xml:space="preserve">find all Testfile files that are in the Documents folder that </w:t>
      </w:r>
      <w:r w:rsidR="00BE2FB1" w:rsidRPr="004C2407">
        <w:rPr>
          <w:rFonts w:ascii="Arial" w:hAnsi="Arial" w:cs="Arial"/>
          <w:sz w:val="24"/>
        </w:rPr>
        <w:t>is</w:t>
      </w:r>
      <w:r w:rsidRPr="004C2407">
        <w:rPr>
          <w:rFonts w:ascii="Arial" w:hAnsi="Arial" w:cs="Arial"/>
          <w:sz w:val="24"/>
        </w:rPr>
        <w:t xml:space="preserve"> </w:t>
      </w:r>
      <w:r w:rsidR="00BE2FB1" w:rsidRPr="004C2407">
        <w:rPr>
          <w:rFonts w:ascii="Arial" w:hAnsi="Arial" w:cs="Arial"/>
          <w:sz w:val="24"/>
        </w:rPr>
        <w:t>o</w:t>
      </w:r>
      <w:r w:rsidRPr="004C2407">
        <w:rPr>
          <w:rFonts w:ascii="Arial" w:hAnsi="Arial" w:cs="Arial"/>
          <w:sz w:val="24"/>
        </w:rPr>
        <w:t>n the C: drive.</w:t>
      </w:r>
    </w:p>
    <w:p w14:paraId="07C708C0" w14:textId="77777777" w:rsid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5BF201A0" w14:textId="4A0A4A09" w:rsidR="004E7B2A" w:rsidRPr="004C2407" w:rsidRDefault="004E7B2A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Instead of instructing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to use the Documents\ to find the files, I could use another folder. Let’s try using the folder containing the testfiles, </w:t>
      </w:r>
      <w:r w:rsidRPr="004C2407">
        <w:rPr>
          <w:rFonts w:ascii="Arial" w:hAnsi="Arial" w:cs="Arial"/>
          <w:i/>
          <w:iCs/>
          <w:sz w:val="24"/>
        </w:rPr>
        <w:t>Everything Demo C Drive</w:t>
      </w:r>
      <w:r w:rsidRPr="004C2407">
        <w:rPr>
          <w:rFonts w:ascii="Arial" w:hAnsi="Arial" w:cs="Arial"/>
          <w:sz w:val="24"/>
        </w:rPr>
        <w:t xml:space="preserve">. The below window shows the results when I replace Documents\ with Everything Demo C Drive\. </w:t>
      </w:r>
    </w:p>
    <w:p w14:paraId="6E352C64" w14:textId="77777777" w:rsidR="004E7B2A" w:rsidRPr="004C2407" w:rsidRDefault="004E7B2A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37401E8E" wp14:editId="53A8ED45">
            <wp:extent cx="5439534" cy="2562583"/>
            <wp:effectExtent l="0" t="0" r="0" b="9525"/>
            <wp:docPr id="38574966" name="Picture 1" descr="No files are sh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74966" name="Picture 1" descr="No files are shown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B8BE7" w14:textId="77777777" w:rsid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08F4ED4B" w14:textId="24272A58" w:rsidR="004E7B2A" w:rsidRPr="004C2407" w:rsidRDefault="004E7B2A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There are no results. That’s because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understands that a space separates file names or folder names that are part of an AND search. If I enclose a folder name or a file name that includes spaces with quotation marks</w:t>
      </w:r>
      <w:r w:rsidRPr="004C2407">
        <w:rPr>
          <w:rFonts w:ascii="Arial" w:hAnsi="Arial" w:cs="Arial"/>
          <w:i/>
          <w:iCs/>
          <w:sz w:val="24"/>
        </w:rPr>
        <w:t>, then Everything</w:t>
      </w:r>
      <w:r w:rsidRPr="004C2407">
        <w:rPr>
          <w:rFonts w:ascii="Arial" w:hAnsi="Arial" w:cs="Arial"/>
          <w:sz w:val="24"/>
        </w:rPr>
        <w:t xml:space="preserve"> sees the entire quoted string as a file name or folder name. In this demonstration, the search using the </w:t>
      </w:r>
      <w:r w:rsidRPr="004C2407">
        <w:rPr>
          <w:rFonts w:ascii="Arial" w:hAnsi="Arial" w:cs="Arial"/>
          <w:i/>
          <w:iCs/>
          <w:sz w:val="24"/>
        </w:rPr>
        <w:t>Everything Demo C Drive</w:t>
      </w:r>
      <w:r w:rsidRPr="004C2407">
        <w:rPr>
          <w:rFonts w:ascii="Arial" w:hAnsi="Arial" w:cs="Arial"/>
          <w:sz w:val="24"/>
        </w:rPr>
        <w:t xml:space="preserve"> folder is shown below. Note that the \ symbol indicating a folder is immediately after the quotation mark.</w:t>
      </w:r>
    </w:p>
    <w:p w14:paraId="79164E57" w14:textId="19E49784" w:rsidR="004E7B2A" w:rsidRPr="004C2407" w:rsidRDefault="00A668CC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drawing>
          <wp:inline distT="0" distB="0" distL="0" distR="0" wp14:anchorId="71954FD5" wp14:editId="7E7CD9B0">
            <wp:extent cx="5943600" cy="2441575"/>
            <wp:effectExtent l="0" t="0" r="0" b="0"/>
            <wp:docPr id="1841647640" name="Picture 1" descr="With the corrected search instructions, all testfiles on the C drive in the Documents folder are sh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647640" name="Picture 1" descr="With the corrected search instructions, all testfiles on the C drive in the Documents folder are shown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7ECE1" w14:textId="0F49F05E" w:rsidR="00392627" w:rsidRDefault="00392627" w:rsidP="004C2407">
      <w:pPr>
        <w:pStyle w:val="Heading2"/>
        <w:spacing w:before="0" w:line="240" w:lineRule="auto"/>
        <w:rPr>
          <w:rFonts w:ascii="Arial" w:hAnsi="Arial" w:cs="Arial"/>
          <w:color w:val="auto"/>
          <w:sz w:val="24"/>
        </w:rPr>
      </w:pPr>
      <w:r w:rsidRPr="004C2407">
        <w:rPr>
          <w:rFonts w:ascii="Arial" w:hAnsi="Arial" w:cs="Arial"/>
          <w:color w:val="auto"/>
          <w:sz w:val="24"/>
        </w:rPr>
        <w:t>The above completes the demonstration of a normal sear</w:t>
      </w:r>
      <w:r w:rsidR="004C2407">
        <w:rPr>
          <w:rFonts w:ascii="Arial" w:hAnsi="Arial" w:cs="Arial"/>
          <w:color w:val="auto"/>
          <w:sz w:val="24"/>
        </w:rPr>
        <w:t>c</w:t>
      </w:r>
      <w:r w:rsidRPr="004C2407">
        <w:rPr>
          <w:rFonts w:ascii="Arial" w:hAnsi="Arial" w:cs="Arial"/>
          <w:color w:val="auto"/>
          <w:sz w:val="24"/>
        </w:rPr>
        <w:t>h</w:t>
      </w:r>
      <w:r w:rsidR="004C2407">
        <w:rPr>
          <w:rFonts w:ascii="Arial" w:hAnsi="Arial" w:cs="Arial"/>
          <w:color w:val="auto"/>
          <w:sz w:val="24"/>
        </w:rPr>
        <w:t>..</w:t>
      </w:r>
    </w:p>
    <w:p w14:paraId="57DCAB85" w14:textId="77777777" w:rsid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66288AD8" w14:textId="0D9024C6" w:rsidR="00BE2FB1" w:rsidRPr="004C2407" w:rsidRDefault="004D6B5E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Normally, the above technique will find all the files you’re looking for</w:t>
      </w:r>
      <w:r w:rsidR="00561862" w:rsidRPr="004C2407">
        <w:rPr>
          <w:rFonts w:ascii="Arial" w:hAnsi="Arial" w:cs="Arial"/>
          <w:sz w:val="24"/>
        </w:rPr>
        <w:t xml:space="preserve"> because</w:t>
      </w:r>
      <w:r w:rsidR="004C2407">
        <w:rPr>
          <w:rFonts w:ascii="Arial" w:hAnsi="Arial" w:cs="Arial"/>
          <w:sz w:val="24"/>
        </w:rPr>
        <w:t>,</w:t>
      </w:r>
      <w:r w:rsidR="00561862" w:rsidRPr="004C2407">
        <w:rPr>
          <w:rFonts w:ascii="Arial" w:hAnsi="Arial" w:cs="Arial"/>
          <w:sz w:val="24"/>
        </w:rPr>
        <w:t xml:space="preserve"> </w:t>
      </w:r>
      <w:r w:rsidR="004E7B2A" w:rsidRPr="004C2407">
        <w:rPr>
          <w:rFonts w:ascii="Arial" w:hAnsi="Arial" w:cs="Arial"/>
          <w:sz w:val="24"/>
        </w:rPr>
        <w:t xml:space="preserve">usually </w:t>
      </w:r>
      <w:r w:rsidR="00561862" w:rsidRPr="004C2407">
        <w:rPr>
          <w:rFonts w:ascii="Arial" w:hAnsi="Arial" w:cs="Arial"/>
          <w:sz w:val="24"/>
        </w:rPr>
        <w:t>you’ll be looking for just a few files.</w:t>
      </w:r>
    </w:p>
    <w:p w14:paraId="0B6578E9" w14:textId="77777777" w:rsidR="004C2407" w:rsidRDefault="004C2407" w:rsidP="004C2407">
      <w:pPr>
        <w:pStyle w:val="Heading1"/>
        <w:spacing w:before="0" w:line="240" w:lineRule="auto"/>
        <w:rPr>
          <w:rFonts w:ascii="Arial" w:hAnsi="Arial" w:cs="Arial"/>
          <w:color w:val="auto"/>
          <w:sz w:val="24"/>
        </w:rPr>
      </w:pPr>
    </w:p>
    <w:p w14:paraId="4C3C435D" w14:textId="6DDF793F" w:rsidR="00392627" w:rsidRPr="004C2407" w:rsidRDefault="00392627" w:rsidP="004C2407">
      <w:pPr>
        <w:pStyle w:val="Heading1"/>
        <w:spacing w:before="0" w:line="240" w:lineRule="auto"/>
        <w:rPr>
          <w:rFonts w:ascii="Arial" w:hAnsi="Arial" w:cs="Arial"/>
          <w:color w:val="auto"/>
          <w:sz w:val="24"/>
        </w:rPr>
      </w:pPr>
      <w:r w:rsidRPr="004C2407">
        <w:rPr>
          <w:rFonts w:ascii="Arial" w:hAnsi="Arial" w:cs="Arial"/>
          <w:color w:val="auto"/>
          <w:sz w:val="24"/>
        </w:rPr>
        <w:t xml:space="preserve">This section is for those who would like an intermediate understanding of </w:t>
      </w:r>
      <w:r w:rsidRPr="004C2407">
        <w:rPr>
          <w:rFonts w:ascii="Arial" w:hAnsi="Arial" w:cs="Arial"/>
          <w:i/>
          <w:iCs/>
          <w:color w:val="auto"/>
          <w:sz w:val="24"/>
        </w:rPr>
        <w:t>Everythin</w:t>
      </w:r>
      <w:r w:rsidRPr="004C2407">
        <w:rPr>
          <w:rFonts w:ascii="Arial" w:hAnsi="Arial" w:cs="Arial"/>
          <w:color w:val="auto"/>
          <w:sz w:val="24"/>
        </w:rPr>
        <w:t>g</w:t>
      </w:r>
      <w:r w:rsidR="004C2407">
        <w:rPr>
          <w:rFonts w:ascii="Arial" w:hAnsi="Arial" w:cs="Arial"/>
          <w:color w:val="auto"/>
          <w:sz w:val="24"/>
        </w:rPr>
        <w:t>.</w:t>
      </w:r>
    </w:p>
    <w:p w14:paraId="6F298B0C" w14:textId="77777777" w:rsidR="004C2407" w:rsidRDefault="004C2407" w:rsidP="004C2407">
      <w:pPr>
        <w:pStyle w:val="Heading2"/>
        <w:spacing w:before="0" w:line="240" w:lineRule="auto"/>
        <w:rPr>
          <w:rFonts w:ascii="Arial" w:hAnsi="Arial" w:cs="Arial"/>
          <w:color w:val="auto"/>
          <w:sz w:val="24"/>
        </w:rPr>
      </w:pPr>
    </w:p>
    <w:p w14:paraId="60BBC800" w14:textId="4EDC294F" w:rsidR="00392627" w:rsidRPr="004C2407" w:rsidRDefault="00392627" w:rsidP="004C2407">
      <w:pPr>
        <w:pStyle w:val="Heading2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>Advanced Search</w:t>
      </w:r>
    </w:p>
    <w:p w14:paraId="3F48F67C" w14:textId="77777777" w:rsid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21B7BBD4" w14:textId="6D24C744" w:rsidR="00B62B30" w:rsidRPr="004C2407" w:rsidRDefault="004D6B5E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However, if the above</w:t>
      </w:r>
      <w:r w:rsidR="00BE2FB1" w:rsidRPr="004C2407">
        <w:rPr>
          <w:rFonts w:ascii="Arial" w:hAnsi="Arial" w:cs="Arial"/>
          <w:sz w:val="24"/>
        </w:rPr>
        <w:t xml:space="preserve"> normal search</w:t>
      </w:r>
      <w:r w:rsidRPr="004C2407">
        <w:rPr>
          <w:rFonts w:ascii="Arial" w:hAnsi="Arial" w:cs="Arial"/>
          <w:sz w:val="24"/>
        </w:rPr>
        <w:t xml:space="preserve"> technique shows many files and you need</w:t>
      </w:r>
      <w:r w:rsidR="00BE2FB1" w:rsidRPr="004C2407">
        <w:rPr>
          <w:rFonts w:ascii="Arial" w:hAnsi="Arial" w:cs="Arial"/>
          <w:sz w:val="24"/>
        </w:rPr>
        <w:t xml:space="preserve"> help</w:t>
      </w:r>
      <w:r w:rsidRPr="004C2407">
        <w:rPr>
          <w:rFonts w:ascii="Arial" w:hAnsi="Arial" w:cs="Arial"/>
          <w:sz w:val="24"/>
        </w:rPr>
        <w:t xml:space="preserve"> find</w:t>
      </w:r>
      <w:r w:rsidR="00BE2FB1" w:rsidRPr="004C2407">
        <w:rPr>
          <w:rFonts w:ascii="Arial" w:hAnsi="Arial" w:cs="Arial"/>
          <w:sz w:val="24"/>
        </w:rPr>
        <w:t>ing</w:t>
      </w:r>
      <w:r w:rsidRPr="004C2407">
        <w:rPr>
          <w:rFonts w:ascii="Arial" w:hAnsi="Arial" w:cs="Arial"/>
          <w:sz w:val="24"/>
        </w:rPr>
        <w:t xml:space="preserve"> a specific file or </w:t>
      </w:r>
      <w:r w:rsidR="00BE2FB1" w:rsidRPr="004C2407">
        <w:rPr>
          <w:rFonts w:ascii="Arial" w:hAnsi="Arial" w:cs="Arial"/>
          <w:sz w:val="24"/>
        </w:rPr>
        <w:t xml:space="preserve">set of </w:t>
      </w:r>
      <w:r w:rsidRPr="004C2407">
        <w:rPr>
          <w:rFonts w:ascii="Arial" w:hAnsi="Arial" w:cs="Arial"/>
          <w:sz w:val="24"/>
        </w:rPr>
        <w:t xml:space="preserve">files, </w:t>
      </w:r>
      <w:r w:rsidR="00F93E22" w:rsidRPr="004C2407">
        <w:rPr>
          <w:rFonts w:ascii="Arial" w:hAnsi="Arial" w:cs="Arial"/>
          <w:i/>
          <w:iCs/>
          <w:sz w:val="24"/>
        </w:rPr>
        <w:t>Everything</w:t>
      </w:r>
      <w:r w:rsidR="00F93E22" w:rsidRPr="004C2407">
        <w:rPr>
          <w:rFonts w:ascii="Arial" w:hAnsi="Arial" w:cs="Arial"/>
          <w:sz w:val="24"/>
        </w:rPr>
        <w:t xml:space="preserve"> offers two ways</w:t>
      </w:r>
      <w:r w:rsidR="00BE2FB1" w:rsidRPr="004C2407">
        <w:rPr>
          <w:rFonts w:ascii="Arial" w:hAnsi="Arial" w:cs="Arial"/>
          <w:sz w:val="24"/>
        </w:rPr>
        <w:t xml:space="preserve"> to do so.</w:t>
      </w:r>
      <w:r w:rsidR="00F93E22" w:rsidRPr="004C2407">
        <w:rPr>
          <w:rFonts w:ascii="Arial" w:hAnsi="Arial" w:cs="Arial"/>
          <w:sz w:val="24"/>
        </w:rPr>
        <w:t xml:space="preserve"> It offers a </w:t>
      </w:r>
      <w:r w:rsidRPr="004C2407">
        <w:rPr>
          <w:rFonts w:ascii="Arial" w:hAnsi="Arial" w:cs="Arial"/>
          <w:sz w:val="24"/>
        </w:rPr>
        <w:lastRenderedPageBreak/>
        <w:t>feature</w:t>
      </w:r>
      <w:r w:rsidR="00F93E22" w:rsidRPr="004C2407">
        <w:rPr>
          <w:rFonts w:ascii="Arial" w:hAnsi="Arial" w:cs="Arial"/>
          <w:sz w:val="24"/>
        </w:rPr>
        <w:t xml:space="preserve"> called Advanced Search and it offers </w:t>
      </w:r>
      <w:r w:rsidR="00291D65" w:rsidRPr="004C2407">
        <w:rPr>
          <w:rFonts w:ascii="Arial" w:hAnsi="Arial" w:cs="Arial"/>
          <w:sz w:val="24"/>
        </w:rPr>
        <w:t xml:space="preserve">another feature called </w:t>
      </w:r>
      <w:r w:rsidR="00F93E22" w:rsidRPr="004C2407">
        <w:rPr>
          <w:rFonts w:ascii="Arial" w:hAnsi="Arial" w:cs="Arial"/>
          <w:sz w:val="24"/>
        </w:rPr>
        <w:t>Reg</w:t>
      </w:r>
      <w:r w:rsidR="00580BCB" w:rsidRPr="004C2407">
        <w:rPr>
          <w:rFonts w:ascii="Arial" w:hAnsi="Arial" w:cs="Arial"/>
          <w:sz w:val="24"/>
        </w:rPr>
        <w:t>e</w:t>
      </w:r>
      <w:r w:rsidR="00F93E22" w:rsidRPr="004C2407">
        <w:rPr>
          <w:rFonts w:ascii="Arial" w:hAnsi="Arial" w:cs="Arial"/>
          <w:sz w:val="24"/>
        </w:rPr>
        <w:t xml:space="preserve">x. </w:t>
      </w:r>
      <w:r w:rsidR="00B62B30" w:rsidRPr="004C2407">
        <w:rPr>
          <w:rFonts w:ascii="Arial" w:hAnsi="Arial" w:cs="Arial"/>
          <w:sz w:val="24"/>
        </w:rPr>
        <w:t xml:space="preserve">To get to the Advanced Search window, click on Search </w:t>
      </w:r>
      <w:r w:rsidRPr="004C2407">
        <w:rPr>
          <w:rFonts w:ascii="Arial" w:hAnsi="Arial" w:cs="Arial"/>
          <w:sz w:val="24"/>
        </w:rPr>
        <w:t xml:space="preserve">on the menu bar </w:t>
      </w:r>
      <w:r w:rsidR="00B62B30" w:rsidRPr="004C2407">
        <w:rPr>
          <w:rFonts w:ascii="Arial" w:hAnsi="Arial" w:cs="Arial"/>
          <w:sz w:val="24"/>
        </w:rPr>
        <w:t>and then click on Advanced Search</w:t>
      </w:r>
      <w:r w:rsidRPr="004C2407">
        <w:rPr>
          <w:rFonts w:ascii="Arial" w:hAnsi="Arial" w:cs="Arial"/>
          <w:sz w:val="24"/>
        </w:rPr>
        <w:t xml:space="preserve">. See </w:t>
      </w:r>
      <w:r w:rsidR="00B62B30" w:rsidRPr="004C2407">
        <w:rPr>
          <w:rFonts w:ascii="Arial" w:hAnsi="Arial" w:cs="Arial"/>
          <w:sz w:val="24"/>
        </w:rPr>
        <w:t>the window below.</w:t>
      </w:r>
    </w:p>
    <w:p w14:paraId="39AFA431" w14:textId="4F5DAFC3" w:rsidR="00B62B30" w:rsidRPr="004C2407" w:rsidRDefault="006B0352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drawing>
          <wp:inline distT="0" distB="0" distL="0" distR="0" wp14:anchorId="582CB3D7" wp14:editId="7AA66166">
            <wp:extent cx="5943600" cy="3985895"/>
            <wp:effectExtent l="0" t="0" r="0" b="0"/>
            <wp:docPr id="416109322" name="Picture 1" descr="Multiple options under search are shown. The options for this article are Enable Regex and Advanced Searc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109322" name="Picture 1" descr="Multiple options under search are shown. The options for this article are Enable Regex and Advanced Search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BEEB4" w14:textId="77777777" w:rsidR="004C2407" w:rsidRDefault="004C2407" w:rsidP="004C2407">
      <w:pPr>
        <w:pStyle w:val="Heading2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</w:p>
    <w:p w14:paraId="521AF0FA" w14:textId="2E7128EE" w:rsidR="00392627" w:rsidRPr="004C2407" w:rsidRDefault="00392627" w:rsidP="004C2407">
      <w:pPr>
        <w:pStyle w:val="Heading2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>Advanced Search – Finding Files</w:t>
      </w:r>
    </w:p>
    <w:p w14:paraId="59B6754C" w14:textId="36FD5BD6" w:rsidR="00F93E22" w:rsidRPr="004C2407" w:rsidRDefault="00B62B30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After you click on Advanced Search</w:t>
      </w:r>
      <w:r w:rsidR="00BE2FB1" w:rsidRPr="004C2407">
        <w:rPr>
          <w:rFonts w:ascii="Arial" w:hAnsi="Arial" w:cs="Arial"/>
          <w:sz w:val="24"/>
        </w:rPr>
        <w:t xml:space="preserve"> in the menu</w:t>
      </w:r>
      <w:r w:rsidRPr="004C2407">
        <w:rPr>
          <w:rFonts w:ascii="Arial" w:hAnsi="Arial" w:cs="Arial"/>
          <w:sz w:val="24"/>
        </w:rPr>
        <w:t>, t</w:t>
      </w:r>
      <w:r w:rsidR="00F93E22" w:rsidRPr="004C2407">
        <w:rPr>
          <w:rFonts w:ascii="Arial" w:hAnsi="Arial" w:cs="Arial"/>
          <w:sz w:val="24"/>
        </w:rPr>
        <w:t>he Advanced Search window</w:t>
      </w:r>
      <w:r w:rsidR="004D6B5E" w:rsidRPr="004C2407">
        <w:rPr>
          <w:rFonts w:ascii="Arial" w:hAnsi="Arial" w:cs="Arial"/>
          <w:sz w:val="24"/>
        </w:rPr>
        <w:t xml:space="preserve"> is displayed. See b</w:t>
      </w:r>
      <w:r w:rsidR="00F93E22" w:rsidRPr="004C2407">
        <w:rPr>
          <w:rFonts w:ascii="Arial" w:hAnsi="Arial" w:cs="Arial"/>
          <w:sz w:val="24"/>
        </w:rPr>
        <w:t>elow</w:t>
      </w:r>
      <w:r w:rsidRPr="004C2407">
        <w:rPr>
          <w:rFonts w:ascii="Arial" w:hAnsi="Arial" w:cs="Arial"/>
          <w:sz w:val="24"/>
        </w:rPr>
        <w:t>.</w:t>
      </w:r>
    </w:p>
    <w:p w14:paraId="1E966192" w14:textId="1DD94865" w:rsidR="00F93E22" w:rsidRPr="004C2407" w:rsidRDefault="00F93E22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33BB0F1A" wp14:editId="41392B06">
            <wp:extent cx="5458587" cy="4677428"/>
            <wp:effectExtent l="0" t="0" r="8890" b="8890"/>
            <wp:docPr id="1542415659" name="Picture 1" descr="Advanced search allows searches using words, exact phrases, or by excluding words. Matches may be done by matching case, matching whole words, or matching diacritic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415659" name="Picture 1" descr="Advanced search allows searches using words, exact phrases, or by excluding words. Matches may be done by matching case, matching whole words, or matching diacritics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4677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63A3D" w14:textId="77777777" w:rsid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06428DFC" w14:textId="313B645E" w:rsidR="00F93E22" w:rsidRPr="004C2407" w:rsidRDefault="00F93E22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The Advanced Search </w:t>
      </w:r>
      <w:r w:rsidR="00B62B30" w:rsidRPr="004C2407">
        <w:rPr>
          <w:rFonts w:ascii="Arial" w:hAnsi="Arial" w:cs="Arial"/>
          <w:sz w:val="24"/>
        </w:rPr>
        <w:t xml:space="preserve">offers many ways to find files and folders. </w:t>
      </w:r>
      <w:r w:rsidR="00BE2FB1" w:rsidRPr="004C2407">
        <w:rPr>
          <w:rFonts w:ascii="Arial" w:hAnsi="Arial" w:cs="Arial"/>
          <w:sz w:val="24"/>
        </w:rPr>
        <w:t xml:space="preserve">I think that the user interface is very easy </w:t>
      </w:r>
      <w:r w:rsidR="00B62B30" w:rsidRPr="004C2407">
        <w:rPr>
          <w:rFonts w:ascii="Arial" w:hAnsi="Arial" w:cs="Arial"/>
          <w:sz w:val="24"/>
        </w:rPr>
        <w:t>to understand</w:t>
      </w:r>
      <w:r w:rsidR="004C2407">
        <w:rPr>
          <w:rFonts w:ascii="Arial" w:hAnsi="Arial" w:cs="Arial"/>
          <w:sz w:val="24"/>
        </w:rPr>
        <w:t>,</w:t>
      </w:r>
      <w:r w:rsidR="00291D65" w:rsidRPr="004C2407">
        <w:rPr>
          <w:rFonts w:ascii="Arial" w:hAnsi="Arial" w:cs="Arial"/>
          <w:sz w:val="24"/>
        </w:rPr>
        <w:t xml:space="preserve"> and I recommend that you e</w:t>
      </w:r>
      <w:r w:rsidR="00BE2FB1" w:rsidRPr="004C2407">
        <w:rPr>
          <w:rFonts w:ascii="Arial" w:hAnsi="Arial" w:cs="Arial"/>
          <w:sz w:val="24"/>
        </w:rPr>
        <w:t xml:space="preserve">xplore </w:t>
      </w:r>
      <w:r w:rsidR="00B62B30" w:rsidRPr="004C2407">
        <w:rPr>
          <w:rFonts w:ascii="Arial" w:hAnsi="Arial" w:cs="Arial"/>
          <w:sz w:val="24"/>
        </w:rPr>
        <w:t xml:space="preserve">Advanced Search </w:t>
      </w:r>
      <w:r w:rsidR="00BE2FB1" w:rsidRPr="004C2407">
        <w:rPr>
          <w:rFonts w:ascii="Arial" w:hAnsi="Arial" w:cs="Arial"/>
          <w:sz w:val="24"/>
        </w:rPr>
        <w:t xml:space="preserve">by trying </w:t>
      </w:r>
      <w:r w:rsidR="00291D65" w:rsidRPr="004C2407">
        <w:rPr>
          <w:rFonts w:ascii="Arial" w:hAnsi="Arial" w:cs="Arial"/>
          <w:sz w:val="24"/>
        </w:rPr>
        <w:t>it</w:t>
      </w:r>
      <w:r w:rsidR="00BE2FB1" w:rsidRPr="004C2407">
        <w:rPr>
          <w:rFonts w:ascii="Arial" w:hAnsi="Arial" w:cs="Arial"/>
          <w:sz w:val="24"/>
        </w:rPr>
        <w:t>s</w:t>
      </w:r>
      <w:r w:rsidR="00291D65" w:rsidRPr="004C2407">
        <w:rPr>
          <w:rFonts w:ascii="Arial" w:hAnsi="Arial" w:cs="Arial"/>
          <w:sz w:val="24"/>
        </w:rPr>
        <w:t xml:space="preserve"> options</w:t>
      </w:r>
      <w:r w:rsidR="004D6B5E" w:rsidRPr="004C2407">
        <w:rPr>
          <w:rFonts w:ascii="Arial" w:hAnsi="Arial" w:cs="Arial"/>
          <w:sz w:val="24"/>
        </w:rPr>
        <w:t>.</w:t>
      </w:r>
    </w:p>
    <w:p w14:paraId="085F0634" w14:textId="77777777" w:rsidR="004C2407" w:rsidRDefault="004C2407" w:rsidP="004C2407">
      <w:pPr>
        <w:spacing w:after="0" w:line="240" w:lineRule="auto"/>
        <w:rPr>
          <w:rFonts w:ascii="Arial" w:hAnsi="Arial" w:cs="Arial"/>
          <w:i/>
          <w:iCs/>
          <w:sz w:val="24"/>
        </w:rPr>
      </w:pPr>
    </w:p>
    <w:p w14:paraId="235756D0" w14:textId="21850D61" w:rsidR="00B62B30" w:rsidRPr="004C2407" w:rsidRDefault="00BE2FB1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b/>
          <w:bCs/>
          <w:i/>
          <w:iCs/>
          <w:sz w:val="24"/>
        </w:rPr>
        <w:t xml:space="preserve">Advanced Search – Finding </w:t>
      </w:r>
      <w:r w:rsidR="00580BCB" w:rsidRPr="004C2407">
        <w:rPr>
          <w:rFonts w:ascii="Arial" w:hAnsi="Arial" w:cs="Arial"/>
          <w:b/>
          <w:bCs/>
          <w:i/>
          <w:iCs/>
          <w:sz w:val="24"/>
        </w:rPr>
        <w:t>a file that has the desired text</w:t>
      </w:r>
      <w:r w:rsidR="00580BCB" w:rsidRPr="004C2407">
        <w:rPr>
          <w:rFonts w:ascii="Arial" w:hAnsi="Arial" w:cs="Arial"/>
          <w:b/>
          <w:bCs/>
          <w:i/>
          <w:iCs/>
          <w:sz w:val="24"/>
        </w:rPr>
        <w:br/>
      </w:r>
      <w:r w:rsidR="00B62B30" w:rsidRPr="004C2407">
        <w:rPr>
          <w:rFonts w:ascii="Arial" w:hAnsi="Arial" w:cs="Arial"/>
          <w:sz w:val="24"/>
        </w:rPr>
        <w:t>Advanced Search also offers a way to search for a word or phrase in a file</w:t>
      </w:r>
      <w:r w:rsidR="00580BCB" w:rsidRPr="004C2407">
        <w:rPr>
          <w:rFonts w:ascii="Arial" w:hAnsi="Arial" w:cs="Arial"/>
          <w:sz w:val="24"/>
        </w:rPr>
        <w:t xml:space="preserve"> as shown in the bottom part of the Advanced Search window</w:t>
      </w:r>
      <w:r w:rsidR="00B62B30" w:rsidRPr="004C2407">
        <w:rPr>
          <w:rFonts w:ascii="Arial" w:hAnsi="Arial" w:cs="Arial"/>
          <w:sz w:val="24"/>
        </w:rPr>
        <w:t xml:space="preserve">. This search is very slow. You should restrict the search to just </w:t>
      </w:r>
      <w:r w:rsidR="004D6B5E" w:rsidRPr="004C2407">
        <w:rPr>
          <w:rFonts w:ascii="Arial" w:hAnsi="Arial" w:cs="Arial"/>
          <w:sz w:val="24"/>
        </w:rPr>
        <w:t>a few</w:t>
      </w:r>
      <w:r w:rsidR="00B62B30" w:rsidRPr="004C2407">
        <w:rPr>
          <w:rFonts w:ascii="Arial" w:hAnsi="Arial" w:cs="Arial"/>
          <w:sz w:val="24"/>
        </w:rPr>
        <w:t xml:space="preserve"> file</w:t>
      </w:r>
      <w:r w:rsidR="004D6B5E" w:rsidRPr="004C2407">
        <w:rPr>
          <w:rFonts w:ascii="Arial" w:hAnsi="Arial" w:cs="Arial"/>
          <w:sz w:val="24"/>
        </w:rPr>
        <w:t>s</w:t>
      </w:r>
      <w:r w:rsidR="00580BCB" w:rsidRPr="004C2407">
        <w:rPr>
          <w:rFonts w:ascii="Arial" w:hAnsi="Arial" w:cs="Arial"/>
          <w:sz w:val="24"/>
        </w:rPr>
        <w:t xml:space="preserve"> so that a result is displayed in a reasonable amount of time.</w:t>
      </w:r>
    </w:p>
    <w:p w14:paraId="2ED79481" w14:textId="77777777" w:rsidR="004C2407" w:rsidRDefault="004C2407" w:rsidP="004C2407">
      <w:pPr>
        <w:pStyle w:val="Heading1"/>
        <w:spacing w:before="0" w:line="240" w:lineRule="auto"/>
        <w:rPr>
          <w:rFonts w:ascii="Arial" w:hAnsi="Arial" w:cs="Arial"/>
          <w:color w:val="auto"/>
          <w:sz w:val="24"/>
        </w:rPr>
      </w:pPr>
    </w:p>
    <w:p w14:paraId="6C40A300" w14:textId="367D37BD" w:rsidR="00392627" w:rsidRPr="004C2407" w:rsidRDefault="00392627" w:rsidP="004C2407">
      <w:pPr>
        <w:pStyle w:val="Heading1"/>
        <w:spacing w:before="0" w:line="240" w:lineRule="auto"/>
        <w:rPr>
          <w:rFonts w:ascii="Arial" w:hAnsi="Arial" w:cs="Arial"/>
          <w:color w:val="auto"/>
          <w:sz w:val="24"/>
        </w:rPr>
      </w:pPr>
      <w:r w:rsidRPr="004C2407">
        <w:rPr>
          <w:rFonts w:ascii="Arial" w:hAnsi="Arial" w:cs="Arial"/>
          <w:color w:val="auto"/>
          <w:sz w:val="24"/>
        </w:rPr>
        <w:t>This section is for those who would like an advanced understanding of Everything</w:t>
      </w:r>
      <w:r w:rsidR="004C2407">
        <w:rPr>
          <w:rFonts w:ascii="Arial" w:hAnsi="Arial" w:cs="Arial"/>
          <w:color w:val="auto"/>
          <w:sz w:val="24"/>
        </w:rPr>
        <w:t>.</w:t>
      </w:r>
    </w:p>
    <w:p w14:paraId="17509F48" w14:textId="77777777" w:rsidR="004C2407" w:rsidRDefault="004C2407" w:rsidP="004C2407">
      <w:pPr>
        <w:pStyle w:val="Heading2"/>
        <w:spacing w:before="0" w:line="240" w:lineRule="auto"/>
        <w:rPr>
          <w:rFonts w:ascii="Arial" w:hAnsi="Arial" w:cs="Arial"/>
          <w:color w:val="auto"/>
          <w:sz w:val="24"/>
        </w:rPr>
      </w:pPr>
    </w:p>
    <w:p w14:paraId="50536084" w14:textId="1F68ECC9" w:rsidR="00392627" w:rsidRPr="004C2407" w:rsidRDefault="00392627" w:rsidP="004C2407">
      <w:pPr>
        <w:pStyle w:val="Heading2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>Regex</w:t>
      </w:r>
    </w:p>
    <w:p w14:paraId="7E1099AD" w14:textId="00F603AD" w:rsidR="00895FFA" w:rsidRPr="004C2407" w:rsidRDefault="00A6413C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The </w:t>
      </w:r>
      <w:r w:rsidR="00B734F3" w:rsidRPr="004C2407">
        <w:rPr>
          <w:rFonts w:ascii="Arial" w:hAnsi="Arial" w:cs="Arial"/>
          <w:sz w:val="24"/>
        </w:rPr>
        <w:t>way to do a</w:t>
      </w:r>
      <w:r w:rsidR="00580BCB" w:rsidRPr="004C2407">
        <w:rPr>
          <w:rFonts w:ascii="Arial" w:hAnsi="Arial" w:cs="Arial"/>
          <w:sz w:val="24"/>
        </w:rPr>
        <w:t>n even</w:t>
      </w:r>
      <w:r w:rsidR="00F93E22" w:rsidRPr="004C2407">
        <w:rPr>
          <w:rFonts w:ascii="Arial" w:hAnsi="Arial" w:cs="Arial"/>
          <w:sz w:val="24"/>
        </w:rPr>
        <w:t xml:space="preserve"> more advanced</w:t>
      </w:r>
      <w:r w:rsidR="00B734F3" w:rsidRPr="004C2407">
        <w:rPr>
          <w:rFonts w:ascii="Arial" w:hAnsi="Arial" w:cs="Arial"/>
          <w:sz w:val="24"/>
        </w:rPr>
        <w:t xml:space="preserve"> </w:t>
      </w:r>
      <w:r w:rsidRPr="004C2407">
        <w:rPr>
          <w:rFonts w:ascii="Arial" w:hAnsi="Arial" w:cs="Arial"/>
          <w:sz w:val="24"/>
        </w:rPr>
        <w:t>search</w:t>
      </w:r>
      <w:r w:rsidR="00580BCB" w:rsidRPr="004C2407">
        <w:rPr>
          <w:rFonts w:ascii="Arial" w:hAnsi="Arial" w:cs="Arial"/>
          <w:sz w:val="24"/>
        </w:rPr>
        <w:t xml:space="preserve"> is to</w:t>
      </w:r>
      <w:r w:rsidRPr="004C2407">
        <w:rPr>
          <w:rFonts w:ascii="Arial" w:hAnsi="Arial" w:cs="Arial"/>
          <w:sz w:val="24"/>
        </w:rPr>
        <w:t xml:space="preserve"> enable a feature called Reg</w:t>
      </w:r>
      <w:r w:rsidR="00DF2301" w:rsidRPr="004C2407">
        <w:rPr>
          <w:rFonts w:ascii="Arial" w:hAnsi="Arial" w:cs="Arial"/>
          <w:sz w:val="24"/>
        </w:rPr>
        <w:t>e</w:t>
      </w:r>
      <w:r w:rsidRPr="004C2407">
        <w:rPr>
          <w:rFonts w:ascii="Arial" w:hAnsi="Arial" w:cs="Arial"/>
          <w:sz w:val="24"/>
        </w:rPr>
        <w:t>x</w:t>
      </w:r>
      <w:r w:rsidR="00580BCB" w:rsidRPr="004C2407">
        <w:rPr>
          <w:rFonts w:ascii="Arial" w:hAnsi="Arial" w:cs="Arial"/>
          <w:sz w:val="24"/>
        </w:rPr>
        <w:t xml:space="preserve"> by clicking on Search in the menu and then clicking on Enable Regex</w:t>
      </w:r>
      <w:r w:rsidRPr="004C2407">
        <w:rPr>
          <w:rFonts w:ascii="Arial" w:hAnsi="Arial" w:cs="Arial"/>
          <w:sz w:val="24"/>
        </w:rPr>
        <w:t xml:space="preserve">. </w:t>
      </w:r>
      <w:r w:rsidR="004E7B2A" w:rsidRPr="004C2407">
        <w:rPr>
          <w:rFonts w:ascii="Arial" w:hAnsi="Arial" w:cs="Arial"/>
          <w:sz w:val="24"/>
        </w:rPr>
        <w:t xml:space="preserve">Regex stands for regular expression. </w:t>
      </w:r>
      <w:r w:rsidRPr="004C2407">
        <w:rPr>
          <w:rFonts w:ascii="Arial" w:hAnsi="Arial" w:cs="Arial"/>
          <w:sz w:val="24"/>
        </w:rPr>
        <w:t>See the next window.</w:t>
      </w:r>
      <w:r w:rsidR="00B734F3" w:rsidRPr="004C2407">
        <w:rPr>
          <w:rFonts w:ascii="Arial" w:hAnsi="Arial" w:cs="Arial"/>
          <w:sz w:val="24"/>
        </w:rPr>
        <w:t xml:space="preserve"> </w:t>
      </w:r>
    </w:p>
    <w:p w14:paraId="207467A9" w14:textId="7C5993C5" w:rsidR="00A6413C" w:rsidRPr="004C2407" w:rsidRDefault="00A6413C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386FA1C" wp14:editId="0C22DD9E">
            <wp:extent cx="4286848" cy="4648849"/>
            <wp:effectExtent l="0" t="0" r="0" b="0"/>
            <wp:docPr id="116153263" name="Picture 1" descr="The window is the same as the previous window shown when Search on the menu is selected. The window shows the selection Enable Rege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53263" name="Picture 1" descr="The window is the same as the previous window shown when Search on the menu is selected. The window shows the selection Enable Regex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64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BE59A" w14:textId="187C2063" w:rsidR="00B65A58" w:rsidRDefault="00A6413C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Once </w:t>
      </w:r>
      <w:r w:rsidR="00DF2301" w:rsidRPr="004C2407">
        <w:rPr>
          <w:rFonts w:ascii="Arial" w:hAnsi="Arial" w:cs="Arial"/>
          <w:sz w:val="24"/>
        </w:rPr>
        <w:t xml:space="preserve">Regex is </w:t>
      </w:r>
      <w:r w:rsidRPr="004C2407">
        <w:rPr>
          <w:rFonts w:ascii="Arial" w:hAnsi="Arial" w:cs="Arial"/>
          <w:sz w:val="24"/>
        </w:rPr>
        <w:t>enable</w:t>
      </w:r>
      <w:r w:rsidR="00DF2301" w:rsidRPr="004C2407">
        <w:rPr>
          <w:rFonts w:ascii="Arial" w:hAnsi="Arial" w:cs="Arial"/>
          <w:sz w:val="24"/>
        </w:rPr>
        <w:t>d,</w:t>
      </w:r>
      <w:r w:rsidRPr="004C2407">
        <w:rPr>
          <w:rFonts w:ascii="Arial" w:hAnsi="Arial" w:cs="Arial"/>
          <w:sz w:val="24"/>
        </w:rPr>
        <w:t xml:space="preserve"> the search technique changes. If you look at the next window, you’ll see that our </w:t>
      </w:r>
      <w:r w:rsidR="00DF2301" w:rsidRPr="004C2407">
        <w:rPr>
          <w:rFonts w:ascii="Arial" w:hAnsi="Arial" w:cs="Arial"/>
          <w:sz w:val="24"/>
        </w:rPr>
        <w:t xml:space="preserve">previously used </w:t>
      </w:r>
      <w:r w:rsidRPr="004C2407">
        <w:rPr>
          <w:rFonts w:ascii="Arial" w:hAnsi="Arial" w:cs="Arial"/>
          <w:sz w:val="24"/>
        </w:rPr>
        <w:t xml:space="preserve">search phrase finds nothing. </w:t>
      </w:r>
    </w:p>
    <w:p w14:paraId="66A5D918" w14:textId="77777777" w:rsidR="004C2407" w:rsidRP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2C78E4D1" w14:textId="4D22751C" w:rsidR="00A6413C" w:rsidRPr="004C2407" w:rsidRDefault="00A6413C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drawing>
          <wp:inline distT="0" distB="0" distL="0" distR="0" wp14:anchorId="7B0819E7" wp14:editId="6CE123FA">
            <wp:extent cx="5868219" cy="1914792"/>
            <wp:effectExtent l="0" t="0" r="0" b="9525"/>
            <wp:docPr id="2035951567" name="Picture 1" descr="The window display no files at a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951567" name="Picture 1" descr="The window display no files at all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D55EC" w14:textId="2C3A549D" w:rsidR="00B734F3" w:rsidRPr="004C2407" w:rsidRDefault="00B734F3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That’s because RegEx requires a more specific search statement. It needs the path to the folder holding the files to be searched. The next window shows the path on my computer</w:t>
      </w:r>
      <w:r w:rsidR="00F93E22" w:rsidRPr="004C2407">
        <w:rPr>
          <w:rFonts w:ascii="Arial" w:hAnsi="Arial" w:cs="Arial"/>
          <w:sz w:val="24"/>
        </w:rPr>
        <w:t xml:space="preserve">. On your computer, the path </w:t>
      </w:r>
      <w:r w:rsidR="00291D65" w:rsidRPr="004C2407">
        <w:rPr>
          <w:rFonts w:ascii="Arial" w:hAnsi="Arial" w:cs="Arial"/>
          <w:sz w:val="24"/>
        </w:rPr>
        <w:t>will be</w:t>
      </w:r>
      <w:r w:rsidR="00F93E22" w:rsidRPr="004C2407">
        <w:rPr>
          <w:rFonts w:ascii="Arial" w:hAnsi="Arial" w:cs="Arial"/>
          <w:sz w:val="24"/>
        </w:rPr>
        <w:t xml:space="preserve"> shown in the windows that are displayed using the earlier search technique.</w:t>
      </w:r>
      <w:r w:rsidR="00261DF5" w:rsidRPr="004C2407">
        <w:rPr>
          <w:rFonts w:ascii="Arial" w:hAnsi="Arial" w:cs="Arial"/>
          <w:sz w:val="24"/>
        </w:rPr>
        <w:t xml:space="preserve"> Please note that the \ character is a special character in Regex. In order to use \ to specify </w:t>
      </w:r>
      <w:r w:rsidR="00561862" w:rsidRPr="004C2407">
        <w:rPr>
          <w:rFonts w:ascii="Arial" w:hAnsi="Arial" w:cs="Arial"/>
          <w:sz w:val="24"/>
        </w:rPr>
        <w:t>folders</w:t>
      </w:r>
      <w:r w:rsidR="00261DF5" w:rsidRPr="004C2407">
        <w:rPr>
          <w:rFonts w:ascii="Arial" w:hAnsi="Arial" w:cs="Arial"/>
          <w:sz w:val="24"/>
        </w:rPr>
        <w:t xml:space="preserve">, </w:t>
      </w:r>
      <w:r w:rsidR="00A668CC" w:rsidRPr="004C2407">
        <w:rPr>
          <w:rFonts w:ascii="Arial" w:hAnsi="Arial" w:cs="Arial"/>
          <w:sz w:val="24"/>
        </w:rPr>
        <w:t xml:space="preserve">the \ symbol </w:t>
      </w:r>
      <w:r w:rsidR="00261DF5" w:rsidRPr="004C2407">
        <w:rPr>
          <w:rFonts w:ascii="Arial" w:hAnsi="Arial" w:cs="Arial"/>
          <w:sz w:val="24"/>
        </w:rPr>
        <w:t xml:space="preserve">must </w:t>
      </w:r>
      <w:r w:rsidR="00A668CC" w:rsidRPr="004C2407">
        <w:rPr>
          <w:rFonts w:ascii="Arial" w:hAnsi="Arial" w:cs="Arial"/>
          <w:sz w:val="24"/>
        </w:rPr>
        <w:t xml:space="preserve">be </w:t>
      </w:r>
      <w:r w:rsidR="00261DF5" w:rsidRPr="004C2407">
        <w:rPr>
          <w:rFonts w:ascii="Arial" w:hAnsi="Arial" w:cs="Arial"/>
          <w:sz w:val="24"/>
        </w:rPr>
        <w:t>escape</w:t>
      </w:r>
      <w:r w:rsidR="00A668CC" w:rsidRPr="004C2407">
        <w:rPr>
          <w:rFonts w:ascii="Arial" w:hAnsi="Arial" w:cs="Arial"/>
          <w:sz w:val="24"/>
        </w:rPr>
        <w:t>d</w:t>
      </w:r>
      <w:r w:rsidR="00261DF5" w:rsidRPr="004C2407">
        <w:rPr>
          <w:rFonts w:ascii="Arial" w:hAnsi="Arial" w:cs="Arial"/>
          <w:sz w:val="24"/>
        </w:rPr>
        <w:t xml:space="preserve"> </w:t>
      </w:r>
      <w:r w:rsidR="00A668CC" w:rsidRPr="004C2407">
        <w:rPr>
          <w:rFonts w:ascii="Arial" w:hAnsi="Arial" w:cs="Arial"/>
          <w:sz w:val="24"/>
        </w:rPr>
        <w:t>by</w:t>
      </w:r>
      <w:r w:rsidR="00261DF5" w:rsidRPr="004C2407">
        <w:rPr>
          <w:rFonts w:ascii="Arial" w:hAnsi="Arial" w:cs="Arial"/>
          <w:sz w:val="24"/>
        </w:rPr>
        <w:t xml:space="preserve"> using \\.</w:t>
      </w:r>
      <w:r w:rsidR="00291D65" w:rsidRPr="004C2407">
        <w:rPr>
          <w:rFonts w:ascii="Arial" w:hAnsi="Arial" w:cs="Arial"/>
          <w:sz w:val="24"/>
        </w:rPr>
        <w:t xml:space="preserve"> The window below shows all the possible Testfiles while using Regex.</w:t>
      </w:r>
    </w:p>
    <w:p w14:paraId="5139C83C" w14:textId="7FD44389" w:rsidR="00DE7807" w:rsidRPr="004C2407" w:rsidRDefault="00DE7807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0D2FDA68" wp14:editId="663E0CC1">
            <wp:extent cx="5943600" cy="2540000"/>
            <wp:effectExtent l="0" t="0" r="0" b="0"/>
            <wp:docPr id="1271667527" name="Picture 1" descr="The window shows the same files as was shown previously the C drive and Documents folder and testfile were specified for the search. In this window the complete path to the Everything Demo C Drive folder is sh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667527" name="Picture 1" descr="The window shows the same files as was shown previously the C drive and Documents folder and testfile were specified for the search. In this window the complete path to the Everything Demo C Drive folder is shown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08D5A" w14:textId="20A56894" w:rsidR="00A6413C" w:rsidRDefault="00F93E22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W</w:t>
      </w:r>
      <w:r w:rsidR="00A6413C" w:rsidRPr="004C2407">
        <w:rPr>
          <w:rFonts w:ascii="Arial" w:hAnsi="Arial" w:cs="Arial"/>
          <w:sz w:val="24"/>
        </w:rPr>
        <w:t xml:space="preserve">e can now use special characters to </w:t>
      </w:r>
      <w:r w:rsidR="009452B9" w:rsidRPr="004C2407">
        <w:rPr>
          <w:rFonts w:ascii="Arial" w:hAnsi="Arial" w:cs="Arial"/>
          <w:sz w:val="24"/>
        </w:rPr>
        <w:t xml:space="preserve">manipulate our search. </w:t>
      </w:r>
      <w:r w:rsidR="00DF2301" w:rsidRPr="004C2407">
        <w:rPr>
          <w:rFonts w:ascii="Arial" w:hAnsi="Arial" w:cs="Arial"/>
          <w:i/>
          <w:iCs/>
          <w:sz w:val="24"/>
        </w:rPr>
        <w:t>Everything</w:t>
      </w:r>
      <w:r w:rsidR="00DF2301" w:rsidRPr="004C2407">
        <w:rPr>
          <w:rFonts w:ascii="Arial" w:hAnsi="Arial" w:cs="Arial"/>
          <w:sz w:val="24"/>
        </w:rPr>
        <w:t xml:space="preserve"> has a web page that describes the usage of Regex and these special characters at </w:t>
      </w:r>
      <w:hyperlink r:id="rId21" w:anchor="advanced_search" w:history="1">
        <w:r w:rsidR="00DF2301" w:rsidRPr="004C2407">
          <w:rPr>
            <w:rStyle w:val="Hyperlink"/>
            <w:rFonts w:ascii="Arial" w:hAnsi="Arial" w:cs="Arial"/>
            <w:color w:val="auto"/>
            <w:sz w:val="24"/>
          </w:rPr>
          <w:t>https://www.voidtools.com/support/everything/searching/#advanced_search</w:t>
        </w:r>
      </w:hyperlink>
      <w:r w:rsidR="00DF2301" w:rsidRPr="004C2407">
        <w:rPr>
          <w:rFonts w:ascii="Arial" w:hAnsi="Arial" w:cs="Arial"/>
          <w:sz w:val="24"/>
        </w:rPr>
        <w:t xml:space="preserve">. </w:t>
      </w:r>
      <w:r w:rsidR="00291D65" w:rsidRPr="004C2407">
        <w:rPr>
          <w:rFonts w:ascii="Arial" w:hAnsi="Arial" w:cs="Arial"/>
          <w:sz w:val="24"/>
        </w:rPr>
        <w:t xml:space="preserve">You </w:t>
      </w:r>
      <w:r w:rsidR="00C26462" w:rsidRPr="004C2407">
        <w:rPr>
          <w:rFonts w:ascii="Arial" w:hAnsi="Arial" w:cs="Arial"/>
          <w:sz w:val="24"/>
        </w:rPr>
        <w:t>may</w:t>
      </w:r>
      <w:r w:rsidR="00291D65" w:rsidRPr="004C2407">
        <w:rPr>
          <w:rFonts w:ascii="Arial" w:hAnsi="Arial" w:cs="Arial"/>
          <w:sz w:val="24"/>
        </w:rPr>
        <w:t xml:space="preserve"> find the page confusing at first, but try the features and you’ll soon have an understanding.</w:t>
      </w:r>
    </w:p>
    <w:p w14:paraId="568A3009" w14:textId="77777777" w:rsidR="004C2407" w:rsidRP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309F4D67" w14:textId="0B173B2F" w:rsidR="009452B9" w:rsidRPr="004C2407" w:rsidRDefault="00DF2301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Let’s assume we want to</w:t>
      </w:r>
      <w:r w:rsidR="00291D65" w:rsidRPr="004C2407">
        <w:rPr>
          <w:rFonts w:ascii="Arial" w:hAnsi="Arial" w:cs="Arial"/>
          <w:sz w:val="24"/>
        </w:rPr>
        <w:t xml:space="preserve"> use Regex to</w:t>
      </w:r>
      <w:r w:rsidRPr="004C2407">
        <w:rPr>
          <w:rFonts w:ascii="Arial" w:hAnsi="Arial" w:cs="Arial"/>
          <w:sz w:val="24"/>
        </w:rPr>
        <w:t xml:space="preserve"> find </w:t>
      </w:r>
      <w:r w:rsidR="00561862" w:rsidRPr="004C2407">
        <w:rPr>
          <w:rFonts w:ascii="Arial" w:hAnsi="Arial" w:cs="Arial"/>
          <w:sz w:val="24"/>
        </w:rPr>
        <w:t xml:space="preserve">files that include the numbers 1 or 2. That is, we want to find files </w:t>
      </w:r>
      <w:r w:rsidR="00FD729C" w:rsidRPr="004C2407">
        <w:rPr>
          <w:rFonts w:ascii="Arial" w:hAnsi="Arial" w:cs="Arial"/>
          <w:sz w:val="24"/>
        </w:rPr>
        <w:t>whose file names</w:t>
      </w:r>
      <w:r w:rsidR="00561862" w:rsidRPr="004C2407">
        <w:rPr>
          <w:rFonts w:ascii="Arial" w:hAnsi="Arial" w:cs="Arial"/>
          <w:sz w:val="24"/>
        </w:rPr>
        <w:t xml:space="preserve"> include these text strings: </w:t>
      </w:r>
      <w:r w:rsidRPr="004C2407">
        <w:rPr>
          <w:rFonts w:ascii="Arial" w:hAnsi="Arial" w:cs="Arial"/>
          <w:sz w:val="24"/>
        </w:rPr>
        <w:t xml:space="preserve">Testfile1 and Testfile2. The below window shows how. </w:t>
      </w:r>
    </w:p>
    <w:p w14:paraId="2CE75030" w14:textId="761EA16E" w:rsidR="00931E0C" w:rsidRPr="004C2407" w:rsidRDefault="00931E0C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drawing>
          <wp:inline distT="0" distB="0" distL="0" distR="0" wp14:anchorId="1023E8E8" wp14:editId="424FC283">
            <wp:extent cx="5943600" cy="2244725"/>
            <wp:effectExtent l="0" t="0" r="0" b="3175"/>
            <wp:docPr id="264018407" name="Picture 1" descr="The window shows files which contain the name testfile and either the number 1 or the number 2, in bold. The remainder of the file names are also sh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018407" name="Picture 1" descr="The window shows files which contain the name testfile and either the number 1 or the number 2, in bold. The remainder of the file names are also shown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6BB37" w14:textId="2E442529" w:rsidR="00931E0C" w:rsidRDefault="00931E0C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The [12] means that </w:t>
      </w:r>
      <w:r w:rsidR="00822D77" w:rsidRPr="004C2407">
        <w:rPr>
          <w:rFonts w:ascii="Arial" w:hAnsi="Arial" w:cs="Arial"/>
          <w:sz w:val="24"/>
        </w:rPr>
        <w:t xml:space="preserve">either </w:t>
      </w:r>
      <w:r w:rsidRPr="004C2407">
        <w:rPr>
          <w:rFonts w:ascii="Arial" w:hAnsi="Arial" w:cs="Arial"/>
          <w:sz w:val="24"/>
        </w:rPr>
        <w:t>the character 1 or the character 2 may be added to</w:t>
      </w:r>
      <w:r w:rsidR="00291D65" w:rsidRPr="004C2407">
        <w:rPr>
          <w:rFonts w:ascii="Arial" w:hAnsi="Arial" w:cs="Arial"/>
          <w:sz w:val="24"/>
        </w:rPr>
        <w:t xml:space="preserve"> the string</w:t>
      </w:r>
      <w:r w:rsidRPr="004C2407">
        <w:rPr>
          <w:rFonts w:ascii="Arial" w:hAnsi="Arial" w:cs="Arial"/>
          <w:sz w:val="24"/>
        </w:rPr>
        <w:t xml:space="preserve"> Testfile to create Testfile1 or Testfile2.</w:t>
      </w:r>
    </w:p>
    <w:p w14:paraId="3FF80FC6" w14:textId="77777777" w:rsidR="004C2407" w:rsidRP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5680389A" w14:textId="4E863500" w:rsidR="00261DF5" w:rsidRPr="004C2407" w:rsidRDefault="00261DF5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The window</w:t>
      </w:r>
      <w:r w:rsidR="00822D77" w:rsidRPr="004C2407">
        <w:rPr>
          <w:rFonts w:ascii="Arial" w:hAnsi="Arial" w:cs="Arial"/>
          <w:sz w:val="24"/>
        </w:rPr>
        <w:t xml:space="preserve"> above</w:t>
      </w:r>
      <w:r w:rsidRPr="004C2407">
        <w:rPr>
          <w:rFonts w:ascii="Arial" w:hAnsi="Arial" w:cs="Arial"/>
          <w:sz w:val="24"/>
        </w:rPr>
        <w:t xml:space="preserve"> shows the files that contain</w:t>
      </w:r>
      <w:r w:rsidR="00931E0C" w:rsidRPr="004C2407">
        <w:rPr>
          <w:rFonts w:ascii="Arial" w:hAnsi="Arial" w:cs="Arial"/>
          <w:sz w:val="24"/>
        </w:rPr>
        <w:t xml:space="preserve"> the strings</w:t>
      </w:r>
      <w:r w:rsidRPr="004C2407">
        <w:rPr>
          <w:rFonts w:ascii="Arial" w:hAnsi="Arial" w:cs="Arial"/>
          <w:sz w:val="24"/>
        </w:rPr>
        <w:t xml:space="preserve"> Testfile1 and Testfile2 in bold. </w:t>
      </w:r>
      <w:r w:rsidR="00931E0C" w:rsidRPr="004C2407">
        <w:rPr>
          <w:rFonts w:ascii="Arial" w:hAnsi="Arial" w:cs="Arial"/>
          <w:sz w:val="24"/>
        </w:rPr>
        <w:t>Let’s assume that w</w:t>
      </w:r>
      <w:r w:rsidRPr="004C2407">
        <w:rPr>
          <w:rFonts w:ascii="Arial" w:hAnsi="Arial" w:cs="Arial"/>
          <w:sz w:val="24"/>
        </w:rPr>
        <w:t>e want to select only t</w:t>
      </w:r>
      <w:r w:rsidR="00931E0C" w:rsidRPr="004C2407">
        <w:rPr>
          <w:rFonts w:ascii="Arial" w:hAnsi="Arial" w:cs="Arial"/>
          <w:sz w:val="24"/>
        </w:rPr>
        <w:t>he Testfile1.docx and Testfile2.docx</w:t>
      </w:r>
      <w:r w:rsidRPr="004C2407">
        <w:rPr>
          <w:rFonts w:ascii="Arial" w:hAnsi="Arial" w:cs="Arial"/>
          <w:sz w:val="24"/>
        </w:rPr>
        <w:t xml:space="preserve"> files</w:t>
      </w:r>
      <w:r w:rsidR="00280F73" w:rsidRPr="004C2407">
        <w:rPr>
          <w:rFonts w:ascii="Arial" w:hAnsi="Arial" w:cs="Arial"/>
          <w:sz w:val="24"/>
        </w:rPr>
        <w:t xml:space="preserve">. We do </w:t>
      </w:r>
      <w:r w:rsidRPr="004C2407">
        <w:rPr>
          <w:rFonts w:ascii="Arial" w:hAnsi="Arial" w:cs="Arial"/>
          <w:sz w:val="24"/>
        </w:rPr>
        <w:t xml:space="preserve">not </w:t>
      </w:r>
      <w:r w:rsidR="00280F73" w:rsidRPr="004C2407">
        <w:rPr>
          <w:rFonts w:ascii="Arial" w:hAnsi="Arial" w:cs="Arial"/>
          <w:sz w:val="24"/>
        </w:rPr>
        <w:t xml:space="preserve">want to include </w:t>
      </w:r>
      <w:r w:rsidRPr="004C2407">
        <w:rPr>
          <w:rFonts w:ascii="Arial" w:hAnsi="Arial" w:cs="Arial"/>
          <w:sz w:val="24"/>
        </w:rPr>
        <w:t>the Testfile10</w:t>
      </w:r>
      <w:r w:rsidR="00931E0C" w:rsidRPr="004C2407">
        <w:rPr>
          <w:rFonts w:ascii="Arial" w:hAnsi="Arial" w:cs="Arial"/>
          <w:sz w:val="24"/>
        </w:rPr>
        <w:t>.docx, Testfile11.docx, Testfile21.docx, or Testfile23.docx</w:t>
      </w:r>
      <w:r w:rsidRPr="004C2407">
        <w:rPr>
          <w:rFonts w:ascii="Arial" w:hAnsi="Arial" w:cs="Arial"/>
          <w:sz w:val="24"/>
        </w:rPr>
        <w:t xml:space="preserve"> files. We </w:t>
      </w:r>
      <w:r w:rsidR="00FD729C" w:rsidRPr="004C2407">
        <w:rPr>
          <w:rFonts w:ascii="Arial" w:hAnsi="Arial" w:cs="Arial"/>
          <w:sz w:val="24"/>
        </w:rPr>
        <w:t xml:space="preserve">can </w:t>
      </w:r>
      <w:r w:rsidRPr="004C2407">
        <w:rPr>
          <w:rFonts w:ascii="Arial" w:hAnsi="Arial" w:cs="Arial"/>
          <w:sz w:val="24"/>
        </w:rPr>
        <w:t>do so</w:t>
      </w:r>
      <w:r w:rsidR="00280F73" w:rsidRPr="004C2407">
        <w:rPr>
          <w:rFonts w:ascii="Arial" w:hAnsi="Arial" w:cs="Arial"/>
          <w:sz w:val="24"/>
        </w:rPr>
        <w:t xml:space="preserve"> by</w:t>
      </w:r>
      <w:r w:rsidR="00DE7807" w:rsidRPr="004C2407">
        <w:rPr>
          <w:rFonts w:ascii="Arial" w:hAnsi="Arial" w:cs="Arial"/>
          <w:sz w:val="24"/>
        </w:rPr>
        <w:t xml:space="preserve"> </w:t>
      </w:r>
      <w:r w:rsidRPr="004C2407">
        <w:rPr>
          <w:rFonts w:ascii="Arial" w:hAnsi="Arial" w:cs="Arial"/>
          <w:sz w:val="24"/>
        </w:rPr>
        <w:t xml:space="preserve">making the search more restrictive </w:t>
      </w:r>
      <w:r w:rsidR="00931E0C" w:rsidRPr="004C2407">
        <w:rPr>
          <w:rFonts w:ascii="Arial" w:hAnsi="Arial" w:cs="Arial"/>
          <w:sz w:val="24"/>
        </w:rPr>
        <w:t>by adding .docx to the search</w:t>
      </w:r>
      <w:r w:rsidR="004C2407">
        <w:rPr>
          <w:rFonts w:ascii="Arial" w:hAnsi="Arial" w:cs="Arial"/>
          <w:sz w:val="24"/>
        </w:rPr>
        <w:t>,</w:t>
      </w:r>
      <w:r w:rsidR="00931E0C" w:rsidRPr="004C2407">
        <w:rPr>
          <w:rFonts w:ascii="Arial" w:hAnsi="Arial" w:cs="Arial"/>
          <w:sz w:val="24"/>
        </w:rPr>
        <w:t xml:space="preserve"> </w:t>
      </w:r>
      <w:r w:rsidRPr="004C2407">
        <w:rPr>
          <w:rFonts w:ascii="Arial" w:hAnsi="Arial" w:cs="Arial"/>
          <w:sz w:val="24"/>
        </w:rPr>
        <w:t>as shown below.</w:t>
      </w:r>
    </w:p>
    <w:p w14:paraId="46614E58" w14:textId="4C73DDC8" w:rsidR="00261DF5" w:rsidRPr="004C2407" w:rsidRDefault="00261DF5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4101EB8" wp14:editId="62E52FCA">
            <wp:extent cx="5943600" cy="1366520"/>
            <wp:effectExtent l="0" t="0" r="0" b="5080"/>
            <wp:docPr id="949124908" name="Picture 1" descr="The window shows testfile2.docx and testfile1.doc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124908" name="Picture 1" descr="The window shows testfile2.docx and testfile1.docx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D780D" w14:textId="50C23F27" w:rsidR="00261DF5" w:rsidRPr="004C2407" w:rsidRDefault="00931E0C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We can do many things with Regex. For instance, we can select Testfile11, Testfile21, and Testfile23 using this search:</w:t>
      </w:r>
    </w:p>
    <w:p w14:paraId="7EA55E48" w14:textId="19D36202" w:rsidR="00931E0C" w:rsidRPr="004C2407" w:rsidRDefault="00931E0C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drawing>
          <wp:inline distT="0" distB="0" distL="0" distR="0" wp14:anchorId="5D63B254" wp14:editId="1AA8A6F5">
            <wp:extent cx="5943600" cy="1710055"/>
            <wp:effectExtent l="0" t="0" r="0" b="4445"/>
            <wp:docPr id="1464806630" name="Picture 1" descr="The windows shows testfile11.docx, testfile21.docx, and testfile23.doc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806630" name="Picture 1" descr="The windows shows testfile11.docx, testfile21.docx, and testfile23.docx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65880" w14:textId="0DAC2C73" w:rsidR="00A6413C" w:rsidRDefault="00822D77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This search states</w:t>
      </w:r>
      <w:r w:rsidR="006B0352" w:rsidRPr="004C2407">
        <w:rPr>
          <w:rFonts w:ascii="Arial" w:hAnsi="Arial" w:cs="Arial"/>
          <w:sz w:val="24"/>
        </w:rPr>
        <w:t xml:space="preserve"> that</w:t>
      </w:r>
      <w:r w:rsidRPr="004C2407">
        <w:rPr>
          <w:rFonts w:ascii="Arial" w:hAnsi="Arial" w:cs="Arial"/>
          <w:sz w:val="24"/>
        </w:rPr>
        <w:t xml:space="preserve"> the character right after Testfile may be either 1 or 2</w:t>
      </w:r>
      <w:r w:rsidR="004C2407">
        <w:rPr>
          <w:rFonts w:ascii="Arial" w:hAnsi="Arial" w:cs="Arial"/>
          <w:sz w:val="24"/>
        </w:rPr>
        <w:t>,</w:t>
      </w:r>
      <w:r w:rsidRPr="004C2407">
        <w:rPr>
          <w:rFonts w:ascii="Arial" w:hAnsi="Arial" w:cs="Arial"/>
          <w:sz w:val="24"/>
        </w:rPr>
        <w:t xml:space="preserve"> and the character after that may be either 1 or 3.</w:t>
      </w:r>
    </w:p>
    <w:p w14:paraId="5867E145" w14:textId="77777777" w:rsidR="004C2407" w:rsidRP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0C547366" w14:textId="413405FF" w:rsidR="00822D77" w:rsidRPr="004C2407" w:rsidRDefault="00822D77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A way to state that a character may be a number, lower-case letter, or upper-case letter is to use this search statement: [0-9a-zA-Z]. The below window shows a search using this technique:</w:t>
      </w:r>
    </w:p>
    <w:p w14:paraId="39F41873" w14:textId="21DDA6C2" w:rsidR="00822D77" w:rsidRPr="004C2407" w:rsidRDefault="00822D77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drawing>
          <wp:inline distT="0" distB="0" distL="0" distR="0" wp14:anchorId="4F531BD2" wp14:editId="09A44C98">
            <wp:extent cx="5943600" cy="1881505"/>
            <wp:effectExtent l="0" t="0" r="0" b="4445"/>
            <wp:docPr id="1823067653" name="Picture 1" descr="The window shows testfile1.docx, testfile2.docx, testfilea.docx, and testfileZ.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067653" name="Picture 1" descr="The window shows testfile1.docx, testfile2.docx, testfilea.docx, and testfileZ.docx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7FC7C" w14:textId="3E5907B7" w:rsidR="00600166" w:rsidRPr="004C2407" w:rsidRDefault="00B65A58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As you can see, </w:t>
      </w:r>
      <w:r w:rsidR="00822D77" w:rsidRPr="004C2407">
        <w:rPr>
          <w:rFonts w:ascii="Arial" w:hAnsi="Arial" w:cs="Arial"/>
          <w:sz w:val="24"/>
        </w:rPr>
        <w:t xml:space="preserve">with Regex you </w:t>
      </w:r>
      <w:r w:rsidR="00EA3182" w:rsidRPr="004C2407">
        <w:rPr>
          <w:rFonts w:ascii="Arial" w:hAnsi="Arial" w:cs="Arial"/>
          <w:sz w:val="24"/>
        </w:rPr>
        <w:t>h</w:t>
      </w:r>
      <w:r w:rsidR="00822D77" w:rsidRPr="004C2407">
        <w:rPr>
          <w:rFonts w:ascii="Arial" w:hAnsi="Arial" w:cs="Arial"/>
          <w:sz w:val="24"/>
        </w:rPr>
        <w:t>a</w:t>
      </w:r>
      <w:r w:rsidR="00EA3182" w:rsidRPr="004C2407">
        <w:rPr>
          <w:rFonts w:ascii="Arial" w:hAnsi="Arial" w:cs="Arial"/>
          <w:sz w:val="24"/>
        </w:rPr>
        <w:t>ve</w:t>
      </w:r>
      <w:r w:rsidR="00822D77" w:rsidRPr="004C2407">
        <w:rPr>
          <w:rFonts w:ascii="Arial" w:hAnsi="Arial" w:cs="Arial"/>
          <w:sz w:val="24"/>
        </w:rPr>
        <w:t xml:space="preserve"> significant control when finding files.</w:t>
      </w:r>
    </w:p>
    <w:p w14:paraId="4AAF0E2F" w14:textId="2131FD63" w:rsidR="00822D77" w:rsidRPr="004C2407" w:rsidRDefault="00822D77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If you want to exit the Regex feature in order to use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 xml:space="preserve"> in its normal mode, click on Search in the menu toolbar and then click on Regex to deselect it.</w:t>
      </w:r>
    </w:p>
    <w:p w14:paraId="3DC18D5B" w14:textId="4C6110A9" w:rsidR="00822D77" w:rsidRPr="004C2407" w:rsidRDefault="00822D77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42C90B3F" wp14:editId="169D45BC">
            <wp:extent cx="5943600" cy="2814955"/>
            <wp:effectExtent l="0" t="0" r="0" b="4445"/>
            <wp:docPr id="1330164262" name="Picture 1" descr="The Search window is displayed. The Enable Regex option is shown as selected. That option must be clicked on to deselect the op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164262" name="Picture 1" descr="The Search window is displayed. The Enable Regex option is shown as selected. That option must be clicked on to deselect the option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AF31C" w14:textId="77777777" w:rsidR="004C2407" w:rsidRDefault="004C2407" w:rsidP="004C2407">
      <w:pPr>
        <w:pStyle w:val="Heading1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</w:p>
    <w:p w14:paraId="508EB05A" w14:textId="7D3CC1FD" w:rsidR="00392627" w:rsidRPr="004C2407" w:rsidRDefault="00392627" w:rsidP="004C2407">
      <w:pPr>
        <w:pStyle w:val="Heading1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>File finding utilities for other operating systems</w:t>
      </w:r>
    </w:p>
    <w:p w14:paraId="01708A1B" w14:textId="48B678A7" w:rsidR="00EA3182" w:rsidRDefault="00291D65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>As I s</w:t>
      </w:r>
      <w:r w:rsidR="001C15BF" w:rsidRPr="004C2407">
        <w:rPr>
          <w:rFonts w:ascii="Arial" w:hAnsi="Arial" w:cs="Arial"/>
          <w:sz w:val="24"/>
        </w:rPr>
        <w:t>tate</w:t>
      </w:r>
      <w:r w:rsidRPr="004C2407">
        <w:rPr>
          <w:rFonts w:ascii="Arial" w:hAnsi="Arial" w:cs="Arial"/>
          <w:sz w:val="24"/>
        </w:rPr>
        <w:t>d at the beginning of this article, other operating systems also</w:t>
      </w:r>
      <w:r w:rsidR="001C15BF" w:rsidRPr="004C2407">
        <w:rPr>
          <w:rFonts w:ascii="Arial" w:hAnsi="Arial" w:cs="Arial"/>
          <w:sz w:val="24"/>
        </w:rPr>
        <w:t xml:space="preserve"> have</w:t>
      </w:r>
      <w:r w:rsidRPr="004C2407">
        <w:rPr>
          <w:rFonts w:ascii="Arial" w:hAnsi="Arial" w:cs="Arial"/>
          <w:sz w:val="24"/>
        </w:rPr>
        <w:t xml:space="preserve"> file finding utilities. I won’t go into detail about their usage but will cite references where you can learn more.</w:t>
      </w:r>
    </w:p>
    <w:p w14:paraId="5FA1D558" w14:textId="77777777" w:rsidR="004C2407" w:rsidRP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6D7DA125" w14:textId="49C45973" w:rsidR="00291D65" w:rsidRDefault="00291D65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For Linux, files are found using the find and locate utilities. </w:t>
      </w:r>
      <w:r w:rsidR="00922EA4" w:rsidRPr="004C2407">
        <w:rPr>
          <w:rFonts w:ascii="Arial" w:hAnsi="Arial" w:cs="Arial"/>
          <w:sz w:val="24"/>
        </w:rPr>
        <w:t xml:space="preserve">If you are using a Linux distro, you may learn how to use either by issuing the </w:t>
      </w:r>
      <w:r w:rsidR="00922EA4" w:rsidRPr="004C2407">
        <w:rPr>
          <w:rFonts w:ascii="Arial" w:hAnsi="Arial" w:cs="Arial"/>
          <w:i/>
          <w:iCs/>
          <w:sz w:val="24"/>
        </w:rPr>
        <w:t>man find</w:t>
      </w:r>
      <w:r w:rsidR="00922EA4" w:rsidRPr="004C2407">
        <w:rPr>
          <w:rFonts w:ascii="Arial" w:hAnsi="Arial" w:cs="Arial"/>
          <w:sz w:val="24"/>
        </w:rPr>
        <w:t xml:space="preserve"> or </w:t>
      </w:r>
      <w:r w:rsidR="00922EA4" w:rsidRPr="004C2407">
        <w:rPr>
          <w:rFonts w:ascii="Arial" w:hAnsi="Arial" w:cs="Arial"/>
          <w:i/>
          <w:iCs/>
          <w:sz w:val="24"/>
        </w:rPr>
        <w:t>man locate</w:t>
      </w:r>
      <w:r w:rsidR="00922EA4" w:rsidRPr="004C2407">
        <w:rPr>
          <w:rFonts w:ascii="Arial" w:hAnsi="Arial" w:cs="Arial"/>
          <w:sz w:val="24"/>
        </w:rPr>
        <w:t xml:space="preserve"> commands. The man pages are terse</w:t>
      </w:r>
      <w:r w:rsidR="004C2407">
        <w:rPr>
          <w:rFonts w:ascii="Arial" w:hAnsi="Arial" w:cs="Arial"/>
          <w:sz w:val="24"/>
        </w:rPr>
        <w:t>,</w:t>
      </w:r>
      <w:r w:rsidR="00561862" w:rsidRPr="004C2407">
        <w:rPr>
          <w:rFonts w:ascii="Arial" w:hAnsi="Arial" w:cs="Arial"/>
          <w:sz w:val="24"/>
        </w:rPr>
        <w:t xml:space="preserve"> and tutorials are frequently helpful</w:t>
      </w:r>
      <w:r w:rsidR="00922EA4" w:rsidRPr="004C2407">
        <w:rPr>
          <w:rFonts w:ascii="Arial" w:hAnsi="Arial" w:cs="Arial"/>
          <w:sz w:val="24"/>
        </w:rPr>
        <w:t>. Digital Ocean has a comprehensive tutorial</w:t>
      </w:r>
      <w:r w:rsidR="001C15BF" w:rsidRPr="004C2407">
        <w:rPr>
          <w:rFonts w:ascii="Arial" w:hAnsi="Arial" w:cs="Arial"/>
          <w:sz w:val="24"/>
        </w:rPr>
        <w:t xml:space="preserve"> here</w:t>
      </w:r>
      <w:r w:rsidR="001C15BF" w:rsidRPr="004C2407">
        <w:rPr>
          <w:rStyle w:val="EndnoteReference"/>
          <w:rFonts w:ascii="Arial" w:hAnsi="Arial" w:cs="Arial"/>
          <w:sz w:val="24"/>
        </w:rPr>
        <w:endnoteReference w:id="5"/>
      </w:r>
      <w:r w:rsidR="001C15BF" w:rsidRPr="004C2407">
        <w:rPr>
          <w:rFonts w:ascii="Arial" w:hAnsi="Arial" w:cs="Arial"/>
          <w:sz w:val="24"/>
        </w:rPr>
        <w:t>.</w:t>
      </w:r>
    </w:p>
    <w:p w14:paraId="506A2947" w14:textId="77777777" w:rsidR="004C2407" w:rsidRP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3A456B12" w14:textId="2D28F9CF" w:rsidR="007E2376" w:rsidRDefault="006910FF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To find a file on Mac, do </w:t>
      </w:r>
      <w:r w:rsidR="00863E65" w:rsidRPr="004C2407">
        <w:rPr>
          <w:rFonts w:ascii="Arial" w:hAnsi="Arial" w:cs="Arial"/>
          <w:sz w:val="24"/>
        </w:rPr>
        <w:t>one</w:t>
      </w:r>
      <w:r w:rsidRPr="004C2407">
        <w:rPr>
          <w:rFonts w:ascii="Arial" w:hAnsi="Arial" w:cs="Arial"/>
          <w:sz w:val="24"/>
        </w:rPr>
        <w:t xml:space="preserve"> of the following: 1) Use Spotlight to</w:t>
      </w:r>
      <w:r w:rsidR="00E17506" w:rsidRPr="004C2407">
        <w:rPr>
          <w:rFonts w:ascii="Arial" w:hAnsi="Arial" w:cs="Arial"/>
          <w:sz w:val="24"/>
        </w:rPr>
        <w:t xml:space="preserve"> quickly find apps, documents, emails, and other items on your Mac. Apple has a support page for Spotlight </w:t>
      </w:r>
      <w:hyperlink r:id="rId27" w:history="1">
        <w:r w:rsidR="00E17506" w:rsidRPr="004C2407">
          <w:rPr>
            <w:rStyle w:val="Hyperlink"/>
            <w:rFonts w:ascii="Arial" w:hAnsi="Arial" w:cs="Arial"/>
            <w:color w:val="auto"/>
            <w:sz w:val="24"/>
          </w:rPr>
          <w:t>here</w:t>
        </w:r>
      </w:hyperlink>
      <w:r w:rsidRPr="004C2407">
        <w:rPr>
          <w:rFonts w:ascii="Arial" w:hAnsi="Arial" w:cs="Arial"/>
          <w:sz w:val="24"/>
        </w:rPr>
        <w:t xml:space="preserve">; </w:t>
      </w:r>
      <w:r w:rsidR="00863E65" w:rsidRPr="004C2407">
        <w:rPr>
          <w:rFonts w:ascii="Arial" w:hAnsi="Arial" w:cs="Arial"/>
          <w:sz w:val="24"/>
        </w:rPr>
        <w:t xml:space="preserve">or </w:t>
      </w:r>
      <w:r w:rsidRPr="004C2407">
        <w:rPr>
          <w:rFonts w:ascii="Arial" w:hAnsi="Arial" w:cs="Arial"/>
          <w:sz w:val="24"/>
        </w:rPr>
        <w:t xml:space="preserve">2) </w:t>
      </w:r>
      <w:r w:rsidR="00863E65" w:rsidRPr="004C2407">
        <w:rPr>
          <w:rFonts w:ascii="Arial" w:hAnsi="Arial" w:cs="Arial"/>
          <w:sz w:val="24"/>
        </w:rPr>
        <w:t xml:space="preserve">Search from a Finder window, the default file management system of macOS. Apple has a support page for Finder </w:t>
      </w:r>
      <w:hyperlink r:id="rId28" w:history="1">
        <w:r w:rsidR="00863E65" w:rsidRPr="004C2407">
          <w:rPr>
            <w:rStyle w:val="Hyperlink"/>
            <w:rFonts w:ascii="Arial" w:hAnsi="Arial" w:cs="Arial"/>
            <w:color w:val="auto"/>
            <w:sz w:val="24"/>
          </w:rPr>
          <w:t>here</w:t>
        </w:r>
      </w:hyperlink>
      <w:r w:rsidR="00863E65" w:rsidRPr="004C2407">
        <w:rPr>
          <w:rFonts w:ascii="Arial" w:hAnsi="Arial" w:cs="Arial"/>
          <w:sz w:val="24"/>
        </w:rPr>
        <w:t>. In both Spotlight and Finder, you can </w:t>
      </w:r>
      <w:hyperlink r:id="rId29" w:history="1">
        <w:r w:rsidR="00863E65" w:rsidRPr="004C2407">
          <w:rPr>
            <w:rStyle w:val="Hyperlink"/>
            <w:rFonts w:ascii="Arial" w:hAnsi="Arial" w:cs="Arial"/>
            <w:color w:val="auto"/>
            <w:sz w:val="24"/>
          </w:rPr>
          <w:t>use advanced searches to narrow your search results</w:t>
        </w:r>
      </w:hyperlink>
      <w:r w:rsidR="00863E65" w:rsidRPr="004C2407">
        <w:rPr>
          <w:rFonts w:ascii="Arial" w:hAnsi="Arial" w:cs="Arial"/>
          <w:sz w:val="24"/>
        </w:rPr>
        <w:t>.</w:t>
      </w:r>
    </w:p>
    <w:p w14:paraId="0C7B5444" w14:textId="77777777" w:rsidR="004C2407" w:rsidRPr="004C2407" w:rsidRDefault="004C2407" w:rsidP="004C2407">
      <w:pPr>
        <w:spacing w:after="0" w:line="240" w:lineRule="auto"/>
        <w:rPr>
          <w:rFonts w:ascii="Arial" w:hAnsi="Arial" w:cs="Arial"/>
          <w:sz w:val="24"/>
        </w:rPr>
      </w:pPr>
    </w:p>
    <w:p w14:paraId="0273A74E" w14:textId="0CA86CF1" w:rsidR="00BC1EA1" w:rsidRPr="004C2407" w:rsidRDefault="001C15BF" w:rsidP="004C2407">
      <w:pPr>
        <w:spacing w:after="0" w:line="240" w:lineRule="auto"/>
        <w:rPr>
          <w:rFonts w:ascii="Arial" w:hAnsi="Arial" w:cs="Arial"/>
          <w:b/>
          <w:bCs/>
          <w:sz w:val="24"/>
        </w:rPr>
      </w:pPr>
      <w:r w:rsidRPr="004C2407">
        <w:rPr>
          <w:rFonts w:ascii="Arial" w:hAnsi="Arial" w:cs="Arial"/>
          <w:b/>
          <w:bCs/>
          <w:sz w:val="24"/>
        </w:rPr>
        <w:t>Apple describe</w:t>
      </w:r>
      <w:r w:rsidR="00D60586" w:rsidRPr="004C2407">
        <w:rPr>
          <w:rFonts w:ascii="Arial" w:hAnsi="Arial" w:cs="Arial"/>
          <w:b/>
          <w:bCs/>
          <w:sz w:val="24"/>
        </w:rPr>
        <w:t>s</w:t>
      </w:r>
      <w:r w:rsidRPr="004C2407">
        <w:rPr>
          <w:rFonts w:ascii="Arial" w:hAnsi="Arial" w:cs="Arial"/>
          <w:b/>
          <w:bCs/>
          <w:sz w:val="24"/>
        </w:rPr>
        <w:t xml:space="preserve"> how to find files on an iPhone or iPad here</w:t>
      </w:r>
      <w:r w:rsidRPr="004C2407">
        <w:rPr>
          <w:rStyle w:val="EndnoteReference"/>
          <w:rFonts w:ascii="Arial" w:hAnsi="Arial" w:cs="Arial"/>
          <w:b/>
          <w:bCs/>
          <w:sz w:val="24"/>
        </w:rPr>
        <w:endnoteReference w:id="6"/>
      </w:r>
      <w:r w:rsidRPr="004C2407">
        <w:rPr>
          <w:rFonts w:ascii="Arial" w:hAnsi="Arial" w:cs="Arial"/>
          <w:b/>
          <w:bCs/>
          <w:sz w:val="24"/>
        </w:rPr>
        <w:t>.</w:t>
      </w:r>
    </w:p>
    <w:p w14:paraId="564F2DDB" w14:textId="10907EDB" w:rsidR="00C02CDA" w:rsidRPr="004C2407" w:rsidRDefault="00C02CDA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Android has many file finding utilities in the Google Play Store. </w:t>
      </w:r>
      <w:r w:rsidR="00D60586" w:rsidRPr="004C2407">
        <w:rPr>
          <w:rFonts w:ascii="Arial" w:hAnsi="Arial" w:cs="Arial"/>
          <w:sz w:val="24"/>
        </w:rPr>
        <w:t xml:space="preserve">The </w:t>
      </w:r>
      <w:r w:rsidR="004C2407">
        <w:rPr>
          <w:rFonts w:ascii="Arial" w:hAnsi="Arial" w:cs="Arial"/>
          <w:sz w:val="24"/>
        </w:rPr>
        <w:t>T</w:t>
      </w:r>
      <w:r w:rsidR="00D60586" w:rsidRPr="004C2407">
        <w:rPr>
          <w:rFonts w:ascii="Arial" w:hAnsi="Arial" w:cs="Arial"/>
          <w:sz w:val="24"/>
        </w:rPr>
        <w:t xml:space="preserve">om’s </w:t>
      </w:r>
      <w:r w:rsidR="004C2407">
        <w:rPr>
          <w:rFonts w:ascii="Arial" w:hAnsi="Arial" w:cs="Arial"/>
          <w:sz w:val="24"/>
        </w:rPr>
        <w:t>G</w:t>
      </w:r>
      <w:r w:rsidR="00D60586" w:rsidRPr="004C2407">
        <w:rPr>
          <w:rFonts w:ascii="Arial" w:hAnsi="Arial" w:cs="Arial"/>
          <w:sz w:val="24"/>
        </w:rPr>
        <w:t>uide website lists 20 Android file managers</w:t>
      </w:r>
      <w:r w:rsidR="004C2407">
        <w:rPr>
          <w:rFonts w:ascii="Arial" w:hAnsi="Arial" w:cs="Arial"/>
          <w:sz w:val="24"/>
        </w:rPr>
        <w:t>,</w:t>
      </w:r>
      <w:r w:rsidR="00D60586" w:rsidRPr="004C2407">
        <w:rPr>
          <w:rFonts w:ascii="Arial" w:hAnsi="Arial" w:cs="Arial"/>
          <w:sz w:val="24"/>
        </w:rPr>
        <w:t xml:space="preserve"> which they consider among the best</w:t>
      </w:r>
      <w:r w:rsidR="00D60586" w:rsidRPr="004C2407">
        <w:rPr>
          <w:rStyle w:val="EndnoteReference"/>
          <w:rFonts w:ascii="Arial" w:hAnsi="Arial" w:cs="Arial"/>
          <w:sz w:val="24"/>
        </w:rPr>
        <w:endnoteReference w:id="7"/>
      </w:r>
      <w:r w:rsidRPr="004C2407">
        <w:rPr>
          <w:rFonts w:ascii="Arial" w:hAnsi="Arial" w:cs="Arial"/>
          <w:sz w:val="24"/>
        </w:rPr>
        <w:t xml:space="preserve">. </w:t>
      </w:r>
      <w:r w:rsidR="00D60586" w:rsidRPr="004C2407">
        <w:rPr>
          <w:rFonts w:ascii="Arial" w:hAnsi="Arial" w:cs="Arial"/>
          <w:sz w:val="24"/>
        </w:rPr>
        <w:t>Some are free</w:t>
      </w:r>
      <w:r w:rsidR="004C2407">
        <w:rPr>
          <w:rFonts w:ascii="Arial" w:hAnsi="Arial" w:cs="Arial"/>
          <w:sz w:val="24"/>
        </w:rPr>
        <w:t>,</w:t>
      </w:r>
      <w:r w:rsidR="00D60586" w:rsidRPr="004C2407">
        <w:rPr>
          <w:rFonts w:ascii="Arial" w:hAnsi="Arial" w:cs="Arial"/>
          <w:sz w:val="24"/>
        </w:rPr>
        <w:t xml:space="preserve"> and some require payment. You should find one that is satisfactory. </w:t>
      </w:r>
      <w:r w:rsidRPr="004C2407">
        <w:rPr>
          <w:rFonts w:ascii="Arial" w:hAnsi="Arial" w:cs="Arial"/>
          <w:sz w:val="24"/>
        </w:rPr>
        <w:t>Android</w:t>
      </w:r>
      <w:r w:rsidR="00D60586" w:rsidRPr="004C2407">
        <w:rPr>
          <w:rFonts w:ascii="Arial" w:hAnsi="Arial" w:cs="Arial"/>
          <w:sz w:val="24"/>
        </w:rPr>
        <w:t xml:space="preserve"> also</w:t>
      </w:r>
      <w:r w:rsidRPr="004C2407">
        <w:rPr>
          <w:rFonts w:ascii="Arial" w:hAnsi="Arial" w:cs="Arial"/>
          <w:sz w:val="24"/>
        </w:rPr>
        <w:t xml:space="preserve"> has its own way to find and delete files</w:t>
      </w:r>
      <w:r w:rsidR="004C2407">
        <w:rPr>
          <w:rFonts w:ascii="Arial" w:hAnsi="Arial" w:cs="Arial"/>
          <w:sz w:val="24"/>
        </w:rPr>
        <w:t>,</w:t>
      </w:r>
      <w:r w:rsidRPr="004C2407">
        <w:rPr>
          <w:rFonts w:ascii="Arial" w:hAnsi="Arial" w:cs="Arial"/>
          <w:sz w:val="24"/>
        </w:rPr>
        <w:t xml:space="preserve"> as documented here</w:t>
      </w:r>
      <w:r w:rsidRPr="004C2407">
        <w:rPr>
          <w:rStyle w:val="EndnoteReference"/>
          <w:rFonts w:ascii="Arial" w:hAnsi="Arial" w:cs="Arial"/>
          <w:sz w:val="24"/>
        </w:rPr>
        <w:endnoteReference w:id="8"/>
      </w:r>
      <w:r w:rsidRPr="004C2407">
        <w:rPr>
          <w:rFonts w:ascii="Arial" w:hAnsi="Arial" w:cs="Arial"/>
          <w:sz w:val="24"/>
        </w:rPr>
        <w:t>. If th</w:t>
      </w:r>
      <w:r w:rsidR="00D60586" w:rsidRPr="004C2407">
        <w:rPr>
          <w:rFonts w:ascii="Arial" w:hAnsi="Arial" w:cs="Arial"/>
          <w:sz w:val="24"/>
        </w:rPr>
        <w:t>is</w:t>
      </w:r>
      <w:r w:rsidRPr="004C2407">
        <w:rPr>
          <w:rFonts w:ascii="Arial" w:hAnsi="Arial" w:cs="Arial"/>
          <w:sz w:val="24"/>
        </w:rPr>
        <w:t xml:space="preserve"> Google article is too brief, How-To Geek has two articles: how to find downloaded files</w:t>
      </w:r>
      <w:r w:rsidRPr="004C2407">
        <w:rPr>
          <w:rStyle w:val="EndnoteReference"/>
          <w:rFonts w:ascii="Arial" w:hAnsi="Arial" w:cs="Arial"/>
          <w:sz w:val="24"/>
        </w:rPr>
        <w:endnoteReference w:id="9"/>
      </w:r>
      <w:r w:rsidRPr="004C2407">
        <w:rPr>
          <w:rFonts w:ascii="Arial" w:hAnsi="Arial" w:cs="Arial"/>
          <w:sz w:val="24"/>
        </w:rPr>
        <w:t xml:space="preserve"> and how to manage files and use the Android file system</w:t>
      </w:r>
      <w:r w:rsidRPr="004C2407">
        <w:rPr>
          <w:rStyle w:val="EndnoteReference"/>
          <w:rFonts w:ascii="Arial" w:hAnsi="Arial" w:cs="Arial"/>
          <w:sz w:val="24"/>
        </w:rPr>
        <w:endnoteReference w:id="10"/>
      </w:r>
      <w:r w:rsidRPr="004C2407">
        <w:rPr>
          <w:rFonts w:ascii="Arial" w:hAnsi="Arial" w:cs="Arial"/>
          <w:sz w:val="24"/>
        </w:rPr>
        <w:t>.</w:t>
      </w:r>
    </w:p>
    <w:p w14:paraId="4EA724D4" w14:textId="77777777" w:rsidR="004C2407" w:rsidRDefault="004C2407" w:rsidP="004C2407">
      <w:pPr>
        <w:pStyle w:val="Heading1"/>
        <w:spacing w:before="0" w:line="240" w:lineRule="auto"/>
        <w:rPr>
          <w:rFonts w:ascii="Arial" w:hAnsi="Arial" w:cs="Arial"/>
          <w:color w:val="auto"/>
          <w:sz w:val="24"/>
        </w:rPr>
      </w:pPr>
    </w:p>
    <w:p w14:paraId="6F7B984A" w14:textId="3CB6DF73" w:rsidR="00392627" w:rsidRPr="004C2407" w:rsidRDefault="00392627" w:rsidP="004C2407">
      <w:pPr>
        <w:pStyle w:val="Heading1"/>
        <w:spacing w:before="0" w:line="240" w:lineRule="auto"/>
        <w:rPr>
          <w:rFonts w:ascii="Arial" w:hAnsi="Arial" w:cs="Arial"/>
          <w:b/>
          <w:bCs/>
          <w:color w:val="auto"/>
          <w:sz w:val="24"/>
        </w:rPr>
      </w:pPr>
      <w:r w:rsidRPr="004C2407">
        <w:rPr>
          <w:rFonts w:ascii="Arial" w:hAnsi="Arial" w:cs="Arial"/>
          <w:b/>
          <w:bCs/>
          <w:color w:val="auto"/>
          <w:sz w:val="24"/>
        </w:rPr>
        <w:t>Summary</w:t>
      </w:r>
    </w:p>
    <w:p w14:paraId="0317963C" w14:textId="55303F23" w:rsidR="00C02CDA" w:rsidRPr="004C2407" w:rsidRDefault="00C02CDA" w:rsidP="004C2407">
      <w:pPr>
        <w:spacing w:after="0" w:line="240" w:lineRule="auto"/>
        <w:rPr>
          <w:rFonts w:ascii="Arial" w:hAnsi="Arial" w:cs="Arial"/>
          <w:sz w:val="24"/>
        </w:rPr>
      </w:pPr>
      <w:r w:rsidRPr="004C2407">
        <w:rPr>
          <w:rFonts w:ascii="Arial" w:hAnsi="Arial" w:cs="Arial"/>
          <w:sz w:val="24"/>
        </w:rPr>
        <w:t xml:space="preserve">Knowing how to use your device’s software utilities to find and manage files is important. This article focuses on a specific utility for Windows, </w:t>
      </w:r>
      <w:r w:rsidRPr="004C2407">
        <w:rPr>
          <w:rFonts w:ascii="Arial" w:hAnsi="Arial" w:cs="Arial"/>
          <w:i/>
          <w:iCs/>
          <w:sz w:val="24"/>
        </w:rPr>
        <w:t>Everything</w:t>
      </w:r>
      <w:r w:rsidRPr="004C2407">
        <w:rPr>
          <w:rFonts w:ascii="Arial" w:hAnsi="Arial" w:cs="Arial"/>
          <w:sz w:val="24"/>
        </w:rPr>
        <w:t>, which can make searching for files on Windows much easier than the Windows’ search utility.</w:t>
      </w:r>
      <w:bookmarkEnd w:id="0"/>
    </w:p>
    <w:sectPr w:rsidR="00C02CDA" w:rsidRPr="004C2407" w:rsidSect="008A5F09">
      <w:endnotePr>
        <w:numFmt w:val="decimal"/>
      </w:endnotePr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0A643A" w14:textId="77777777" w:rsidR="008A5F09" w:rsidRDefault="008A5F09" w:rsidP="00F74F2D">
      <w:pPr>
        <w:spacing w:after="0" w:line="240" w:lineRule="auto"/>
      </w:pPr>
      <w:r>
        <w:separator/>
      </w:r>
    </w:p>
  </w:endnote>
  <w:endnote w:type="continuationSeparator" w:id="0">
    <w:p w14:paraId="35A1C5B2" w14:textId="77777777" w:rsidR="008A5F09" w:rsidRDefault="008A5F09" w:rsidP="00F74F2D">
      <w:pPr>
        <w:spacing w:after="0" w:line="240" w:lineRule="auto"/>
      </w:pPr>
      <w:r>
        <w:continuationSeparator/>
      </w:r>
    </w:p>
  </w:endnote>
  <w:endnote w:id="1">
    <w:p w14:paraId="682DF491" w14:textId="674725AA" w:rsidR="00F74F2D" w:rsidRDefault="00F74F2D">
      <w:pPr>
        <w:pStyle w:val="EndnoteText"/>
      </w:pPr>
      <w:r>
        <w:rPr>
          <w:rStyle w:val="EndnoteReference"/>
        </w:rPr>
        <w:endnoteRef/>
      </w:r>
      <w:r>
        <w:t xml:space="preserve"> 7-Zip, </w:t>
      </w:r>
      <w:r w:rsidRPr="00F74F2D">
        <w:t>https://www.7-zip.org/</w:t>
      </w:r>
    </w:p>
  </w:endnote>
  <w:endnote w:id="2">
    <w:p w14:paraId="49D86DCA" w14:textId="7C98BE0C" w:rsidR="00F74F2D" w:rsidRDefault="00F74F2D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="00600166">
        <w:t xml:space="preserve">How to Zip (and Unzip) Files on Windows 10, </w:t>
      </w:r>
      <w:r w:rsidR="00600166" w:rsidRPr="00600166">
        <w:t>https://www.howtogeek.com/668409/how-to-zip-and-unzip-files-on-windows-10/</w:t>
      </w:r>
    </w:p>
  </w:endnote>
  <w:endnote w:id="3">
    <w:p w14:paraId="096A5BB0" w14:textId="14CA5BEC" w:rsidR="00600166" w:rsidRDefault="00600166">
      <w:pPr>
        <w:pStyle w:val="EndnoteText"/>
      </w:pPr>
      <w:r>
        <w:rPr>
          <w:rStyle w:val="EndnoteReference"/>
        </w:rPr>
        <w:endnoteRef/>
      </w:r>
      <w:r>
        <w:t xml:space="preserve"> Zip and unzip files, </w:t>
      </w:r>
      <w:r w:rsidRPr="00600166">
        <w:t>https://support.microsoft.com/en-us/windows/zip-and-unzip-files-f6dde0a7-0fec-8294-e1d3-703ed85e7ebc</w:t>
      </w:r>
    </w:p>
  </w:endnote>
  <w:endnote w:id="4">
    <w:p w14:paraId="7D11A3A4" w14:textId="38896940" w:rsidR="00600166" w:rsidRDefault="00600166">
      <w:pPr>
        <w:pStyle w:val="EndnoteText"/>
      </w:pPr>
      <w:r>
        <w:rPr>
          <w:rStyle w:val="EndnoteReference"/>
        </w:rPr>
        <w:endnoteRef/>
      </w:r>
      <w:r>
        <w:t xml:space="preserve"> How to Zip and Unzip Files on Windows 11, </w:t>
      </w:r>
      <w:r w:rsidRPr="00600166">
        <w:t>https://www.howtogeek.com/749206/how-to-zip-and-unzip-files-on-windows-11/#how-to-extract-a-zip-file-in-windows-11</w:t>
      </w:r>
    </w:p>
  </w:endnote>
  <w:endnote w:id="5">
    <w:p w14:paraId="5F830FC4" w14:textId="6A567E74" w:rsidR="001C15BF" w:rsidRDefault="001C15BF">
      <w:pPr>
        <w:pStyle w:val="EndnoteText"/>
      </w:pPr>
      <w:r>
        <w:rPr>
          <w:rStyle w:val="EndnoteReference"/>
        </w:rPr>
        <w:endnoteRef/>
      </w:r>
      <w:r>
        <w:t xml:space="preserve"> How To Use Find and Locate to Search for Files on Linux, </w:t>
      </w:r>
      <w:hyperlink r:id="rId1" w:history="1">
        <w:r w:rsidRPr="00720791">
          <w:rPr>
            <w:rStyle w:val="Hyperlink"/>
          </w:rPr>
          <w:t>https://www.digitalocean.com/community/tutorials/how-to-use-find-and-locate-to-search-for-files-on-linux</w:t>
        </w:r>
      </w:hyperlink>
    </w:p>
  </w:endnote>
  <w:endnote w:id="6">
    <w:p w14:paraId="2FEA60A4" w14:textId="0FC5D86F" w:rsidR="001C15BF" w:rsidRDefault="001C15BF">
      <w:pPr>
        <w:pStyle w:val="EndnoteText"/>
      </w:pPr>
      <w:r>
        <w:rPr>
          <w:rStyle w:val="EndnoteReference"/>
        </w:rPr>
        <w:endnoteRef/>
      </w:r>
      <w:r>
        <w:t xml:space="preserve"> Find files on your iPhone or iPad in the Files app, </w:t>
      </w:r>
      <w:r w:rsidRPr="001C15BF">
        <w:t>https://support.apple.com/en-us/HT206481</w:t>
      </w:r>
    </w:p>
  </w:endnote>
  <w:endnote w:id="7">
    <w:p w14:paraId="4849830D" w14:textId="551AD905" w:rsidR="00D60586" w:rsidRDefault="00D60586">
      <w:pPr>
        <w:pStyle w:val="EndnoteText"/>
      </w:pPr>
      <w:r>
        <w:rPr>
          <w:rStyle w:val="EndnoteReference"/>
        </w:rPr>
        <w:endnoteRef/>
      </w:r>
      <w:r>
        <w:t xml:space="preserve"> Best Android file managers, </w:t>
      </w:r>
      <w:r w:rsidRPr="00D60586">
        <w:t>https://www.tomsguide.com/us/pictures-story/518-best-android-file-managers.html</w:t>
      </w:r>
    </w:p>
  </w:endnote>
  <w:endnote w:id="8">
    <w:p w14:paraId="297E3895" w14:textId="09C4636D" w:rsidR="00C02CDA" w:rsidRDefault="00C02CDA">
      <w:pPr>
        <w:pStyle w:val="EndnoteText"/>
      </w:pPr>
      <w:r>
        <w:rPr>
          <w:rStyle w:val="EndnoteReference"/>
        </w:rPr>
        <w:endnoteRef/>
      </w:r>
      <w:r>
        <w:t xml:space="preserve"> Find and delete files on Android, </w:t>
      </w:r>
      <w:r w:rsidRPr="00C02CDA">
        <w:t>https://support.google.com/android/answer/9110661?hl=en</w:t>
      </w:r>
    </w:p>
  </w:endnote>
  <w:endnote w:id="9">
    <w:p w14:paraId="5C3EAB8F" w14:textId="550965F0" w:rsidR="00C02CDA" w:rsidRDefault="00C02CDA">
      <w:pPr>
        <w:pStyle w:val="EndnoteText"/>
      </w:pPr>
      <w:r>
        <w:rPr>
          <w:rStyle w:val="EndnoteReference"/>
        </w:rPr>
        <w:endnoteRef/>
      </w:r>
      <w:r>
        <w:t xml:space="preserve"> How to Find Files You Downloaded on Android, </w:t>
      </w:r>
      <w:r w:rsidRPr="00C02CDA">
        <w:t>https://www.howtogeek.com/689303/how-to-find-files-you-downloaded-on-android/</w:t>
      </w:r>
    </w:p>
  </w:endnote>
  <w:endnote w:id="10">
    <w:p w14:paraId="55FEC0B5" w14:textId="257EC134" w:rsidR="00C02CDA" w:rsidRDefault="00C02CDA">
      <w:pPr>
        <w:pStyle w:val="EndnoteText"/>
      </w:pPr>
      <w:r>
        <w:rPr>
          <w:rStyle w:val="EndnoteReference"/>
        </w:rPr>
        <w:endnoteRef/>
      </w:r>
      <w:r>
        <w:t xml:space="preserve"> How to Manage Files and Use the Android File System, </w:t>
      </w:r>
      <w:r w:rsidRPr="00C02CDA">
        <w:t>https://www.howtogeek.com/202644/how-to-manage-files-and-use-the-file-system-on-android/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94A88F" w14:textId="77777777" w:rsidR="008A5F09" w:rsidRDefault="008A5F09" w:rsidP="00F74F2D">
      <w:pPr>
        <w:spacing w:after="0" w:line="240" w:lineRule="auto"/>
      </w:pPr>
      <w:r>
        <w:separator/>
      </w:r>
    </w:p>
  </w:footnote>
  <w:footnote w:type="continuationSeparator" w:id="0">
    <w:p w14:paraId="23C98280" w14:textId="77777777" w:rsidR="008A5F09" w:rsidRDefault="008A5F09" w:rsidP="00F74F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33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srQwNzUwMLI0MjJW0lEKTi0uzszPAykwrAUAQphwMywAAAA="/>
  </w:docVars>
  <w:rsids>
    <w:rsidRoot w:val="00277727"/>
    <w:rsid w:val="000D7289"/>
    <w:rsid w:val="00145840"/>
    <w:rsid w:val="001700B2"/>
    <w:rsid w:val="001C15BF"/>
    <w:rsid w:val="001D54A0"/>
    <w:rsid w:val="00261DF5"/>
    <w:rsid w:val="00277727"/>
    <w:rsid w:val="00280F73"/>
    <w:rsid w:val="00291D65"/>
    <w:rsid w:val="002A3F41"/>
    <w:rsid w:val="003218C9"/>
    <w:rsid w:val="00370B3E"/>
    <w:rsid w:val="00392627"/>
    <w:rsid w:val="003D4BD7"/>
    <w:rsid w:val="003D7105"/>
    <w:rsid w:val="003E1C53"/>
    <w:rsid w:val="00441D8E"/>
    <w:rsid w:val="00483AFE"/>
    <w:rsid w:val="004C2407"/>
    <w:rsid w:val="004D6B5E"/>
    <w:rsid w:val="004E7B2A"/>
    <w:rsid w:val="0050597B"/>
    <w:rsid w:val="00561862"/>
    <w:rsid w:val="00580BCB"/>
    <w:rsid w:val="005F6DBB"/>
    <w:rsid w:val="00600166"/>
    <w:rsid w:val="00667F2A"/>
    <w:rsid w:val="006910FF"/>
    <w:rsid w:val="006B0352"/>
    <w:rsid w:val="006D765A"/>
    <w:rsid w:val="006F6E0E"/>
    <w:rsid w:val="00727E08"/>
    <w:rsid w:val="00735393"/>
    <w:rsid w:val="007E2376"/>
    <w:rsid w:val="00822D77"/>
    <w:rsid w:val="008627C9"/>
    <w:rsid w:val="00863E65"/>
    <w:rsid w:val="00895FFA"/>
    <w:rsid w:val="008A5F09"/>
    <w:rsid w:val="008F0CFD"/>
    <w:rsid w:val="00922EA4"/>
    <w:rsid w:val="00931E0C"/>
    <w:rsid w:val="00932CE4"/>
    <w:rsid w:val="009452B9"/>
    <w:rsid w:val="00945819"/>
    <w:rsid w:val="009F4D87"/>
    <w:rsid w:val="00A6413C"/>
    <w:rsid w:val="00A668CC"/>
    <w:rsid w:val="00A73803"/>
    <w:rsid w:val="00B62B30"/>
    <w:rsid w:val="00B65A58"/>
    <w:rsid w:val="00B734F3"/>
    <w:rsid w:val="00BB6936"/>
    <w:rsid w:val="00BC1EA1"/>
    <w:rsid w:val="00BE178B"/>
    <w:rsid w:val="00BE2FB1"/>
    <w:rsid w:val="00C02CDA"/>
    <w:rsid w:val="00C12CA3"/>
    <w:rsid w:val="00C26462"/>
    <w:rsid w:val="00C8080D"/>
    <w:rsid w:val="00C85FEE"/>
    <w:rsid w:val="00D20872"/>
    <w:rsid w:val="00D22D84"/>
    <w:rsid w:val="00D60586"/>
    <w:rsid w:val="00DB6930"/>
    <w:rsid w:val="00DE7807"/>
    <w:rsid w:val="00DF2301"/>
    <w:rsid w:val="00E17506"/>
    <w:rsid w:val="00E73B32"/>
    <w:rsid w:val="00EA3182"/>
    <w:rsid w:val="00EC7163"/>
    <w:rsid w:val="00EF6A40"/>
    <w:rsid w:val="00F55AA7"/>
    <w:rsid w:val="00F74F2D"/>
    <w:rsid w:val="00F76B30"/>
    <w:rsid w:val="00F93E22"/>
    <w:rsid w:val="00FD7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016043"/>
  <w15:chartTrackingRefBased/>
  <w15:docId w15:val="{5A30517A-5538-43CA-998A-46B555FB3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26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26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27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27C9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74F2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74F2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74F2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F0CF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F0C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C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C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0C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0CFD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727E0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926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26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gd">
    <w:name w:val="gd"/>
    <w:basedOn w:val="DefaultParagraphFont"/>
    <w:rsid w:val="003E1C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77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hyperlink" Target="https://www.voidtools.com/support/everything/searching/" TargetMode="External"/><Relationship Id="rId7" Type="http://schemas.openxmlformats.org/officeDocument/2006/relationships/hyperlink" Target="https://www.voidtools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support.apple.com/guide/mac-help/narrow-your-search-results-mh15155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hyperlink" Target="https://support.apple.com/en-us/HT201732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hyperlink" Target="https://support.apple.com/guide/mac-help/search-with-spotlight-mchlp1008/mac" TargetMode="External"/><Relationship Id="rId30" Type="http://schemas.openxmlformats.org/officeDocument/2006/relationships/fontTable" Target="fontTable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digitalocean.com/community/tutorials/how-to-use-find-and-locate-to-search-for-files-on-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15E591-62C0-4AE5-8519-2629030CD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3</Pages>
  <Words>2178</Words>
  <Characters>10479</Characters>
  <Application>Microsoft Office Word</Application>
  <DocSecurity>0</DocSecurity>
  <Lines>24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Williams</dc:creator>
  <cp:keywords/>
  <dc:description/>
  <cp:lastModifiedBy>Judy Taylour</cp:lastModifiedBy>
  <cp:revision>2</cp:revision>
  <cp:lastPrinted>2023-08-14T18:38:00Z</cp:lastPrinted>
  <dcterms:created xsi:type="dcterms:W3CDTF">2024-04-01T08:32:00Z</dcterms:created>
  <dcterms:modified xsi:type="dcterms:W3CDTF">2024-04-0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c9bb200d4dba1b7e724fb1553333766142bd0d8fcad3f7abcc8376bfd8927d</vt:lpwstr>
  </property>
</Properties>
</file>